
<file path=[Content_Types].xml><?xml version="1.0" encoding="utf-8"?>
<Types xmlns="http://schemas.openxmlformats.org/package/2006/content-types">
  <Default Extension="emf" ContentType="image/x-emf"/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  <w:rtl/>
          <w:lang w:bidi="fa-IR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F8138DC" w:rsidR="002718C5" w:rsidRPr="005B77AE" w:rsidRDefault="00B32DEB" w:rsidP="00302419">
            <w:pPr>
              <w:tabs>
                <w:tab w:val="right" w:pos="9027"/>
              </w:tabs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محمد پویا افشاری </w:t>
            </w:r>
            <w:r>
              <w:rPr>
                <w:rFonts w:ascii="Arial" w:hAnsi="Arial" w:cs="Arial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علیرضا اسمعیل زاده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C977623" w:rsidR="002718C5" w:rsidRPr="00833912" w:rsidRDefault="00F53CFF" w:rsidP="00302419">
            <w:pPr>
              <w:tabs>
                <w:tab w:val="right" w:pos="9027"/>
              </w:tabs>
              <w:ind w:left="720"/>
              <w:rPr>
                <w:b/>
                <w:bCs/>
                <w:sz w:val="36"/>
                <w:szCs w:val="40"/>
              </w:rPr>
            </w:pPr>
            <w:r w:rsidRPr="00833912">
              <w:rPr>
                <w:b/>
                <w:bCs/>
                <w:sz w:val="36"/>
                <w:szCs w:val="40"/>
              </w:rPr>
              <w:t>810198351</w:t>
            </w:r>
            <w:r>
              <w:rPr>
                <w:b/>
                <w:bCs/>
                <w:sz w:val="36"/>
                <w:szCs w:val="40"/>
              </w:rPr>
              <w:t>-810198577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09563BE7" w:rsidR="002718C5" w:rsidRPr="005B77AE" w:rsidRDefault="00404858" w:rsidP="00302419">
            <w:pPr>
              <w:tabs>
                <w:tab w:val="right" w:pos="9027"/>
              </w:tabs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2.09.</w:t>
            </w:r>
            <w:r w:rsidR="00DE418B">
              <w:rPr>
                <w:rFonts w:hint="cs"/>
                <w:b/>
                <w:bCs/>
                <w:sz w:val="32"/>
                <w:szCs w:val="36"/>
                <w:rtl/>
              </w:rPr>
              <w:t>17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4A645D3B" w:rsidR="00C4414D" w:rsidRPr="000E711D" w:rsidRDefault="00EF78E1" w:rsidP="00CD7E88">
            <w:pPr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2D3D6F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شش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rPr>
          <w:sz w:val="28"/>
          <w:rtl/>
        </w:rPr>
      </w:pPr>
    </w:p>
    <w:p w14:paraId="54547B00" w14:textId="77777777" w:rsidR="00CD7E88" w:rsidRDefault="00CD7E88" w:rsidP="00CD7E88">
      <w:pPr>
        <w:rPr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noProof/>
          <w:color w:val="auto"/>
          <w:szCs w:val="24"/>
          <w:rtl w:val="0"/>
          <w:lang w:bidi="ar-SA"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34BDE8D4" w14:textId="48FB09CD" w:rsidR="007B3B5B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6318905" w:history="1">
            <w:r w:rsidR="007B3B5B" w:rsidRPr="00C80597">
              <w:rPr>
                <w:rStyle w:val="Hyperlink"/>
                <w:b/>
                <w:bCs/>
                <w:noProof/>
                <w:rtl/>
              </w:rPr>
              <w:t>پاسخ 1</w:t>
            </w:r>
            <w:r w:rsidR="007B3B5B" w:rsidRPr="00C80597">
              <w:rPr>
                <w:rStyle w:val="Hyperlink"/>
                <w:noProof/>
              </w:rPr>
              <w:t xml:space="preserve"> </w:t>
            </w:r>
            <w:r w:rsidR="007B3B5B" w:rsidRPr="00C80597">
              <w:rPr>
                <w:rStyle w:val="Hyperlink"/>
                <w:rFonts w:cs="Times New Roman"/>
                <w:noProof/>
                <w:rtl/>
              </w:rPr>
              <w:t>–</w:t>
            </w:r>
            <w:r w:rsidR="007B3B5B" w:rsidRPr="00C80597">
              <w:rPr>
                <w:rStyle w:val="Hyperlink"/>
                <w:rFonts w:eastAsiaTheme="majorEastAsia"/>
                <w:bCs/>
                <w:noProof/>
                <w:rtl/>
              </w:rPr>
              <w:t xml:space="preserve"> </w:t>
            </w:r>
            <w:r w:rsidR="007B3B5B" w:rsidRPr="00C80597">
              <w:rPr>
                <w:rStyle w:val="Hyperlink"/>
                <w:rFonts w:eastAsiaTheme="majorEastAsia" w:cs="Times New Roman"/>
                <w:b/>
                <w:noProof/>
                <w:rtl/>
              </w:rPr>
              <w:t xml:space="preserve"> </w:t>
            </w:r>
            <w:r w:rsidR="007B3B5B" w:rsidRPr="00C80597">
              <w:rPr>
                <w:rStyle w:val="Hyperlink"/>
                <w:rFonts w:eastAsiaTheme="majorEastAsia" w:cs="Times New Roman"/>
                <w:b/>
                <w:noProof/>
              </w:rPr>
              <w:t>Control VAE</w:t>
            </w:r>
            <w:r w:rsidR="007B3B5B">
              <w:rPr>
                <w:noProof/>
                <w:webHidden/>
                <w:rtl/>
              </w:rPr>
              <w:tab/>
            </w:r>
            <w:r w:rsidR="007B3B5B">
              <w:rPr>
                <w:noProof/>
                <w:webHidden/>
                <w:rtl/>
              </w:rPr>
              <w:fldChar w:fldCharType="begin"/>
            </w:r>
            <w:r w:rsidR="007B3B5B">
              <w:rPr>
                <w:noProof/>
                <w:webHidden/>
                <w:rtl/>
              </w:rPr>
              <w:instrText xml:space="preserve"> </w:instrText>
            </w:r>
            <w:r w:rsidR="007B3B5B">
              <w:rPr>
                <w:noProof/>
                <w:webHidden/>
              </w:rPr>
              <w:instrText>PAGEREF</w:instrText>
            </w:r>
            <w:r w:rsidR="007B3B5B">
              <w:rPr>
                <w:noProof/>
                <w:webHidden/>
                <w:rtl/>
              </w:rPr>
              <w:instrText xml:space="preserve"> _</w:instrText>
            </w:r>
            <w:r w:rsidR="007B3B5B">
              <w:rPr>
                <w:noProof/>
                <w:webHidden/>
              </w:rPr>
              <w:instrText>Toc156318905 \h</w:instrText>
            </w:r>
            <w:r w:rsidR="007B3B5B">
              <w:rPr>
                <w:noProof/>
                <w:webHidden/>
                <w:rtl/>
              </w:rPr>
              <w:instrText xml:space="preserve"> </w:instrText>
            </w:r>
            <w:r w:rsidR="007B3B5B">
              <w:rPr>
                <w:noProof/>
                <w:webHidden/>
                <w:rtl/>
              </w:rPr>
            </w:r>
            <w:r w:rsidR="007B3B5B">
              <w:rPr>
                <w:noProof/>
                <w:webHidden/>
                <w:rtl/>
              </w:rPr>
              <w:fldChar w:fldCharType="separate"/>
            </w:r>
            <w:r w:rsidR="007B3B5B">
              <w:rPr>
                <w:noProof/>
                <w:webHidden/>
                <w:rtl/>
                <w:lang w:bidi="ar-SA"/>
              </w:rPr>
              <w:t>3</w:t>
            </w:r>
            <w:r w:rsidR="007B3B5B">
              <w:rPr>
                <w:noProof/>
                <w:webHidden/>
                <w:rtl/>
              </w:rPr>
              <w:fldChar w:fldCharType="end"/>
            </w:r>
          </w:hyperlink>
        </w:p>
        <w:p w14:paraId="7499CD9A" w14:textId="7CCBC465" w:rsidR="007B3B5B" w:rsidRDefault="007B3B5B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06" w:history="1">
            <w:r w:rsidRPr="00C80597">
              <w:rPr>
                <w:rStyle w:val="Hyperlink"/>
                <w:noProof/>
                <w:rtl/>
              </w:rPr>
              <w:t>۱-۱.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717CD0" w14:textId="02BC60DD" w:rsidR="007B3B5B" w:rsidRDefault="007B3B5B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07" w:history="1">
            <w:r w:rsidRPr="00C80597">
              <w:rPr>
                <w:rStyle w:val="Hyperlink"/>
                <w:noProof/>
                <w:rtl/>
              </w:rPr>
              <w:t>۱-۱-۱.د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rFonts w:hint="eastAsia"/>
                <w:noProof/>
                <w:rtl/>
              </w:rPr>
              <w:t>تاس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CE18BE" w14:textId="638220B9" w:rsidR="007B3B5B" w:rsidRDefault="007B3B5B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08" w:history="1">
            <w:r w:rsidRPr="00C80597">
              <w:rPr>
                <w:rStyle w:val="Hyperlink"/>
                <w:noProof/>
                <w:rtl/>
              </w:rPr>
              <w:t>۲-۱. پ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rFonts w:hint="eastAsia"/>
                <w:noProof/>
                <w:rtl/>
              </w:rPr>
              <w:t>اده</w:t>
            </w:r>
            <w:r w:rsidRPr="00C80597">
              <w:rPr>
                <w:rStyle w:val="Hyperlink"/>
                <w:noProof/>
                <w:rtl/>
              </w:rPr>
              <w:t xml:space="preserve"> ساز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noProof/>
                <w:rtl/>
              </w:rPr>
              <w:t xml:space="preserve"> </w:t>
            </w:r>
            <w:r w:rsidRPr="00C80597">
              <w:rPr>
                <w:rStyle w:val="Hyperlink"/>
                <w:noProof/>
              </w:rPr>
              <w:t>VA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98216B" w14:textId="3B0D3616" w:rsidR="007B3B5B" w:rsidRDefault="007B3B5B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09" w:history="1">
            <w:r w:rsidRPr="00C80597">
              <w:rPr>
                <w:rStyle w:val="Hyperlink"/>
                <w:noProof/>
                <w:rtl/>
              </w:rPr>
              <w:t>۲-۱-۱</w:t>
            </w:r>
            <w:r w:rsidRPr="00C80597">
              <w:rPr>
                <w:rStyle w:val="Hyperlink"/>
                <w:noProof/>
              </w:rPr>
              <w:t>.</w:t>
            </w:r>
            <w:r w:rsidRPr="00C80597">
              <w:rPr>
                <w:rStyle w:val="Hyperlink"/>
                <w:noProof/>
                <w:rtl/>
              </w:rPr>
              <w:t xml:space="preserve"> افزودن کتابخانه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346CB08" w14:textId="3D790710" w:rsidR="007B3B5B" w:rsidRDefault="007B3B5B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0" w:history="1">
            <w:r w:rsidRPr="00C80597">
              <w:rPr>
                <w:rStyle w:val="Hyperlink"/>
                <w:noProof/>
                <w:rtl/>
              </w:rPr>
              <w:t xml:space="preserve">۲-۱-۲ </w:t>
            </w:r>
            <w:r w:rsidRPr="00C80597">
              <w:rPr>
                <w:rStyle w:val="Hyperlink"/>
                <w:noProof/>
              </w:rPr>
              <w:t>.</w:t>
            </w:r>
            <w:r w:rsidRPr="00C80597">
              <w:rPr>
                <w:rStyle w:val="Hyperlink"/>
                <w:noProof/>
                <w:rtl/>
              </w:rPr>
              <w:t>بارگزار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noProof/>
                <w:rtl/>
              </w:rPr>
              <w:t xml:space="preserve"> دادگ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E7BE7D" w14:textId="35CEBD45" w:rsidR="007B3B5B" w:rsidRDefault="007B3B5B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1" w:history="1">
            <w:r w:rsidRPr="00C80597">
              <w:rPr>
                <w:rStyle w:val="Hyperlink"/>
                <w:noProof/>
                <w:rtl/>
              </w:rPr>
              <w:t>۲-۱-۳</w:t>
            </w:r>
            <w:r w:rsidRPr="00C80597">
              <w:rPr>
                <w:rStyle w:val="Hyperlink"/>
                <w:noProof/>
              </w:rPr>
              <w:t>.</w:t>
            </w:r>
            <w:r w:rsidRPr="00C80597">
              <w:rPr>
                <w:rStyle w:val="Hyperlink"/>
                <w:noProof/>
                <w:rtl/>
              </w:rPr>
              <w:t xml:space="preserve"> ساخت د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rFonts w:hint="eastAsia"/>
                <w:noProof/>
                <w:rtl/>
              </w:rPr>
              <w:t>تالود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E8366F4" w14:textId="702CB4BF" w:rsidR="007B3B5B" w:rsidRDefault="007B3B5B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2" w:history="1">
            <w:r w:rsidRPr="00C80597">
              <w:rPr>
                <w:rStyle w:val="Hyperlink"/>
                <w:noProof/>
                <w:rtl/>
              </w:rPr>
              <w:t>۲-۱-۴. پ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rFonts w:hint="eastAsia"/>
                <w:noProof/>
                <w:rtl/>
              </w:rPr>
              <w:t>اده</w:t>
            </w:r>
            <w:r w:rsidRPr="00C80597">
              <w:rPr>
                <w:rStyle w:val="Hyperlink"/>
                <w:noProof/>
                <w:rtl/>
              </w:rPr>
              <w:t xml:space="preserve"> ساز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noProof/>
                <w:rtl/>
              </w:rPr>
              <w:t xml:space="preserve"> مدل </w:t>
            </w:r>
            <w:r w:rsidRPr="00C80597">
              <w:rPr>
                <w:rStyle w:val="Hyperlink"/>
                <w:noProof/>
              </w:rPr>
              <w:t>Beta VA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2115231" w14:textId="25FF20C6" w:rsidR="007B3B5B" w:rsidRDefault="007B3B5B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3" w:history="1">
            <w:r w:rsidRPr="00C80597">
              <w:rPr>
                <w:rStyle w:val="Hyperlink"/>
                <w:noProof/>
                <w:rtl/>
              </w:rPr>
              <w:t>۲-۱-۵.</w:t>
            </w:r>
            <w:r w:rsidRPr="00C80597">
              <w:rPr>
                <w:rStyle w:val="Hyperlink"/>
                <w:noProof/>
              </w:rPr>
              <w:t xml:space="preserve"> </w:t>
            </w:r>
            <w:r w:rsidRPr="00C80597">
              <w:rPr>
                <w:rStyle w:val="Hyperlink"/>
                <w:noProof/>
                <w:rtl/>
              </w:rPr>
              <w:t xml:space="preserve">آموزش مدل </w:t>
            </w:r>
            <w:r w:rsidRPr="00C80597">
              <w:rPr>
                <w:rStyle w:val="Hyperlink"/>
                <w:noProof/>
              </w:rPr>
              <w:t>Beta VA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D8AFA71" w14:textId="22C70514" w:rsidR="007B3B5B" w:rsidRDefault="007B3B5B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4" w:history="1">
            <w:r w:rsidRPr="00C80597">
              <w:rPr>
                <w:rStyle w:val="Hyperlink"/>
                <w:noProof/>
                <w:rtl/>
              </w:rPr>
              <w:t>۳-۱</w:t>
            </w:r>
            <w:r w:rsidRPr="00C80597">
              <w:rPr>
                <w:rStyle w:val="Hyperlink"/>
                <w:noProof/>
              </w:rPr>
              <w:t>.</w:t>
            </w:r>
            <w:r w:rsidRPr="00C80597">
              <w:rPr>
                <w:rStyle w:val="Hyperlink"/>
                <w:noProof/>
                <w:rtl/>
              </w:rPr>
              <w:t xml:space="preserve"> ارز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rFonts w:hint="eastAsia"/>
                <w:noProof/>
                <w:rtl/>
              </w:rPr>
              <w:t>اب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noProof/>
                <w:rtl/>
              </w:rPr>
              <w:t xml:space="preserve">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7B69651" w14:textId="300D7159" w:rsidR="007B3B5B" w:rsidRDefault="007B3B5B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5" w:history="1">
            <w:r w:rsidRPr="00C80597">
              <w:rPr>
                <w:rStyle w:val="Hyperlink"/>
                <w:noProof/>
                <w:rtl/>
              </w:rPr>
              <w:t>۴-۱.</w:t>
            </w:r>
            <w:r w:rsidRPr="00C80597">
              <w:rPr>
                <w:rStyle w:val="Hyperlink"/>
                <w:noProof/>
              </w:rPr>
              <w:t xml:space="preserve"> </w:t>
            </w:r>
            <w:r w:rsidRPr="00C80597">
              <w:rPr>
                <w:rStyle w:val="Hyperlink"/>
                <w:noProof/>
                <w:rtl/>
              </w:rPr>
              <w:t xml:space="preserve"> پ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rFonts w:hint="eastAsia"/>
                <w:noProof/>
                <w:rtl/>
              </w:rPr>
              <w:t>اده</w:t>
            </w:r>
            <w:r w:rsidRPr="00C80597">
              <w:rPr>
                <w:rStyle w:val="Hyperlink"/>
                <w:noProof/>
                <w:rtl/>
              </w:rPr>
              <w:t xml:space="preserve"> ساز</w:t>
            </w:r>
            <w:r w:rsidRPr="00C80597">
              <w:rPr>
                <w:rStyle w:val="Hyperlink"/>
                <w:rFonts w:hint="cs"/>
                <w:noProof/>
                <w:rtl/>
              </w:rPr>
              <w:t>ی</w:t>
            </w:r>
            <w:r w:rsidRPr="00C80597">
              <w:rPr>
                <w:rStyle w:val="Hyperlink"/>
                <w:noProof/>
                <w:rtl/>
              </w:rPr>
              <w:t xml:space="preserve"> </w:t>
            </w:r>
            <w:r w:rsidRPr="00C80597">
              <w:rPr>
                <w:rStyle w:val="Hyperlink"/>
                <w:noProof/>
              </w:rPr>
              <w:t>Control VA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2B19663" w14:textId="6C27C995" w:rsidR="007B3B5B" w:rsidRDefault="007B3B5B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6318916" w:history="1">
            <w:r w:rsidRPr="00C80597">
              <w:rPr>
                <w:rStyle w:val="Hyperlink"/>
                <w:b/>
                <w:bCs/>
                <w:noProof/>
                <w:rtl/>
              </w:rPr>
              <w:t>پاسخ</w:t>
            </w:r>
            <w:r w:rsidRPr="00C80597">
              <w:rPr>
                <w:rStyle w:val="Hyperlink"/>
                <w:noProof/>
                <w:rtl/>
              </w:rPr>
              <w:t xml:space="preserve"> </w:t>
            </w:r>
            <w:r w:rsidRPr="00C80597">
              <w:rPr>
                <w:rStyle w:val="Hyperlink"/>
                <w:b/>
                <w:bCs/>
                <w:noProof/>
                <w:rtl/>
              </w:rPr>
              <w:t xml:space="preserve">۲ </w:t>
            </w:r>
            <w:r w:rsidRPr="00C80597">
              <w:rPr>
                <w:rStyle w:val="Hyperlink"/>
                <w:noProof/>
              </w:rPr>
              <w:t xml:space="preserve"> </w:t>
            </w:r>
            <w:r w:rsidRPr="00C80597">
              <w:rPr>
                <w:rStyle w:val="Hyperlink"/>
                <w:noProof/>
                <w:rtl/>
              </w:rPr>
              <w:t>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31891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1E3428F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18159A36" w14:textId="5D7F9EB7" w:rsidR="00833912" w:rsidRDefault="00833912" w:rsidP="00833912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Pr="00F052CF">
        <w:rPr>
          <w:bCs/>
          <w:noProof/>
          <w:rtl/>
        </w:rPr>
        <w:t>شکل 1.</w:t>
      </w:r>
      <w:r>
        <w:rPr>
          <w:noProof/>
          <w:rtl/>
        </w:rPr>
        <w:t xml:space="preserve"> عنوان تص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نمونه</w:t>
      </w:r>
      <w:r>
        <w:rPr>
          <w:noProof/>
          <w:rtl/>
        </w:rPr>
        <w:tab/>
      </w:r>
      <w:r>
        <w:rPr>
          <w:noProof/>
        </w:rPr>
        <w:t>4</w:t>
      </w:r>
    </w:p>
    <w:p w14:paraId="1BE5FADC" w14:textId="79FA9C3C" w:rsidR="008E6F98" w:rsidRDefault="00833912" w:rsidP="008E6F98">
      <w:pPr>
        <w:pStyle w:val="TableofFigures"/>
        <w:tabs>
          <w:tab w:val="right" w:leader="dot" w:pos="8757"/>
        </w:tabs>
        <w:ind w:firstLine="0"/>
        <w:rPr>
          <w:rFonts w:cs="Times New Roman"/>
          <w:color w:val="auto"/>
          <w:sz w:val="28"/>
        </w:rPr>
      </w:pPr>
      <w:r>
        <w:rPr>
          <w:color w:val="auto"/>
          <w:sz w:val="28"/>
          <w:rtl/>
        </w:rPr>
        <w:fldChar w:fldCharType="end"/>
      </w:r>
      <w:r w:rsidR="008E6F98">
        <w:rPr>
          <w:rFonts w:cs="Times New Roman"/>
          <w:color w:val="auto"/>
          <w:sz w:val="28"/>
        </w:rPr>
        <w:t xml:space="preserve"> </w:t>
      </w:r>
    </w:p>
    <w:p w14:paraId="4A9BF25F" w14:textId="52C35B77" w:rsidR="002E5D60" w:rsidRDefault="002E5D60" w:rsidP="00833912">
      <w:pPr>
        <w:rPr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</w:p>
    <w:p w14:paraId="36F05F1A" w14:textId="364B4F3C" w:rsidR="00F13E49" w:rsidRDefault="0089708E" w:rsidP="00F13E49">
      <w:pPr>
        <w:pStyle w:val="Heading1"/>
        <w:rPr>
          <w:rStyle w:val="Heading2Char"/>
          <w:rFonts w:cs="Times New Roman"/>
          <w:b/>
          <w:bCs w:val="0"/>
        </w:rPr>
      </w:pPr>
      <w:bookmarkStart w:id="3" w:name="_Toc156318905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6C1814">
        <w:rPr>
          <w:rFonts w:asciiTheme="minorHAnsi" w:hAnsiTheme="minorHAnsi"/>
        </w:rPr>
        <w:t xml:space="preserve"> </w:t>
      </w:r>
      <w:r w:rsidR="00012263">
        <w:rPr>
          <w:rFonts w:asciiTheme="minorHAnsi" w:hAnsiTheme="minorHAnsi" w:cs="Times New Roman"/>
          <w:rtl/>
        </w:rPr>
        <w:t>–</w:t>
      </w:r>
      <w:bookmarkStart w:id="4" w:name="_Toc150359860"/>
      <w:r w:rsidR="00A97254">
        <w:rPr>
          <w:rStyle w:val="Heading2Char"/>
          <w:rFonts w:hint="cs"/>
          <w:rtl/>
        </w:rPr>
        <w:t xml:space="preserve"> </w:t>
      </w:r>
      <w:bookmarkEnd w:id="4"/>
      <w:r w:rsidR="00D80987" w:rsidRPr="00D80987">
        <w:rPr>
          <w:rStyle w:val="Heading2Char"/>
          <w:rFonts w:cs="Times New Roman"/>
          <w:b/>
          <w:bCs w:val="0"/>
          <w:rtl/>
        </w:rPr>
        <w:t xml:space="preserve"> </w:t>
      </w:r>
      <w:r w:rsidR="00CD2175">
        <w:rPr>
          <w:rStyle w:val="Heading2Char"/>
          <w:rFonts w:cs="Times New Roman"/>
          <w:b/>
          <w:bCs w:val="0"/>
        </w:rPr>
        <w:t>Control VAE</w:t>
      </w:r>
      <w:bookmarkEnd w:id="3"/>
    </w:p>
    <w:p w14:paraId="022B7BE1" w14:textId="593CEDB5" w:rsidR="00505478" w:rsidRDefault="00505478" w:rsidP="00E248EF">
      <w:pPr>
        <w:pStyle w:val="Heading2"/>
        <w:rPr>
          <w:rtl/>
        </w:rPr>
      </w:pPr>
      <w:bookmarkStart w:id="5" w:name="_Toc156318906"/>
      <w:r w:rsidRPr="00505478">
        <w:rPr>
          <w:rtl/>
        </w:rPr>
        <w:t>۱-۱.</w:t>
      </w:r>
      <w:r w:rsidR="00820902">
        <w:rPr>
          <w:rFonts w:hint="cs"/>
          <w:rtl/>
        </w:rPr>
        <w:t>مقدمه</w:t>
      </w:r>
      <w:bookmarkEnd w:id="5"/>
    </w:p>
    <w:p w14:paraId="11782AB9" w14:textId="643E1D1D" w:rsidR="00F967F2" w:rsidRDefault="00F967F2" w:rsidP="00F967F2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مقاله:</w:t>
      </w:r>
    </w:p>
    <w:p w14:paraId="3DEFD7EA" w14:textId="3C5F02C1" w:rsidR="00F967F2" w:rsidRDefault="00160A40" w:rsidP="00F967F2">
      <w:pPr>
        <w:rPr>
          <w:rtl/>
        </w:rPr>
      </w:pPr>
      <w:hyperlink r:id="rId13" w:history="1">
        <w:r w:rsidR="00F967F2" w:rsidRPr="00F967F2">
          <w:rPr>
            <w:rStyle w:val="Hyperlink"/>
          </w:rPr>
          <w:t>ControlVAE: Controllable Variational Autoencoder</w:t>
        </w:r>
      </w:hyperlink>
    </w:p>
    <w:p w14:paraId="23F983ED" w14:textId="77777777" w:rsidR="00F967F2" w:rsidRPr="00F967F2" w:rsidRDefault="00F967F2" w:rsidP="00F967F2">
      <w:pPr>
        <w:rPr>
          <w:rtl/>
          <w:lang w:bidi="fa-IR"/>
        </w:rPr>
      </w:pPr>
    </w:p>
    <w:p w14:paraId="0A5676B7" w14:textId="0E63223C" w:rsidR="00820902" w:rsidRDefault="00820902" w:rsidP="00820902">
      <w:pPr>
        <w:bidi/>
        <w:rPr>
          <w:rtl/>
        </w:rPr>
      </w:pPr>
      <w:r>
        <w:rPr>
          <w:rtl/>
        </w:rPr>
        <w:t>در مورد ایده کلی این مقاله توضیح دهید که چگونه این مقاله می تواند در نهایت به مدل</w:t>
      </w:r>
      <w:r>
        <w:t xml:space="preserve"> VAE </w:t>
      </w:r>
      <w:r>
        <w:rPr>
          <w:rtl/>
        </w:rPr>
        <w:t>برسد که هم کیفیت عکس های تولیدی و هم تنوع آن ها مناسب باشد؟</w:t>
      </w:r>
    </w:p>
    <w:p w14:paraId="0C251F22" w14:textId="07280BD5" w:rsidR="00820902" w:rsidRDefault="00820902" w:rsidP="00820902">
      <w:pPr>
        <w:bidi/>
        <w:rPr>
          <w:rtl/>
        </w:rPr>
      </w:pPr>
    </w:p>
    <w:p w14:paraId="265AB1DD" w14:textId="77C6C787" w:rsidR="00820902" w:rsidRDefault="00B4418E" w:rsidP="00820902">
      <w:pPr>
        <w:bidi/>
        <w:rPr>
          <w:rtl/>
          <w:lang w:bidi="fa-IR"/>
        </w:rPr>
      </w:pPr>
      <w:r>
        <w:t>VAE</w:t>
      </w:r>
      <w:r>
        <w:rPr>
          <w:rFonts w:hint="cs"/>
          <w:rtl/>
          <w:lang w:bidi="fa-IR"/>
        </w:rPr>
        <w:t xml:space="preserve"> از دو بخش اصلی به اسم های </w:t>
      </w:r>
      <w:r>
        <w:rPr>
          <w:lang w:bidi="fa-IR"/>
        </w:rPr>
        <w:t>log likelihood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KL divergence</w:t>
      </w:r>
      <w:r>
        <w:rPr>
          <w:rFonts w:hint="cs"/>
          <w:rtl/>
          <w:lang w:bidi="fa-IR"/>
        </w:rPr>
        <w:t xml:space="preserve"> تشکیل شده است. اولین اسم تلاش میکند که </w:t>
      </w:r>
      <w:r>
        <w:rPr>
          <w:lang w:bidi="fa-IR"/>
        </w:rPr>
        <w:t xml:space="preserve">input data </w:t>
      </w:r>
      <w:r>
        <w:rPr>
          <w:rFonts w:hint="cs"/>
          <w:rtl/>
          <w:lang w:bidi="fa-IR"/>
        </w:rPr>
        <w:t xml:space="preserve"> را پیاده سازی کند در حالی که </w:t>
      </w:r>
      <w:r>
        <w:rPr>
          <w:lang w:bidi="fa-IR"/>
        </w:rPr>
        <w:t xml:space="preserve">KL divergence </w:t>
      </w:r>
      <w:r>
        <w:rPr>
          <w:rFonts w:hint="cs"/>
          <w:rtl/>
          <w:lang w:bidi="fa-IR"/>
        </w:rPr>
        <w:t xml:space="preserve"> باغث هم کیفیت خروجی ساخته شده می‌شود و هم باعث </w:t>
      </w:r>
      <w:r>
        <w:rPr>
          <w:lang w:bidi="fa-IR"/>
        </w:rPr>
        <w:t>diversity</w:t>
      </w:r>
      <w:r>
        <w:rPr>
          <w:rFonts w:hint="cs"/>
          <w:rtl/>
          <w:lang w:bidi="fa-IR"/>
        </w:rPr>
        <w:t xml:space="preserve"> ساخته ها می‌شود. </w:t>
      </w:r>
    </w:p>
    <w:p w14:paraId="082F5159" w14:textId="77777777" w:rsidR="00F25B0A" w:rsidRDefault="00B4418E" w:rsidP="00820902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جبران </w:t>
      </w:r>
      <w:r>
        <w:rPr>
          <w:lang w:bidi="fa-IR"/>
        </w:rPr>
        <w:t xml:space="preserve">KL vanishing </w:t>
      </w:r>
      <w:r>
        <w:rPr>
          <w:rFonts w:hint="cs"/>
          <w:rtl/>
          <w:lang w:bidi="fa-IR"/>
        </w:rPr>
        <w:t xml:space="preserve"> مدل </w:t>
      </w:r>
      <w:r>
        <w:rPr>
          <w:lang w:bidi="fa-IR"/>
        </w:rPr>
        <w:t>Beta VAE</w:t>
      </w:r>
      <w:r>
        <w:rPr>
          <w:rFonts w:hint="cs"/>
          <w:rtl/>
          <w:lang w:bidi="fa-IR"/>
        </w:rPr>
        <w:t xml:space="preserve"> عرضه شده که در این تمرین هم استفاده شده است. در مقاله دو چالش با </w:t>
      </w:r>
      <w:r w:rsidR="00F967F2">
        <w:rPr>
          <w:rFonts w:hint="cs"/>
          <w:rtl/>
          <w:lang w:bidi="fa-IR"/>
        </w:rPr>
        <w:t xml:space="preserve">تغییر اندازه این </w:t>
      </w:r>
      <w:r w:rsidR="00F967F2">
        <w:rPr>
          <w:lang w:bidi="fa-IR"/>
        </w:rPr>
        <w:t xml:space="preserve">Beta </w:t>
      </w:r>
      <w:r w:rsidR="00F967F2">
        <w:rPr>
          <w:rFonts w:hint="cs"/>
          <w:rtl/>
          <w:lang w:bidi="fa-IR"/>
        </w:rPr>
        <w:t xml:space="preserve"> در مدل های پیشین مطرح شده که دقیقا این مقدار چگونه تعریف بشود. که چالش اصلی در مدل های مطرح شده مربوط </w:t>
      </w:r>
      <w:r w:rsidR="00F967F2">
        <w:rPr>
          <w:lang w:bidi="fa-IR"/>
        </w:rPr>
        <w:t>tune</w:t>
      </w:r>
      <w:r w:rsidR="00F967F2">
        <w:rPr>
          <w:rFonts w:hint="cs"/>
          <w:rtl/>
          <w:lang w:bidi="fa-IR"/>
        </w:rPr>
        <w:t xml:space="preserve"> کردن وزن در </w:t>
      </w:r>
      <w:r w:rsidR="00F967F2">
        <w:rPr>
          <w:lang w:bidi="fa-IR"/>
        </w:rPr>
        <w:t xml:space="preserve">KL-divergence </w:t>
      </w:r>
      <w:r w:rsidR="00F967F2">
        <w:rPr>
          <w:rFonts w:hint="cs"/>
          <w:rtl/>
          <w:lang w:bidi="fa-IR"/>
        </w:rPr>
        <w:t>هست. به همین دلیل در این مقاله</w:t>
      </w:r>
      <w:r w:rsidR="00A67D2C">
        <w:rPr>
          <w:rFonts w:hint="cs"/>
          <w:rtl/>
          <w:lang w:bidi="fa-IR"/>
        </w:rPr>
        <w:t xml:space="preserve"> از مدل </w:t>
      </w:r>
      <w:r w:rsidR="00A67D2C">
        <w:rPr>
          <w:lang w:bidi="fa-IR"/>
        </w:rPr>
        <w:t>control feedback</w:t>
      </w:r>
      <w:r w:rsidR="00A67D2C">
        <w:rPr>
          <w:rFonts w:hint="cs"/>
          <w:rtl/>
          <w:lang w:bidi="fa-IR"/>
        </w:rPr>
        <w:t xml:space="preserve"> استفاده می‌شود.</w:t>
      </w:r>
    </w:p>
    <w:p w14:paraId="00149AAF" w14:textId="77777777" w:rsidR="00F25B0A" w:rsidRDefault="00F25B0A" w:rsidP="00F25B0A">
      <w:pPr>
        <w:keepNext/>
        <w:bidi/>
        <w:jc w:val="center"/>
      </w:pPr>
      <w:r w:rsidRPr="00F25B0A">
        <w:rPr>
          <w:noProof/>
          <w:rtl/>
          <w:lang w:bidi="fa-IR"/>
        </w:rPr>
        <w:drawing>
          <wp:inline distT="0" distB="0" distL="0" distR="0" wp14:anchorId="203B64C5" wp14:editId="2195A146">
            <wp:extent cx="4122777" cy="214140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7277" w14:textId="074EEC1B" w:rsidR="00B4418E" w:rsidRDefault="00F25B0A" w:rsidP="00F25B0A">
      <w:pPr>
        <w:pStyle w:val="Caption"/>
        <w:rPr>
          <w:vanish w:val="0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vanish w:val="0"/>
          <w:rtl/>
        </w:rPr>
        <w:t xml:space="preserve">شکل 1- مدل </w:t>
      </w:r>
      <w:r>
        <w:rPr>
          <w:vanish w:val="0"/>
        </w:rPr>
        <w:t>control VAE</w:t>
      </w:r>
    </w:p>
    <w:p w14:paraId="79C479C8" w14:textId="0180F3C8" w:rsidR="00F25B0A" w:rsidRDefault="00F25B0A" w:rsidP="00F25B0A">
      <w:pPr>
        <w:rPr>
          <w:lang w:bidi="fa-IR"/>
        </w:rPr>
      </w:pPr>
    </w:p>
    <w:p w14:paraId="4B14F887" w14:textId="17BCE63B" w:rsidR="00F25B0A" w:rsidRDefault="00F25B0A" w:rsidP="00F25B0A">
      <w:pPr>
        <w:rPr>
          <w:lang w:bidi="fa-IR"/>
        </w:rPr>
      </w:pPr>
    </w:p>
    <w:p w14:paraId="44D91709" w14:textId="69146881" w:rsidR="00F25B0A" w:rsidRDefault="00CF0C2A" w:rsidP="00CF0C2A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به این صورت که در مدل </w:t>
      </w:r>
      <w:r>
        <w:rPr>
          <w:lang w:bidi="fa-IR"/>
        </w:rPr>
        <w:t>Control VAE</w:t>
      </w:r>
      <w:r>
        <w:rPr>
          <w:rFonts w:hint="cs"/>
          <w:rtl/>
          <w:lang w:bidi="fa-IR"/>
        </w:rPr>
        <w:t xml:space="preserve"> مدل </w:t>
      </w:r>
      <w:r>
        <w:rPr>
          <w:lang w:bidi="fa-IR"/>
        </w:rPr>
        <w:t>VAE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Controller</w:t>
      </w:r>
      <w:r>
        <w:rPr>
          <w:rFonts w:hint="cs"/>
          <w:rtl/>
          <w:lang w:bidi="fa-IR"/>
        </w:rPr>
        <w:t xml:space="preserve"> ترکیب می‌شود تا </w:t>
      </w:r>
      <w:r>
        <w:rPr>
          <w:lang w:bidi="fa-IR"/>
        </w:rPr>
        <w:t>Stabilize KL divergence</w:t>
      </w:r>
      <w:r>
        <w:rPr>
          <w:rFonts w:hint="cs"/>
          <w:rtl/>
          <w:lang w:bidi="fa-IR"/>
        </w:rPr>
        <w:t xml:space="preserve"> رخ بدهد به وسیله مقدار دهی اتوماتیک وزن پارامتر بتا.</w:t>
      </w:r>
    </w:p>
    <w:p w14:paraId="4EFA19FE" w14:textId="03D176E9" w:rsidR="00465FD3" w:rsidRDefault="00465FD3" w:rsidP="00465FD3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 این اساس طبق الگوریتم شماره 1 مقاله:</w:t>
      </w:r>
    </w:p>
    <w:p w14:paraId="4423062F" w14:textId="77777777" w:rsidR="00465FD3" w:rsidRDefault="00465FD3" w:rsidP="00465FD3">
      <w:pPr>
        <w:keepNext/>
        <w:bidi/>
        <w:jc w:val="right"/>
      </w:pPr>
      <w:r w:rsidRPr="00465FD3">
        <w:rPr>
          <w:noProof/>
          <w:rtl/>
          <w:lang w:bidi="fa-IR"/>
        </w:rPr>
        <w:lastRenderedPageBreak/>
        <w:drawing>
          <wp:inline distT="0" distB="0" distL="0" distR="0" wp14:anchorId="0C4050EC" wp14:editId="1A6D3093">
            <wp:extent cx="4427604" cy="43666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4366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7262" w14:textId="4526A240" w:rsidR="00465FD3" w:rsidRDefault="00E82128" w:rsidP="00465FD3">
      <w:pPr>
        <w:pStyle w:val="Caption"/>
        <w:rPr>
          <w:noProof/>
          <w:vanish w:val="0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0</w:t>
      </w:r>
      <w:r>
        <w:rPr>
          <w:rtl/>
        </w:rPr>
        <w:fldChar w:fldCharType="end"/>
      </w:r>
      <w:r>
        <w:rPr>
          <w:rtl/>
        </w:rPr>
        <w:t>—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ك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r w:rsidR="00465FD3">
        <w:rPr>
          <w:rFonts w:hint="cs"/>
          <w:noProof/>
          <w:vanish w:val="0"/>
          <w:rtl/>
        </w:rPr>
        <w:t>الگوریتم شماره 1 مقاله</w:t>
      </w:r>
    </w:p>
    <w:p w14:paraId="051BC653" w14:textId="4B7E19AF" w:rsidR="00465FD3" w:rsidRDefault="00465FD3" w:rsidP="00465FD3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کنترلر که با نام </w:t>
      </w:r>
      <w:r>
        <w:rPr>
          <w:lang w:bidi="fa-IR"/>
        </w:rPr>
        <w:t>PI</w:t>
      </w:r>
      <w:r>
        <w:rPr>
          <w:rFonts w:hint="cs"/>
          <w:rtl/>
          <w:lang w:bidi="fa-IR"/>
        </w:rPr>
        <w:t xml:space="preserve"> شناخته می‌شود مطابق شکل زیردر </w:t>
      </w:r>
      <w:r>
        <w:rPr>
          <w:lang w:bidi="fa-IR"/>
        </w:rPr>
        <w:t>step t</w:t>
      </w:r>
      <w:r>
        <w:rPr>
          <w:rFonts w:hint="cs"/>
          <w:rtl/>
          <w:lang w:bidi="fa-IR"/>
        </w:rPr>
        <w:t xml:space="preserve"> مقدار </w:t>
      </w:r>
      <w:r>
        <w:rPr>
          <w:lang w:bidi="fa-IR"/>
        </w:rPr>
        <w:t>Beta</w:t>
      </w:r>
      <w:r>
        <w:rPr>
          <w:rFonts w:hint="cs"/>
          <w:rtl/>
          <w:lang w:bidi="fa-IR"/>
        </w:rPr>
        <w:t xml:space="preserve"> را محاسبه و </w:t>
      </w:r>
      <w:r>
        <w:rPr>
          <w:lang w:bidi="fa-IR"/>
        </w:rPr>
        <w:t>Tune</w:t>
      </w:r>
      <w:r>
        <w:rPr>
          <w:rFonts w:hint="cs"/>
          <w:rtl/>
          <w:lang w:bidi="fa-IR"/>
        </w:rPr>
        <w:t xml:space="preserve"> کرده و </w:t>
      </w:r>
      <w:r>
        <w:rPr>
          <w:lang w:bidi="fa-IR"/>
        </w:rPr>
        <w:t>Feedback</w:t>
      </w:r>
      <w:r>
        <w:rPr>
          <w:rFonts w:hint="cs"/>
          <w:rtl/>
          <w:lang w:bidi="fa-IR"/>
        </w:rPr>
        <w:t xml:space="preserve"> می‌دهد.</w:t>
      </w:r>
    </w:p>
    <w:p w14:paraId="0E6E528B" w14:textId="77777777" w:rsidR="00465FD3" w:rsidRDefault="00465FD3" w:rsidP="00465FD3">
      <w:pPr>
        <w:keepNext/>
        <w:bidi/>
        <w:jc w:val="center"/>
      </w:pPr>
      <w:r w:rsidRPr="00465FD3">
        <w:rPr>
          <w:noProof/>
          <w:rtl/>
          <w:lang w:bidi="fa-IR"/>
        </w:rPr>
        <w:drawing>
          <wp:inline distT="0" distB="0" distL="0" distR="0" wp14:anchorId="44401CBA" wp14:editId="6A9ADF90">
            <wp:extent cx="4366638" cy="1455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C3BD2" w14:textId="0AFBC3ED" w:rsidR="00465FD3" w:rsidRDefault="00E82128" w:rsidP="00465FD3">
      <w:pPr>
        <w:pStyle w:val="Caption"/>
        <w:rPr>
          <w:vanish w:val="0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0</w:t>
      </w:r>
      <w:r>
        <w:rPr>
          <w:rtl/>
        </w:rPr>
        <w:fldChar w:fldCharType="end"/>
      </w:r>
      <w:r>
        <w:rPr>
          <w:rtl/>
        </w:rPr>
        <w:t>—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ك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</w:t>
      </w:r>
      <w:r>
        <w:rPr>
          <w:rtl/>
        </w:rPr>
        <w:fldChar w:fldCharType="end"/>
      </w:r>
      <w:r w:rsidR="00465FD3">
        <w:rPr>
          <w:rFonts w:hint="cs"/>
          <w:vanish w:val="0"/>
          <w:rtl/>
        </w:rPr>
        <w:t>شکل 3. شمای تغییر پارامتر های عرضه شده در الگوریتم در تغییر بتا</w:t>
      </w:r>
    </w:p>
    <w:p w14:paraId="01F10937" w14:textId="08AFD8A9" w:rsidR="00DE4234" w:rsidRDefault="00DE4234" w:rsidP="00DE4234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همچنین مقاله بر روی سه دیتاست خروجی گرفته است ولی در اینجا ما از یک دیتاست استفاده میکنیم. جدول و شکل زیر نتایج تفاوت متریک و تصویر ساخته شده با کمک </w:t>
      </w:r>
      <w:r>
        <w:rPr>
          <w:lang w:bidi="fa-IR"/>
        </w:rPr>
        <w:t>Control VAE</w:t>
      </w:r>
      <w:r>
        <w:rPr>
          <w:rFonts w:hint="cs"/>
          <w:rtl/>
          <w:lang w:bidi="fa-IR"/>
        </w:rPr>
        <w:t xml:space="preserve"> را نشان میدهد.</w:t>
      </w:r>
    </w:p>
    <w:p w14:paraId="5D178503" w14:textId="249163AD" w:rsidR="00DE4234" w:rsidRDefault="00DE4234" w:rsidP="00DE4234">
      <w:pPr>
        <w:bidi/>
        <w:jc w:val="center"/>
        <w:rPr>
          <w:rtl/>
          <w:lang w:bidi="fa-IR"/>
        </w:rPr>
      </w:pPr>
      <w:r w:rsidRPr="00DE4234">
        <w:rPr>
          <w:noProof/>
          <w:rtl/>
          <w:lang w:bidi="fa-IR"/>
        </w:rPr>
        <w:drawing>
          <wp:inline distT="0" distB="0" distL="0" distR="0" wp14:anchorId="37265218" wp14:editId="54282E9F">
            <wp:extent cx="5143946" cy="54106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148A" w14:textId="77777777" w:rsidR="00DE4234" w:rsidRDefault="00DE4234" w:rsidP="00DE4234">
      <w:pPr>
        <w:keepNext/>
        <w:bidi/>
        <w:jc w:val="center"/>
      </w:pPr>
      <w:r w:rsidRPr="00DE4234">
        <w:rPr>
          <w:noProof/>
          <w:rtl/>
          <w:lang w:bidi="fa-IR"/>
        </w:rPr>
        <w:lastRenderedPageBreak/>
        <w:drawing>
          <wp:inline distT="0" distB="0" distL="0" distR="0" wp14:anchorId="08B05F0A" wp14:editId="492781B5">
            <wp:extent cx="5567045" cy="164401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9BC7C" w14:textId="070E8D1E" w:rsidR="00DE4234" w:rsidRDefault="00E82128" w:rsidP="00DE4234">
      <w:pPr>
        <w:pStyle w:val="Caption"/>
        <w:rPr>
          <w:vanish w:val="0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0</w:t>
      </w:r>
      <w:r>
        <w:rPr>
          <w:rtl/>
        </w:rPr>
        <w:fldChar w:fldCharType="end"/>
      </w:r>
      <w:r>
        <w:rPr>
          <w:rtl/>
        </w:rPr>
        <w:t>—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ك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</w:t>
      </w:r>
      <w:r>
        <w:rPr>
          <w:rtl/>
        </w:rPr>
        <w:fldChar w:fldCharType="end"/>
      </w:r>
      <w:r w:rsidR="00DE4234">
        <w:rPr>
          <w:rFonts w:hint="cs"/>
          <w:vanish w:val="0"/>
          <w:rtl/>
        </w:rPr>
        <w:t>شکل 4. نمایش خروجی تفاوت مدل بتا و خروجی تصاویر مدل کنترلر</w:t>
      </w:r>
    </w:p>
    <w:p w14:paraId="00E504F5" w14:textId="278343DF" w:rsidR="002648D7" w:rsidRDefault="002648D7" w:rsidP="002648D7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همچنین این تفاوت برای دو مدل بر اساس شاخص </w:t>
      </w:r>
      <w:r>
        <w:rPr>
          <w:lang w:bidi="fa-IR"/>
        </w:rPr>
        <w:t>FID</w:t>
      </w:r>
      <w:r>
        <w:rPr>
          <w:rFonts w:hint="cs"/>
          <w:rtl/>
          <w:lang w:bidi="fa-IR"/>
        </w:rPr>
        <w:t xml:space="preserve"> در جدول زیر اورده شده است</w:t>
      </w:r>
    </w:p>
    <w:p w14:paraId="2865CCF6" w14:textId="77777777" w:rsidR="002648D7" w:rsidRDefault="002648D7" w:rsidP="002648D7">
      <w:pPr>
        <w:keepNext/>
        <w:bidi/>
        <w:jc w:val="center"/>
      </w:pPr>
      <w:r w:rsidRPr="002648D7">
        <w:rPr>
          <w:noProof/>
          <w:rtl/>
          <w:lang w:bidi="fa-IR"/>
        </w:rPr>
        <w:drawing>
          <wp:inline distT="0" distB="0" distL="0" distR="0" wp14:anchorId="5AFA2DBD" wp14:editId="4AB9832D">
            <wp:extent cx="2911092" cy="1341236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F8EBC" w14:textId="502FFB0A" w:rsidR="002648D7" w:rsidRPr="002648D7" w:rsidRDefault="00E82128" w:rsidP="002648D7">
      <w:pPr>
        <w:pStyle w:val="Caption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0</w:t>
      </w:r>
      <w:r>
        <w:rPr>
          <w:rtl/>
        </w:rPr>
        <w:fldChar w:fldCharType="end"/>
      </w:r>
      <w:r>
        <w:rPr>
          <w:rtl/>
        </w:rPr>
        <w:t>—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ك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4</w:t>
      </w:r>
      <w:r>
        <w:rPr>
          <w:rtl/>
        </w:rPr>
        <w:fldChar w:fldCharType="end"/>
      </w:r>
      <w:r w:rsidR="002648D7">
        <w:rPr>
          <w:rFonts w:hint="cs"/>
          <w:vanish w:val="0"/>
          <w:rtl/>
        </w:rPr>
        <w:t xml:space="preserve">شکل 5. شاخص </w:t>
      </w:r>
      <w:r w:rsidR="002648D7">
        <w:rPr>
          <w:vanish w:val="0"/>
        </w:rPr>
        <w:t>FID</w:t>
      </w:r>
      <w:r w:rsidR="002648D7">
        <w:rPr>
          <w:rFonts w:hint="cs"/>
          <w:vanish w:val="0"/>
          <w:rtl/>
        </w:rPr>
        <w:t xml:space="preserve"> مقاله</w:t>
      </w:r>
    </w:p>
    <w:p w14:paraId="58D8D606" w14:textId="77777777" w:rsidR="009E1826" w:rsidRDefault="009E1826" w:rsidP="009E1826">
      <w:pPr>
        <w:bidi/>
        <w:rPr>
          <w:rtl/>
          <w:lang w:bidi="fa-IR"/>
        </w:rPr>
      </w:pPr>
    </w:p>
    <w:p w14:paraId="11885450" w14:textId="0CBA0D76" w:rsidR="009E1826" w:rsidRDefault="009E1826" w:rsidP="009E1826">
      <w:pPr>
        <w:pStyle w:val="Heading3"/>
        <w:rPr>
          <w:rtl/>
        </w:rPr>
      </w:pPr>
      <w:bookmarkStart w:id="6" w:name="_Toc156318907"/>
      <w:r w:rsidRPr="009E1826">
        <w:rPr>
          <w:rtl/>
        </w:rPr>
        <w:t>۱-۱-۱.</w:t>
      </w:r>
      <w:r>
        <w:rPr>
          <w:rFonts w:hint="cs"/>
          <w:rtl/>
        </w:rPr>
        <w:t>دیتاست</w:t>
      </w:r>
      <w:bookmarkEnd w:id="6"/>
    </w:p>
    <w:p w14:paraId="58A31ECA" w14:textId="3E191944" w:rsidR="004F3294" w:rsidRDefault="004F3294" w:rsidP="004F3294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تمرین به منظور دیتاست از بخشی از دیتاست </w:t>
      </w:r>
      <w:hyperlink r:id="rId20" w:history="1">
        <w:r w:rsidRPr="004F3294">
          <w:rPr>
            <w:rStyle w:val="Hyperlink"/>
            <w:lang w:bidi="fa-IR"/>
          </w:rPr>
          <w:t>dSprites</w:t>
        </w:r>
      </w:hyperlink>
      <w:r>
        <w:rPr>
          <w:rFonts w:hint="cs"/>
          <w:rtl/>
          <w:lang w:bidi="fa-IR"/>
        </w:rPr>
        <w:t xml:space="preserve"> که شامل تصاویر تک کاناله دو بعدی به ابعاد 64*64 هستند استفاده شده است.</w:t>
      </w:r>
    </w:p>
    <w:p w14:paraId="6AD10A26" w14:textId="77777777" w:rsidR="00034E2C" w:rsidRDefault="00034E2C" w:rsidP="007973E7">
      <w:pPr>
        <w:bidi/>
        <w:jc w:val="right"/>
        <w:rPr>
          <w:rtl/>
          <w:lang w:bidi="fa-IR"/>
        </w:rPr>
      </w:pPr>
    </w:p>
    <w:p w14:paraId="5D87BC56" w14:textId="1D14811B" w:rsidR="00034E2C" w:rsidRDefault="00034E2C" w:rsidP="007973E7">
      <w:pPr>
        <w:bidi/>
        <w:jc w:val="right"/>
        <w:rPr>
          <w:rtl/>
          <w:lang w:bidi="fa-IR"/>
        </w:rPr>
      </w:pPr>
      <w:r>
        <w:rPr>
          <w:noProof/>
        </w:rPr>
        <w:drawing>
          <wp:inline distT="0" distB="0" distL="0" distR="0" wp14:anchorId="36A9A474" wp14:editId="2516C019">
            <wp:extent cx="609600" cy="609600"/>
            <wp:effectExtent l="0" t="0" r="0" b="0"/>
            <wp:docPr id="6" name="Picture 6" descr="dsprite_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prite_gif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C10D9" w14:textId="77777777" w:rsidR="00034E2C" w:rsidRDefault="00034E2C" w:rsidP="007973E7">
      <w:pPr>
        <w:bidi/>
        <w:jc w:val="right"/>
        <w:rPr>
          <w:rtl/>
          <w:lang w:bidi="fa-IR"/>
        </w:rPr>
      </w:pPr>
    </w:p>
    <w:p w14:paraId="1A531524" w14:textId="77777777" w:rsidR="00034E2C" w:rsidRDefault="00034E2C" w:rsidP="007973E7">
      <w:pPr>
        <w:bidi/>
        <w:jc w:val="right"/>
        <w:rPr>
          <w:rtl/>
          <w:lang w:bidi="fa-IR"/>
        </w:rPr>
      </w:pPr>
    </w:p>
    <w:p w14:paraId="518A9A02" w14:textId="33F17F3A" w:rsidR="00034E2C" w:rsidRDefault="00034E2C" w:rsidP="007973E7">
      <w:pPr>
        <w:bidi/>
        <w:jc w:val="right"/>
        <w:rPr>
          <w:rtl/>
          <w:lang w:bidi="fa-IR"/>
        </w:rPr>
      </w:pPr>
    </w:p>
    <w:p w14:paraId="25766BAE" w14:textId="0ABFEB94" w:rsidR="00034E2C" w:rsidRDefault="00E248EF" w:rsidP="00E248EF">
      <w:pPr>
        <w:pStyle w:val="Heading2"/>
        <w:rPr>
          <w:rtl/>
        </w:rPr>
      </w:pPr>
      <w:bookmarkStart w:id="7" w:name="_Toc156318908"/>
      <w:r w:rsidRPr="00E248EF">
        <w:rPr>
          <w:noProof/>
          <w:rtl/>
        </w:rPr>
        <w:drawing>
          <wp:anchor distT="0" distB="0" distL="114300" distR="114300" simplePos="0" relativeHeight="251660288" behindDoc="0" locked="0" layoutInCell="1" allowOverlap="1" wp14:anchorId="48AAD504" wp14:editId="725CD005">
            <wp:simplePos x="0" y="0"/>
            <wp:positionH relativeFrom="page">
              <wp:posOffset>1141095</wp:posOffset>
            </wp:positionH>
            <wp:positionV relativeFrom="paragraph">
              <wp:posOffset>944880</wp:posOffset>
            </wp:positionV>
            <wp:extent cx="5567045" cy="770255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404472" wp14:editId="1150F12A">
                <wp:simplePos x="0" y="0"/>
                <wp:positionH relativeFrom="column">
                  <wp:posOffset>211455</wp:posOffset>
                </wp:positionH>
                <wp:positionV relativeFrom="paragraph">
                  <wp:posOffset>483235</wp:posOffset>
                </wp:positionV>
                <wp:extent cx="5567045" cy="457200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7045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2ABA6B" w14:textId="0198FDE4" w:rsidR="00E248EF" w:rsidRPr="00C7136E" w:rsidRDefault="00E248EF" w:rsidP="00E248EF">
                            <w:pPr>
                              <w:pStyle w:val="Caption"/>
                              <w:rPr>
                                <w:bCs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hint="cs"/>
                                <w:vanish w:val="0"/>
                                <w:rtl/>
                              </w:rPr>
                              <w:t xml:space="preserve">جدول 1. </w:t>
                            </w:r>
                            <w:r>
                              <w:rPr>
                                <w:rtl/>
                              </w:rPr>
                              <w:t xml:space="preserve">جدو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جدو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noProof/>
                                <w:vanish w:val="0"/>
                                <w:rtl/>
                              </w:rPr>
                              <w:t>مشخصات پیاده ساز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404472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16.65pt;margin-top:38.05pt;width:438.35pt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" stroked="f">
                <v:textbox inset="0,0,0,0">
                  <w:txbxContent>
                    <w:p w14:paraId="5B2ABA6B" w14:textId="0198FDE4" w:rsidR="00E248EF" w:rsidRPr="00C7136E" w:rsidRDefault="00E248EF" w:rsidP="00E248EF">
                      <w:pPr>
                        <w:pStyle w:val="Caption"/>
                        <w:rPr>
                          <w:bCs/>
                          <w:sz w:val="28"/>
                          <w:szCs w:val="32"/>
                        </w:rPr>
                      </w:pPr>
                      <w:r>
                        <w:rPr>
                          <w:rFonts w:hint="cs"/>
                          <w:vanish w:val="0"/>
                          <w:rtl/>
                        </w:rPr>
                        <w:t xml:space="preserve">جدول 1. </w:t>
                      </w:r>
                      <w:r>
                        <w:rPr>
                          <w:rtl/>
                        </w:rPr>
                        <w:t xml:space="preserve">جدو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جدو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noProof/>
                          <w:vanish w:val="0"/>
                          <w:rtl/>
                        </w:rPr>
                        <w:t>مشخصات پیاده سازی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34E2C" w:rsidRPr="00034E2C">
        <w:rPr>
          <w:rtl/>
        </w:rPr>
        <w:t>۲-۱.</w:t>
      </w:r>
      <w:r w:rsidR="00034E2C">
        <w:rPr>
          <w:rFonts w:hint="cs"/>
          <w:rtl/>
        </w:rPr>
        <w:t xml:space="preserve"> پیاده سازی </w:t>
      </w:r>
      <w:r w:rsidR="00034E2C">
        <w:t>VAE</w:t>
      </w:r>
      <w:bookmarkEnd w:id="7"/>
    </w:p>
    <w:p w14:paraId="7FBD4DBA" w14:textId="1C5BC4EB" w:rsidR="00E248EF" w:rsidRDefault="00E248EF" w:rsidP="00E248EF">
      <w:pPr>
        <w:bidi/>
        <w:rPr>
          <w:lang w:bidi="fa-IR"/>
        </w:rPr>
      </w:pPr>
    </w:p>
    <w:p w14:paraId="079E3807" w14:textId="5BD8110D" w:rsidR="00E248EF" w:rsidRDefault="00E248EF" w:rsidP="00E248EF">
      <w:pPr>
        <w:bidi/>
        <w:rPr>
          <w:rtl/>
          <w:lang w:bidi="fa-IR"/>
        </w:rPr>
      </w:pPr>
    </w:p>
    <w:p w14:paraId="0B12F585" w14:textId="77777777" w:rsidR="00E248EF" w:rsidRPr="00E248EF" w:rsidRDefault="00E248EF" w:rsidP="00E248EF">
      <w:pPr>
        <w:bidi/>
        <w:rPr>
          <w:lang w:bidi="fa-IR"/>
        </w:rPr>
      </w:pPr>
    </w:p>
    <w:p w14:paraId="408CC175" w14:textId="6B0897D1" w:rsidR="0066001C" w:rsidRDefault="0066001C" w:rsidP="0066001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قت شود در این مرحله صرفا مدل </w:t>
      </w:r>
      <w:r>
        <w:rPr>
          <w:lang w:bidi="fa-IR"/>
        </w:rPr>
        <w:t>VAE</w:t>
      </w:r>
      <w:r>
        <w:rPr>
          <w:rFonts w:hint="cs"/>
          <w:rtl/>
          <w:lang w:bidi="fa-IR"/>
        </w:rPr>
        <w:t xml:space="preserve"> ساده ساخته نمی‌شود و مدل </w:t>
      </w:r>
      <w:r>
        <w:rPr>
          <w:lang w:bidi="fa-IR"/>
        </w:rPr>
        <w:t>Beta VAE</w:t>
      </w:r>
      <w:r>
        <w:rPr>
          <w:rFonts w:hint="cs"/>
          <w:rtl/>
          <w:lang w:bidi="fa-IR"/>
        </w:rPr>
        <w:t xml:space="preserve"> پیاده سازی می‌شود. معماری مدل بر اساس جدول 6 مقاله اورده شده است:</w:t>
      </w:r>
    </w:p>
    <w:p w14:paraId="391446E5" w14:textId="77777777" w:rsidR="0066001C" w:rsidRDefault="0066001C" w:rsidP="0066001C">
      <w:pPr>
        <w:keepNext/>
        <w:bidi/>
        <w:jc w:val="center"/>
      </w:pPr>
      <w:r w:rsidRPr="0066001C">
        <w:rPr>
          <w:noProof/>
          <w:rtl/>
          <w:lang w:bidi="fa-IR"/>
        </w:rPr>
        <w:lastRenderedPageBreak/>
        <w:drawing>
          <wp:inline distT="0" distB="0" distL="0" distR="0" wp14:anchorId="3D025F83" wp14:editId="64D58FD0">
            <wp:extent cx="3680779" cy="192802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51C45" w14:textId="0EC3596F" w:rsidR="0066001C" w:rsidRDefault="00E82128" w:rsidP="0066001C">
      <w:pPr>
        <w:pStyle w:val="Caption"/>
        <w:rPr>
          <w:noProof/>
          <w:vanish w:val="0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0</w:t>
      </w:r>
      <w:r>
        <w:rPr>
          <w:rtl/>
        </w:rPr>
        <w:fldChar w:fldCharType="end"/>
      </w:r>
      <w:r>
        <w:rPr>
          <w:rtl/>
        </w:rPr>
        <w:t>—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ك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5</w:t>
      </w:r>
      <w:r>
        <w:rPr>
          <w:rtl/>
        </w:rPr>
        <w:fldChar w:fldCharType="end"/>
      </w:r>
      <w:r w:rsidR="0066001C">
        <w:rPr>
          <w:rFonts w:hint="cs"/>
          <w:noProof/>
          <w:vanish w:val="0"/>
          <w:rtl/>
        </w:rPr>
        <w:t xml:space="preserve"> شکل 6. معماری مدل </w:t>
      </w:r>
      <w:r w:rsidR="0066001C">
        <w:rPr>
          <w:noProof/>
          <w:vanish w:val="0"/>
        </w:rPr>
        <w:t>Beta VAE</w:t>
      </w:r>
    </w:p>
    <w:p w14:paraId="2C675B59" w14:textId="49FE0077" w:rsidR="0066001C" w:rsidRDefault="009D1B95" w:rsidP="003A00A2">
      <w:pPr>
        <w:pStyle w:val="Heading3"/>
        <w:rPr>
          <w:rtl/>
        </w:rPr>
      </w:pPr>
      <w:bookmarkStart w:id="8" w:name="_Toc156318909"/>
      <w:r w:rsidRPr="003A00A2">
        <w:rPr>
          <w:rtl/>
        </w:rPr>
        <w:t>۲</w:t>
      </w:r>
      <w:r w:rsidR="003A00A2" w:rsidRPr="003A00A2">
        <w:rPr>
          <w:rtl/>
        </w:rPr>
        <w:t>-</w:t>
      </w:r>
      <w:r w:rsidRPr="003A00A2">
        <w:rPr>
          <w:rtl/>
        </w:rPr>
        <w:t>۱</w:t>
      </w:r>
      <w:r w:rsidR="003A00A2" w:rsidRPr="003A00A2">
        <w:rPr>
          <w:rtl/>
        </w:rPr>
        <w:t>-۱</w:t>
      </w:r>
      <w:r w:rsidR="003A00A2" w:rsidRPr="003A00A2">
        <w:t>.</w:t>
      </w:r>
      <w:r w:rsidR="003A00A2">
        <w:rPr>
          <w:rFonts w:hint="cs"/>
          <w:rtl/>
        </w:rPr>
        <w:t xml:space="preserve"> افزودن کتابخانه ها</w:t>
      </w:r>
      <w:bookmarkEnd w:id="8"/>
    </w:p>
    <w:p w14:paraId="2886CB9A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!pip install pytorch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ABB2BF"/>
          <w:sz w:val="18"/>
          <w:szCs w:val="18"/>
        </w:rPr>
        <w:t>fid</w:t>
      </w:r>
    </w:p>
    <w:p w14:paraId="09B06C05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numpy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np</w:t>
      </w:r>
    </w:p>
    <w:p w14:paraId="502CBD3A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pandas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pd</w:t>
      </w:r>
    </w:p>
    <w:p w14:paraId="5F6449D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matplotlib.pyplo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25727D6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cv2</w:t>
      </w:r>
    </w:p>
    <w:p w14:paraId="344285C8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713128F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os</w:t>
      </w:r>
    </w:p>
    <w:p w14:paraId="31BBEE0A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seaborn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sns</w:t>
      </w:r>
    </w:p>
    <w:p w14:paraId="11A7B34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sklearn.model_selection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rain_test_split</w:t>
      </w:r>
    </w:p>
    <w:p w14:paraId="69965741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79E40F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shutil</w:t>
      </w:r>
    </w:p>
    <w:p w14:paraId="1D3004BA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google.colab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drive</w:t>
      </w:r>
    </w:p>
    <w:p w14:paraId="56320CB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google.colab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files</w:t>
      </w:r>
    </w:p>
    <w:p w14:paraId="591F9F34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D2B60F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requests</w:t>
      </w:r>
    </w:p>
    <w:p w14:paraId="74348E3E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zipfile</w:t>
      </w:r>
    </w:p>
    <w:p w14:paraId="1F41D38A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io</w:t>
      </w:r>
    </w:p>
    <w:p w14:paraId="3B5D2814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FD76406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ransformer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AutoTokenizer</w:t>
      </w:r>
    </w:p>
    <w:p w14:paraId="05253571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ransformer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FAutoModelForSequenceClassification</w:t>
      </w:r>
    </w:p>
    <w:p w14:paraId="7F7FDBE1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ensorflow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tf</w:t>
      </w:r>
    </w:p>
    <w:p w14:paraId="672350E7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0E3AC06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</w:t>
      </w:r>
    </w:p>
    <w:p w14:paraId="494B308E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nn</w:t>
      </w:r>
    </w:p>
    <w:p w14:paraId="64929146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functional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F</w:t>
      </w:r>
    </w:p>
    <w:p w14:paraId="65DC1487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70C60A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sklearn.metric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confusion_matrix, classification_report, f1_score, recall_score, accuracy_score</w:t>
      </w:r>
    </w:p>
    <w:p w14:paraId="40E59A53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sklearn.metric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accuracy_score, f1_score, confusion_matrix</w:t>
      </w:r>
    </w:p>
    <w:p w14:paraId="435E34F3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0221D1B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ransformers.modeling_output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BaseModelOutputWithPastAndCrossAttentions</w:t>
      </w:r>
    </w:p>
    <w:p w14:paraId="07C34B96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optim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optim</w:t>
      </w:r>
    </w:p>
    <w:p w14:paraId="6A376480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</w:t>
      </w:r>
    </w:p>
    <w:p w14:paraId="6A176661" w14:textId="77777777" w:rsidR="003A00A2" w:rsidRDefault="003A00A2" w:rsidP="003A00A2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1EBF75F3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ensorflow.kera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Sequential, Model</w:t>
      </w:r>
    </w:p>
    <w:p w14:paraId="321CB588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ensorflow.keras.layer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Input, Dense, Conv2D, Conv2DTranspose, Lambda, Reshape, Flatten, LeakyReLU, Softmax</w:t>
      </w:r>
    </w:p>
    <w:p w14:paraId="126CFC79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ensorflow.keras.callback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EarlyStopping</w:t>
      </w:r>
    </w:p>
    <w:p w14:paraId="7A1E6E2B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ensorflow.keras.optimizer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Adam</w:t>
      </w:r>
    </w:p>
    <w:p w14:paraId="7C755B02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lastRenderedPageBreak/>
        <w:t>from</w:t>
      </w:r>
      <w:r>
        <w:rPr>
          <w:rFonts w:ascii="Consolas" w:hAnsi="Consolas"/>
          <w:color w:val="ABB2BF"/>
          <w:sz w:val="18"/>
          <w:szCs w:val="18"/>
        </w:rPr>
        <w:t xml:space="preserve"> tensorflow.keras.util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Progbar</w:t>
      </w:r>
    </w:p>
    <w:p w14:paraId="3D315170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ensorflow.keras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backend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K</w:t>
      </w:r>
    </w:p>
    <w:p w14:paraId="280E1D51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matplotlib.pyplo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408767EB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cv2</w:t>
      </w:r>
    </w:p>
    <w:p w14:paraId="25AA84C1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random</w:t>
      </w:r>
    </w:p>
    <w:p w14:paraId="19B3A68C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click</w:t>
      </w:r>
    </w:p>
    <w:p w14:paraId="4E1B7B4F" w14:textId="7C29CFE2" w:rsidR="003A00A2" w:rsidRDefault="009D1B95" w:rsidP="003A00A2">
      <w:pPr>
        <w:pStyle w:val="Heading3"/>
        <w:rPr>
          <w:rtl/>
        </w:rPr>
      </w:pPr>
      <w:bookmarkStart w:id="9" w:name="_Toc156318910"/>
      <w:r w:rsidRPr="003A00A2">
        <w:rPr>
          <w:rtl/>
        </w:rPr>
        <w:t>۲</w:t>
      </w:r>
      <w:r w:rsidR="003A00A2" w:rsidRPr="003A00A2">
        <w:rPr>
          <w:rtl/>
        </w:rPr>
        <w:t>-</w:t>
      </w:r>
      <w:r w:rsidRPr="003A00A2">
        <w:rPr>
          <w:rtl/>
        </w:rPr>
        <w:t>۱</w:t>
      </w:r>
      <w:r w:rsidR="003A00A2" w:rsidRPr="003A00A2">
        <w:rPr>
          <w:rtl/>
        </w:rPr>
        <w:t>-۲</w:t>
      </w:r>
      <w:r w:rsidR="004A193E">
        <w:rPr>
          <w:rFonts w:hint="cs"/>
          <w:rtl/>
        </w:rPr>
        <w:t xml:space="preserve"> </w:t>
      </w:r>
      <w:r w:rsidR="003A00A2" w:rsidRPr="003A00A2">
        <w:t>.</w:t>
      </w:r>
      <w:r w:rsidR="003A00A2">
        <w:rPr>
          <w:rFonts w:hint="cs"/>
          <w:rtl/>
        </w:rPr>
        <w:t>بارگزاری دادگان</w:t>
      </w:r>
      <w:bookmarkEnd w:id="9"/>
    </w:p>
    <w:p w14:paraId="486D0FD9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drive.mount(</w:t>
      </w:r>
      <w:r>
        <w:rPr>
          <w:rFonts w:ascii="Consolas" w:hAnsi="Consolas"/>
          <w:color w:val="98C379"/>
          <w:sz w:val="18"/>
          <w:szCs w:val="18"/>
        </w:rPr>
        <w:t>'/content/drive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B05D57F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5A24C3B" w14:textId="0FCABB61" w:rsidR="003A00A2" w:rsidRDefault="003A00A2" w:rsidP="003A00A2">
      <w:pPr>
        <w:rPr>
          <w:rtl/>
          <w:lang w:bidi="fa-IR"/>
        </w:rPr>
      </w:pPr>
    </w:p>
    <w:p w14:paraId="1070CE55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file_nam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98C379"/>
          <w:sz w:val="18"/>
          <w:szCs w:val="18"/>
        </w:rPr>
        <w:t>"sh3_sc6_y32_x32_imgs.npz"</w:t>
      </w:r>
    </w:p>
    <w:p w14:paraId="52A85078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path_fil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98C379"/>
          <w:sz w:val="18"/>
          <w:szCs w:val="18"/>
        </w:rPr>
        <w:t>"/content/drive/MyDrive/Dataset/sh3_sc6_y32_x32_imgs.npz"</w:t>
      </w:r>
    </w:p>
    <w:p w14:paraId="1E23F146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img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p.load(path_file, </w:t>
      </w:r>
      <w:r>
        <w:rPr>
          <w:rFonts w:ascii="Consolas" w:hAnsi="Consolas"/>
          <w:color w:val="D19A66"/>
          <w:sz w:val="18"/>
          <w:szCs w:val="18"/>
        </w:rPr>
        <w:t>allow_pickl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encoding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latin1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63EBD090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img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imgs[</w:t>
      </w:r>
      <w:r>
        <w:rPr>
          <w:rFonts w:ascii="Consolas" w:hAnsi="Consolas"/>
          <w:color w:val="98C379"/>
          <w:sz w:val="18"/>
          <w:szCs w:val="18"/>
        </w:rPr>
        <w:t>'imgs'</w:t>
      </w:r>
      <w:r>
        <w:rPr>
          <w:rFonts w:ascii="Consolas" w:hAnsi="Consolas"/>
          <w:color w:val="ABB2BF"/>
          <w:sz w:val="18"/>
          <w:szCs w:val="18"/>
        </w:rPr>
        <w:t>]</w:t>
      </w:r>
    </w:p>
    <w:p w14:paraId="6F8329B0" w14:textId="6A236B29" w:rsidR="003A00A2" w:rsidRDefault="003A00A2" w:rsidP="003A00A2">
      <w:pPr>
        <w:rPr>
          <w:rtl/>
          <w:lang w:bidi="fa-IR"/>
        </w:rPr>
      </w:pPr>
    </w:p>
    <w:p w14:paraId="6696B1BE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i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10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E2DB7C4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56B6C2"/>
          <w:sz w:val="18"/>
          <w:szCs w:val="18"/>
        </w:rPr>
        <w:t>prin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C678DD"/>
          <w:sz w:val="18"/>
          <w:szCs w:val="18"/>
        </w:rPr>
        <w:t>f</w:t>
      </w:r>
      <w:r>
        <w:rPr>
          <w:rFonts w:ascii="Consolas" w:hAnsi="Consolas"/>
          <w:color w:val="98C379"/>
          <w:sz w:val="18"/>
          <w:szCs w:val="18"/>
        </w:rPr>
        <w:t xml:space="preserve">"Image </w:t>
      </w:r>
      <w:r>
        <w:rPr>
          <w:rFonts w:ascii="Consolas" w:hAnsi="Consolas"/>
          <w:color w:val="D19A66"/>
          <w:sz w:val="18"/>
          <w:szCs w:val="18"/>
        </w:rPr>
        <w:t>{</w:t>
      </w:r>
      <w:r>
        <w:rPr>
          <w:rFonts w:ascii="Consolas" w:hAnsi="Consolas"/>
          <w:color w:val="ABB2BF"/>
          <w:sz w:val="18"/>
          <w:szCs w:val="18"/>
        </w:rPr>
        <w:t xml:space="preserve">i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}</w:t>
      </w:r>
      <w:r>
        <w:rPr>
          <w:rFonts w:ascii="Consolas" w:hAnsi="Consolas"/>
          <w:color w:val="98C379"/>
          <w:sz w:val="18"/>
          <w:szCs w:val="18"/>
        </w:rPr>
        <w:t xml:space="preserve"> size: </w:t>
      </w:r>
      <w:r>
        <w:rPr>
          <w:rFonts w:ascii="Consolas" w:hAnsi="Consolas"/>
          <w:color w:val="D19A66"/>
          <w:sz w:val="18"/>
          <w:szCs w:val="18"/>
        </w:rPr>
        <w:t>{</w:t>
      </w:r>
      <w:r>
        <w:rPr>
          <w:rFonts w:ascii="Consolas" w:hAnsi="Consolas"/>
          <w:color w:val="ABB2BF"/>
          <w:sz w:val="18"/>
          <w:szCs w:val="18"/>
        </w:rPr>
        <w:t>imgs[i].shape</w:t>
      </w:r>
      <w:r>
        <w:rPr>
          <w:rFonts w:ascii="Consolas" w:hAnsi="Consolas"/>
          <w:color w:val="D19A66"/>
          <w:sz w:val="18"/>
          <w:szCs w:val="18"/>
        </w:rPr>
        <w:t>}</w:t>
      </w:r>
      <w:r>
        <w:rPr>
          <w:rFonts w:ascii="Consolas" w:hAnsi="Consolas"/>
          <w:color w:val="98C379"/>
          <w:sz w:val="18"/>
          <w:szCs w:val="18"/>
        </w:rPr>
        <w:t>"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0514DAFA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1 size: (64, 64)</w:t>
      </w:r>
    </w:p>
    <w:p w14:paraId="0C216345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2 size: (64, 64)</w:t>
      </w:r>
    </w:p>
    <w:p w14:paraId="77E9F540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3 size: (64, 64)</w:t>
      </w:r>
    </w:p>
    <w:p w14:paraId="65729860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4 size: (64, 64)</w:t>
      </w:r>
    </w:p>
    <w:p w14:paraId="784C8C17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5 size: (64, 64)</w:t>
      </w:r>
    </w:p>
    <w:p w14:paraId="2BA739CE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6 size: (64, 64)</w:t>
      </w:r>
    </w:p>
    <w:p w14:paraId="49615998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7 size: (64, 64)</w:t>
      </w:r>
    </w:p>
    <w:p w14:paraId="36B6FA2E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8 size: (64, 64)</w:t>
      </w:r>
    </w:p>
    <w:p w14:paraId="24A88803" w14:textId="77777777" w:rsidR="003A00A2" w:rsidRDefault="003A00A2" w:rsidP="003A00A2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Image 9 size: (64, 64)</w:t>
      </w:r>
    </w:p>
    <w:p w14:paraId="6BD2E0E1" w14:textId="6757FCF1" w:rsidR="003A00A2" w:rsidRDefault="003A00A2" w:rsidP="003A00A2">
      <w:pPr>
        <w:rPr>
          <w:rFonts w:ascii="Consolas" w:hAnsi="Consolas"/>
          <w:color w:val="ABB2BF"/>
          <w:sz w:val="18"/>
          <w:szCs w:val="18"/>
          <w:rtl/>
        </w:rPr>
      </w:pPr>
      <w:r>
        <w:rPr>
          <w:rFonts w:ascii="Consolas" w:hAnsi="Consolas"/>
          <w:color w:val="ABB2BF"/>
          <w:sz w:val="18"/>
          <w:szCs w:val="18"/>
        </w:rPr>
        <w:t>Image 10 size: (64, 64)</w:t>
      </w:r>
    </w:p>
    <w:p w14:paraId="358FA3AF" w14:textId="62874D42" w:rsidR="003A00A2" w:rsidRDefault="003A00A2" w:rsidP="003A00A2">
      <w:pPr>
        <w:rPr>
          <w:rFonts w:ascii="Consolas" w:hAnsi="Consolas"/>
          <w:color w:val="ABB2BF"/>
          <w:sz w:val="18"/>
          <w:szCs w:val="18"/>
          <w:rtl/>
        </w:rPr>
      </w:pPr>
    </w:p>
    <w:p w14:paraId="38E2EC27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matplotlib.pyplo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748A5F78" w14:textId="77777777" w:rsidR="003A00A2" w:rsidRDefault="003A00A2" w:rsidP="003A00A2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7B7D6D7C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num_samples_to_display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0</w:t>
      </w:r>
    </w:p>
    <w:p w14:paraId="15DE27A9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6A42A62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i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num_samples_to_display):</w:t>
      </w:r>
    </w:p>
    <w:p w14:paraId="62FA969D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plt.subplot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num_samples_to_display, i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4270FAE6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plt.imshow(imgs[i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D19A66"/>
          <w:sz w:val="18"/>
          <w:szCs w:val="18"/>
        </w:rPr>
        <w:t>1000</w:t>
      </w:r>
      <w:r>
        <w:rPr>
          <w:rFonts w:ascii="Consolas" w:hAnsi="Consolas"/>
          <w:color w:val="ABB2BF"/>
          <w:sz w:val="18"/>
          <w:szCs w:val="18"/>
        </w:rPr>
        <w:t>])</w:t>
      </w:r>
    </w:p>
    <w:p w14:paraId="035618AF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plt.axis(</w:t>
      </w:r>
      <w:r>
        <w:rPr>
          <w:rFonts w:ascii="Consolas" w:hAnsi="Consolas"/>
          <w:color w:val="98C379"/>
          <w:sz w:val="18"/>
          <w:szCs w:val="18"/>
        </w:rPr>
        <w:t>'off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8FD9DDC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49DC1CF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show()</w:t>
      </w:r>
    </w:p>
    <w:p w14:paraId="43210794" w14:textId="77777777" w:rsidR="003A00A2" w:rsidRDefault="003A00A2" w:rsidP="003A00A2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BABD143" w14:textId="5202C786" w:rsidR="003A00A2" w:rsidRDefault="003A00A2" w:rsidP="003A00A2">
      <w:pPr>
        <w:rPr>
          <w:rtl/>
          <w:lang w:bidi="fa-IR"/>
        </w:rPr>
      </w:pPr>
      <w:r w:rsidRPr="003A00A2">
        <w:rPr>
          <w:noProof/>
          <w:lang w:bidi="fa-IR"/>
        </w:rPr>
        <w:drawing>
          <wp:inline distT="0" distB="0" distL="0" distR="0" wp14:anchorId="2637BD51" wp14:editId="436698DA">
            <wp:extent cx="4905375" cy="5905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41D6" w14:textId="29C2293D" w:rsidR="003A00A2" w:rsidRDefault="003A00A2" w:rsidP="003A00A2">
      <w:pPr>
        <w:rPr>
          <w:rtl/>
          <w:lang w:bidi="fa-IR"/>
        </w:rPr>
      </w:pPr>
    </w:p>
    <w:p w14:paraId="18B4E3C0" w14:textId="290B60AA" w:rsidR="003A00A2" w:rsidRDefault="009D1B95" w:rsidP="0021102F">
      <w:pPr>
        <w:pStyle w:val="Heading3"/>
        <w:rPr>
          <w:rtl/>
        </w:rPr>
      </w:pPr>
      <w:bookmarkStart w:id="10" w:name="_Toc156318911"/>
      <w:r w:rsidRPr="0021102F">
        <w:rPr>
          <w:rtl/>
        </w:rPr>
        <w:t>۲</w:t>
      </w:r>
      <w:r w:rsidR="0021102F" w:rsidRPr="0021102F">
        <w:rPr>
          <w:rtl/>
        </w:rPr>
        <w:t>-</w:t>
      </w:r>
      <w:r w:rsidRPr="0021102F">
        <w:rPr>
          <w:rtl/>
        </w:rPr>
        <w:t>۱</w:t>
      </w:r>
      <w:r w:rsidR="0021102F" w:rsidRPr="0021102F">
        <w:rPr>
          <w:rtl/>
        </w:rPr>
        <w:t>-۳</w:t>
      </w:r>
      <w:r w:rsidR="0021102F" w:rsidRPr="0021102F">
        <w:t>.</w:t>
      </w:r>
      <w:r w:rsidR="0021102F">
        <w:rPr>
          <w:rFonts w:hint="cs"/>
          <w:rtl/>
        </w:rPr>
        <w:t xml:space="preserve"> ساخت دیتالودر</w:t>
      </w:r>
      <w:bookmarkEnd w:id="10"/>
    </w:p>
    <w:p w14:paraId="4AD6AB3A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file_nam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98C379"/>
          <w:sz w:val="18"/>
          <w:szCs w:val="18"/>
        </w:rPr>
        <w:t>"sh3_sc6_y32_x32_imgs.npz"</w:t>
      </w:r>
    </w:p>
    <w:p w14:paraId="2873A232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path_fil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98C379"/>
          <w:sz w:val="18"/>
          <w:szCs w:val="18"/>
        </w:rPr>
        <w:t>"/content/drive/MyDrive/Dataset/sh3_sc6_y32_x32_imgs.npz"</w:t>
      </w:r>
    </w:p>
    <w:p w14:paraId="77220EA2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img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p.load(path_file, </w:t>
      </w:r>
      <w:r>
        <w:rPr>
          <w:rFonts w:ascii="Consolas" w:hAnsi="Consolas"/>
          <w:color w:val="D19A66"/>
          <w:sz w:val="18"/>
          <w:szCs w:val="18"/>
        </w:rPr>
        <w:t>allow_pickl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encoding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latin1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0985F13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data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p.load(path_file, </w:t>
      </w:r>
      <w:r>
        <w:rPr>
          <w:rFonts w:ascii="Consolas" w:hAnsi="Consolas"/>
          <w:color w:val="D19A66"/>
          <w:sz w:val="18"/>
          <w:szCs w:val="18"/>
        </w:rPr>
        <w:t>encoding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byte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2084506B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data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from_numpy(data[</w:t>
      </w:r>
      <w:r>
        <w:rPr>
          <w:rFonts w:ascii="Consolas" w:hAnsi="Consolas"/>
          <w:color w:val="98C379"/>
          <w:sz w:val="18"/>
          <w:szCs w:val="18"/>
        </w:rPr>
        <w:t>'imgs'</w:t>
      </w:r>
      <w:r>
        <w:rPr>
          <w:rFonts w:ascii="Consolas" w:hAnsi="Consolas"/>
          <w:color w:val="ABB2BF"/>
          <w:sz w:val="18"/>
          <w:szCs w:val="18"/>
        </w:rPr>
        <w:t>]).unsqueeze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.float()</w:t>
      </w:r>
    </w:p>
    <w:p w14:paraId="0F0DDDBC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img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imgs[</w:t>
      </w:r>
      <w:r>
        <w:rPr>
          <w:rFonts w:ascii="Consolas" w:hAnsi="Consolas"/>
          <w:color w:val="98C379"/>
          <w:sz w:val="18"/>
          <w:szCs w:val="18"/>
        </w:rPr>
        <w:t>'imgs'</w:t>
      </w:r>
      <w:r>
        <w:rPr>
          <w:rFonts w:ascii="Consolas" w:hAnsi="Consolas"/>
          <w:color w:val="ABB2BF"/>
          <w:sz w:val="18"/>
          <w:szCs w:val="18"/>
        </w:rPr>
        <w:t>]</w:t>
      </w:r>
    </w:p>
    <w:p w14:paraId="53D1CF5E" w14:textId="3A1C87C2" w:rsidR="0021102F" w:rsidRDefault="0021102F" w:rsidP="0021102F">
      <w:pPr>
        <w:rPr>
          <w:rtl/>
          <w:lang w:bidi="fa-IR"/>
        </w:rPr>
      </w:pPr>
    </w:p>
    <w:p w14:paraId="28BEADBB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orch.utils.data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Dataset, DataLoader</w:t>
      </w:r>
    </w:p>
    <w:p w14:paraId="361B95C8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train_load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ataLoader(data,</w:t>
      </w:r>
    </w:p>
    <w:p w14:paraId="5B4DF1FF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lastRenderedPageBreak/>
        <w:t xml:space="preserve">                              </w:t>
      </w:r>
      <w:r>
        <w:rPr>
          <w:rFonts w:ascii="Consolas" w:hAnsi="Consolas"/>
          <w:color w:val="D19A66"/>
          <w:sz w:val="18"/>
          <w:szCs w:val="18"/>
        </w:rPr>
        <w:t>batch_siz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>,</w:t>
      </w:r>
    </w:p>
    <w:p w14:paraId="5849A365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                  </w:t>
      </w:r>
      <w:r>
        <w:rPr>
          <w:rFonts w:ascii="Consolas" w:hAnsi="Consolas"/>
          <w:color w:val="D19A66"/>
          <w:sz w:val="18"/>
          <w:szCs w:val="18"/>
        </w:rPr>
        <w:t>shuffl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,</w:t>
      </w:r>
    </w:p>
    <w:p w14:paraId="1C0E38C7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                  </w:t>
      </w:r>
      <w:r>
        <w:rPr>
          <w:rFonts w:ascii="Consolas" w:hAnsi="Consolas"/>
          <w:color w:val="D19A66"/>
          <w:sz w:val="18"/>
          <w:szCs w:val="18"/>
        </w:rPr>
        <w:t>num_workers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,</w:t>
      </w:r>
    </w:p>
    <w:p w14:paraId="68A4F106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                  </w:t>
      </w:r>
      <w:r>
        <w:rPr>
          <w:rFonts w:ascii="Consolas" w:hAnsi="Consolas"/>
          <w:color w:val="D19A66"/>
          <w:sz w:val="18"/>
          <w:szCs w:val="18"/>
        </w:rPr>
        <w:t>pin_memory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False</w:t>
      </w:r>
      <w:r>
        <w:rPr>
          <w:rFonts w:ascii="Consolas" w:hAnsi="Consolas"/>
          <w:color w:val="ABB2BF"/>
          <w:sz w:val="18"/>
          <w:szCs w:val="18"/>
        </w:rPr>
        <w:t>,</w:t>
      </w:r>
    </w:p>
    <w:p w14:paraId="1ABF5F01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                  </w:t>
      </w:r>
      <w:r>
        <w:rPr>
          <w:rFonts w:ascii="Consolas" w:hAnsi="Consolas"/>
          <w:color w:val="D19A66"/>
          <w:sz w:val="18"/>
          <w:szCs w:val="18"/>
        </w:rPr>
        <w:t>drop_last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3AAC6B73" w14:textId="77777777" w:rsidR="0021102F" w:rsidRDefault="0021102F" w:rsidP="0021102F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train_loader</w:t>
      </w:r>
    </w:p>
    <w:p w14:paraId="7390F1C5" w14:textId="36D1057C" w:rsidR="0021102F" w:rsidRDefault="009D1B95" w:rsidP="0021102F">
      <w:pPr>
        <w:pStyle w:val="Heading3"/>
      </w:pPr>
      <w:bookmarkStart w:id="11" w:name="_Toc156318912"/>
      <w:r w:rsidRPr="0021102F">
        <w:rPr>
          <w:rtl/>
        </w:rPr>
        <w:t>۲</w:t>
      </w:r>
      <w:r w:rsidR="0021102F" w:rsidRPr="0021102F">
        <w:rPr>
          <w:rtl/>
        </w:rPr>
        <w:t>-</w:t>
      </w:r>
      <w:r w:rsidRPr="0021102F">
        <w:rPr>
          <w:rtl/>
        </w:rPr>
        <w:t>۱</w:t>
      </w:r>
      <w:r w:rsidR="0021102F" w:rsidRPr="0021102F">
        <w:rPr>
          <w:rtl/>
        </w:rPr>
        <w:t>-۴.</w:t>
      </w:r>
      <w:r w:rsidR="0021102F">
        <w:rPr>
          <w:rFonts w:hint="cs"/>
          <w:rtl/>
        </w:rPr>
        <w:t xml:space="preserve"> پیاده سازی مدل </w:t>
      </w:r>
      <w:r w:rsidR="0021102F">
        <w:t>Beta VAE</w:t>
      </w:r>
      <w:bookmarkEnd w:id="11"/>
    </w:p>
    <w:p w14:paraId="6E818DDB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ini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init</w:t>
      </w:r>
    </w:p>
    <w:p w14:paraId="7B2BF2DB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orch.autograd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Variable</w:t>
      </w:r>
    </w:p>
    <w:p w14:paraId="6010B5C4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functional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F</w:t>
      </w:r>
    </w:p>
    <w:p w14:paraId="7C1A03E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D15B89A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reparametriz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mu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logvar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1557983B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std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logvar.div(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>).exp()</w:t>
      </w:r>
    </w:p>
    <w:p w14:paraId="5C77D05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ep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Variable(std.data.new(std.size()).normal_())</w:t>
      </w:r>
    </w:p>
    <w:p w14:paraId="7B7FBF2A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mu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std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>eps</w:t>
      </w:r>
    </w:p>
    <w:p w14:paraId="6ED5A53E" w14:textId="77777777" w:rsidR="007F1D15" w:rsidRDefault="007F1D15" w:rsidP="007F1D1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15312673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class</w:t>
      </w:r>
      <w:r>
        <w:rPr>
          <w:rFonts w:ascii="Consolas" w:hAnsi="Consolas"/>
          <w:color w:val="E5C07B"/>
          <w:sz w:val="18"/>
          <w:szCs w:val="18"/>
        </w:rPr>
        <w:t xml:space="preserve"> View(nn.Module)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199CC50C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size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2E402AD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56B6C2"/>
          <w:sz w:val="18"/>
          <w:szCs w:val="18"/>
        </w:rPr>
        <w:t>super</w:t>
      </w:r>
      <w:r>
        <w:rPr>
          <w:rFonts w:ascii="Consolas" w:hAnsi="Consolas"/>
          <w:color w:val="ABB2BF"/>
          <w:sz w:val="18"/>
          <w:szCs w:val="18"/>
        </w:rPr>
        <w:t xml:space="preserve">(View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.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)</w:t>
      </w:r>
    </w:p>
    <w:p w14:paraId="6EB82689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siz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size</w:t>
      </w:r>
    </w:p>
    <w:p w14:paraId="29AB4AF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B677624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forward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tensor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B2C1473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tensor.view(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size)</w:t>
      </w:r>
    </w:p>
    <w:p w14:paraId="251963A9" w14:textId="77777777" w:rsidR="007F1D15" w:rsidRDefault="007F1D15" w:rsidP="007F1D1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5A1102BD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class</w:t>
      </w:r>
      <w:r>
        <w:rPr>
          <w:rFonts w:ascii="Consolas" w:hAnsi="Consolas"/>
          <w:color w:val="E5C07B"/>
          <w:sz w:val="18"/>
          <w:szCs w:val="18"/>
        </w:rPr>
        <w:t xml:space="preserve"> BetaVAE_H(nn.Module)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59A2FD4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98C379"/>
          <w:sz w:val="18"/>
          <w:szCs w:val="18"/>
        </w:rPr>
        <w:t>"""Model proposed in original beta-VAE paper(Higgins et al, ICLR, 2017)."""</w:t>
      </w:r>
    </w:p>
    <w:p w14:paraId="5CDB66DB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805C62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z_dim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0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nc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3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408EF9B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56B6C2"/>
          <w:sz w:val="18"/>
          <w:szCs w:val="18"/>
        </w:rPr>
        <w:t>super</w:t>
      </w:r>
      <w:r>
        <w:rPr>
          <w:rFonts w:ascii="Consolas" w:hAnsi="Consolas"/>
          <w:color w:val="ABB2BF"/>
          <w:sz w:val="18"/>
          <w:szCs w:val="18"/>
        </w:rPr>
        <w:t xml:space="preserve">(BetaVAE_H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.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)</w:t>
      </w:r>
    </w:p>
    <w:p w14:paraId="480FBD5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z_di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z_dim</w:t>
      </w:r>
    </w:p>
    <w:p w14:paraId="1EE0CD11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nc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c</w:t>
      </w:r>
    </w:p>
    <w:p w14:paraId="3127B9B4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encod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n.Sequential(</w:t>
      </w:r>
    </w:p>
    <w:p w14:paraId="5C0BEE8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nn.Conv2d(nc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32, 32</w:t>
      </w:r>
    </w:p>
    <w:p w14:paraId="50CA9D7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0807B1B4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16, 16</w:t>
      </w:r>
    </w:p>
    <w:p w14:paraId="2A390735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68D6344C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8,  8</w:t>
      </w:r>
    </w:p>
    <w:p w14:paraId="7CA142B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5189510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4,  4</w:t>
      </w:r>
    </w:p>
    <w:p w14:paraId="1BF65EC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559E949D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256,  1,  1</w:t>
      </w:r>
    </w:p>
    <w:p w14:paraId="3FB83E33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1A370B5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View((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),    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256</w:t>
      </w:r>
    </w:p>
    <w:p w14:paraId="4CBAAFCB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Linear(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>, z_dim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),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z_dim*2</w:t>
      </w:r>
    </w:p>
    <w:p w14:paraId="30F6D883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)</w:t>
      </w:r>
    </w:p>
    <w:p w14:paraId="08DCE44C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decod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n.Sequential(</w:t>
      </w:r>
    </w:p>
    <w:p w14:paraId="1D2EEEC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nn.Linear(z_dim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),  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256</w:t>
      </w:r>
    </w:p>
    <w:p w14:paraId="2C8A5654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View((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),  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256,  1,  1</w:t>
      </w:r>
    </w:p>
    <w:p w14:paraId="521EA3CA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7C7E5CF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>),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4,  4</w:t>
      </w:r>
    </w:p>
    <w:p w14:paraId="16C14EB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10F68ECA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8,  8</w:t>
      </w:r>
    </w:p>
    <w:p w14:paraId="5DD0A4F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2855597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16, 16</w:t>
      </w:r>
    </w:p>
    <w:p w14:paraId="6D55295A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lastRenderedPageBreak/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772051B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32, 32</w:t>
      </w:r>
    </w:p>
    <w:p w14:paraId="2DEBA23D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43BBC00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nc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</w:t>
      </w:r>
      <w:r>
        <w:rPr>
          <w:rFonts w:ascii="Consolas" w:hAnsi="Consolas"/>
          <w:i/>
          <w:iCs/>
          <w:color w:val="5C6370"/>
          <w:sz w:val="18"/>
          <w:szCs w:val="18"/>
        </w:rPr>
        <w:t># B, nc, 64, 64</w:t>
      </w:r>
    </w:p>
    <w:p w14:paraId="14C2730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)</w:t>
      </w:r>
    </w:p>
    <w:p w14:paraId="02C4C7D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23432B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weight_init()</w:t>
      </w:r>
    </w:p>
    <w:p w14:paraId="378A709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50F61F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weight_ini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4A2D671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block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modules:</w:t>
      </w:r>
    </w:p>
    <w:p w14:paraId="4AD9BA7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m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modules[block]:</w:t>
      </w:r>
    </w:p>
    <w:p w14:paraId="1DD28B5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    kaiming_init(m)</w:t>
      </w:r>
    </w:p>
    <w:p w14:paraId="31397AD4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529DD2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forward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x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215D53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distribution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encode(x)</w:t>
      </w:r>
    </w:p>
    <w:p w14:paraId="0AA28E95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mu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: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z_dim]</w:t>
      </w:r>
    </w:p>
    <w:p w14:paraId="1944A28D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logva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z_dim:]</w:t>
      </w:r>
    </w:p>
    <w:p w14:paraId="791CCC71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z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parametrize(mu, logvar)</w:t>
      </w:r>
    </w:p>
    <w:p w14:paraId="60DC075B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x_recon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decode(z)</w:t>
      </w:r>
    </w:p>
    <w:p w14:paraId="74131515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B1CBD78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x_recon, mu, logvar</w:t>
      </w:r>
    </w:p>
    <w:p w14:paraId="389D5B5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7C6F68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_encod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x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76EC3031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encoder(x)</w:t>
      </w:r>
    </w:p>
    <w:p w14:paraId="5E01CCD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61D77A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_decod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z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383358E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decoder(z)</w:t>
      </w:r>
    </w:p>
    <w:p w14:paraId="4BAA48CD" w14:textId="77777777" w:rsidR="007F1D15" w:rsidRDefault="007F1D15" w:rsidP="007F1D1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5EB7AD7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kaiming_ini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m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4787D6D9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Linear, nn.Conv2d)):</w:t>
      </w:r>
    </w:p>
    <w:p w14:paraId="414A2A6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init.kaiming_normal(m.weight)</w:t>
      </w:r>
    </w:p>
    <w:p w14:paraId="5548CC7D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64D9BDE9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fill_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0578012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el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BatchNorm1d, nn.BatchNorm2d)):</w:t>
      </w:r>
    </w:p>
    <w:p w14:paraId="07D8DFA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m.weight.data.fill_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2608A41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348CF14F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fill_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E123872" w14:textId="77777777" w:rsidR="007F1D15" w:rsidRDefault="007F1D15" w:rsidP="007F1D1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3C0C3199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normal_ini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m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mean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std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AD79FA9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Linear, nn.Conv2d)):</w:t>
      </w:r>
    </w:p>
    <w:p w14:paraId="7D14F181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m.weight.data.normal_(mean, std)</w:t>
      </w:r>
    </w:p>
    <w:p w14:paraId="2781DD46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.data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3C128033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zero_()</w:t>
      </w:r>
    </w:p>
    <w:p w14:paraId="2CCD0017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el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BatchNorm2d, nn.BatchNorm1d)):</w:t>
      </w:r>
    </w:p>
    <w:p w14:paraId="4F894AD8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m.weight.data.fill_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61092E29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.data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383CD81A" w14:textId="77777777" w:rsidR="007F1D15" w:rsidRDefault="007F1D15" w:rsidP="007F1D1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zero_()</w:t>
      </w:r>
    </w:p>
    <w:p w14:paraId="113B24EE" w14:textId="77777777" w:rsidR="007F1D15" w:rsidRDefault="007F1D15" w:rsidP="007F1D1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br/>
      </w:r>
    </w:p>
    <w:p w14:paraId="6C411EB9" w14:textId="37CD378F" w:rsidR="0021102F" w:rsidRDefault="009D1B95" w:rsidP="007F1D15">
      <w:pPr>
        <w:pStyle w:val="Heading3"/>
        <w:rPr>
          <w:rtl/>
        </w:rPr>
      </w:pPr>
      <w:bookmarkStart w:id="12" w:name="_Toc156318913"/>
      <w:r w:rsidRPr="007F1D15">
        <w:rPr>
          <w:rtl/>
        </w:rPr>
        <w:t>۲</w:t>
      </w:r>
      <w:r w:rsidR="007F1D15" w:rsidRPr="007F1D15">
        <w:rPr>
          <w:rtl/>
        </w:rPr>
        <w:t>-</w:t>
      </w:r>
      <w:r w:rsidRPr="007F1D15">
        <w:rPr>
          <w:rtl/>
        </w:rPr>
        <w:t>۱</w:t>
      </w:r>
      <w:r w:rsidR="007F1D15" w:rsidRPr="007F1D15">
        <w:rPr>
          <w:rtl/>
        </w:rPr>
        <w:t>-۵.</w:t>
      </w:r>
      <w:r w:rsidR="007F1D15">
        <w:t xml:space="preserve"> </w:t>
      </w:r>
      <w:r w:rsidR="007F1D15">
        <w:rPr>
          <w:rFonts w:hint="cs"/>
          <w:rtl/>
        </w:rPr>
        <w:t xml:space="preserve">آموزش مدل </w:t>
      </w:r>
      <w:r w:rsidR="007F1D15">
        <w:t>Beta VAE</w:t>
      </w:r>
      <w:bookmarkEnd w:id="12"/>
    </w:p>
    <w:p w14:paraId="17470E06" w14:textId="608C2385" w:rsidR="007F1D15" w:rsidRDefault="007F1D15" w:rsidP="007F1D1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مطابق آنچه در صورت سوال اورده شده از لاس </w:t>
      </w:r>
      <w:r>
        <w:rPr>
          <w:lang w:bidi="fa-IR"/>
        </w:rPr>
        <w:t>Bernoulli</w:t>
      </w:r>
      <w:r>
        <w:rPr>
          <w:rFonts w:hint="cs"/>
          <w:rtl/>
          <w:lang w:bidi="fa-IR"/>
        </w:rPr>
        <w:t xml:space="preserve"> استفاده می‌کنیم. در مسایل </w:t>
      </w:r>
      <w:r>
        <w:rPr>
          <w:lang w:bidi="fa-IR"/>
        </w:rPr>
        <w:t>Classification</w:t>
      </w:r>
      <w:r>
        <w:rPr>
          <w:rFonts w:hint="cs"/>
          <w:rtl/>
          <w:lang w:bidi="fa-IR"/>
        </w:rPr>
        <w:t xml:space="preserve"> این لاس قابل استفاده است ( </w:t>
      </w:r>
      <w:r>
        <w:rPr>
          <w:lang w:bidi="fa-IR"/>
        </w:rPr>
        <w:t>BCE</w:t>
      </w:r>
      <w:r>
        <w:rPr>
          <w:rFonts w:hint="cs"/>
          <w:rtl/>
          <w:lang w:bidi="fa-IR"/>
        </w:rPr>
        <w:t>)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 اما به طور کلی استفاده از </w:t>
      </w:r>
      <w:r>
        <w:rPr>
          <w:lang w:bidi="fa-IR"/>
        </w:rPr>
        <w:t>MSE</w:t>
      </w:r>
      <w:r>
        <w:rPr>
          <w:rFonts w:hint="cs"/>
          <w:rtl/>
          <w:lang w:bidi="fa-IR"/>
        </w:rPr>
        <w:t xml:space="preserve"> نیز نتایج خوبی حاصل می‌کرد.</w:t>
      </w:r>
    </w:p>
    <w:p w14:paraId="3D012737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beta_vae_h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VAE_H(</w:t>
      </w:r>
      <w:r>
        <w:rPr>
          <w:rFonts w:ascii="Consolas" w:hAnsi="Consolas"/>
          <w:color w:val="D19A66"/>
          <w:sz w:val="18"/>
          <w:szCs w:val="18"/>
        </w:rPr>
        <w:t>z_dim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nc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25520D18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7CD23E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optimiz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optim.Adam(beta_vae_h.parameters(), </w:t>
      </w:r>
      <w:r>
        <w:rPr>
          <w:rFonts w:ascii="Consolas" w:hAnsi="Consolas"/>
          <w:color w:val="D19A66"/>
          <w:sz w:val="18"/>
          <w:szCs w:val="18"/>
        </w:rPr>
        <w:t>lr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0.000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betas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0.9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0.99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73E7ABCF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9B7224E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orch.optim.lr_scheduler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ReduceLROnPlateau</w:t>
      </w:r>
    </w:p>
    <w:p w14:paraId="21ABD8C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8A877AD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schedul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duceLROnPlateau(optimizer, </w:t>
      </w:r>
      <w:r>
        <w:rPr>
          <w:rFonts w:ascii="Consolas" w:hAnsi="Consolas"/>
          <w:color w:val="D19A66"/>
          <w:sz w:val="18"/>
          <w:szCs w:val="18"/>
        </w:rPr>
        <w:t>mod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min'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factor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0.5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patienc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3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verbos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2040DD3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09339A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total_loss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2B17D25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reconstruction_loss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4BED84E3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kl_divergence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720FD4A9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45E57F8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epoch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0</w:t>
      </w:r>
    </w:p>
    <w:p w14:paraId="1261B99C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A1A5A75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epoch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epochs):</w:t>
      </w:r>
    </w:p>
    <w:p w14:paraId="700D0A9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beta_vae_h.train()</w:t>
      </w:r>
    </w:p>
    <w:p w14:paraId="3F5C9674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E04B82E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total_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.0</w:t>
      </w:r>
    </w:p>
    <w:p w14:paraId="761AA6F5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total_batche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</w:t>
      </w:r>
    </w:p>
    <w:p w14:paraId="7783F492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reconstruction_loss_su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.0</w:t>
      </w:r>
    </w:p>
    <w:p w14:paraId="1C4A70B7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kl_divergence_su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.0</w:t>
      </w:r>
    </w:p>
    <w:p w14:paraId="6ED2D0B4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89D7A62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data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train_loader:</w:t>
      </w:r>
    </w:p>
    <w:p w14:paraId="3C6CD825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input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ata</w:t>
      </w:r>
    </w:p>
    <w:p w14:paraId="36ACD56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F841269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optimizer.zero_grad()</w:t>
      </w:r>
    </w:p>
    <w:p w14:paraId="28C303E3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C78E8B7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_batch, mu, logva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_vae_h(inputs)</w:t>
      </w:r>
    </w:p>
    <w:p w14:paraId="258498BD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AE43F7B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_batch_sigmoid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sigmoid(recon_batch)</w:t>
      </w:r>
    </w:p>
    <w:p w14:paraId="5164540F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0F99F64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struction_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F.mse_loss(recon_batch, inputs, </w:t>
      </w:r>
      <w:r>
        <w:rPr>
          <w:rFonts w:ascii="Consolas" w:hAnsi="Consolas"/>
          <w:color w:val="D19A66"/>
          <w:sz w:val="18"/>
          <w:szCs w:val="18"/>
        </w:rPr>
        <w:t>reduction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sum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3646DEF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kl_divergenc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D19A66"/>
          <w:sz w:val="18"/>
          <w:szCs w:val="18"/>
        </w:rPr>
        <w:t>0.5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 xml:space="preserve"> torch.sum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logvar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ABB2BF"/>
          <w:sz w:val="18"/>
          <w:szCs w:val="18"/>
        </w:rPr>
        <w:t xml:space="preserve"> mu.pow(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)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ABB2BF"/>
          <w:sz w:val="18"/>
          <w:szCs w:val="18"/>
        </w:rPr>
        <w:t xml:space="preserve"> logvar.exp())</w:t>
      </w:r>
    </w:p>
    <w:p w14:paraId="4EDA42E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avg</w:t>
      </w:r>
    </w:p>
    <w:p w14:paraId="2645E3BA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batch_siz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inputs.size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623E0C71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struction_loss </w:t>
      </w:r>
      <w:r>
        <w:rPr>
          <w:rFonts w:ascii="Consolas" w:hAnsi="Consolas"/>
          <w:color w:val="C678DD"/>
          <w:sz w:val="18"/>
          <w:szCs w:val="18"/>
        </w:rPr>
        <w:t>/=</w:t>
      </w:r>
      <w:r>
        <w:rPr>
          <w:rFonts w:ascii="Consolas" w:hAnsi="Consolas"/>
          <w:color w:val="ABB2BF"/>
          <w:sz w:val="18"/>
          <w:szCs w:val="18"/>
        </w:rPr>
        <w:t xml:space="preserve"> batch_size</w:t>
      </w:r>
    </w:p>
    <w:p w14:paraId="01703BE6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kl_divergence </w:t>
      </w:r>
      <w:r>
        <w:rPr>
          <w:rFonts w:ascii="Consolas" w:hAnsi="Consolas"/>
          <w:color w:val="C678DD"/>
          <w:sz w:val="18"/>
          <w:szCs w:val="18"/>
        </w:rPr>
        <w:t>/=</w:t>
      </w:r>
      <w:r>
        <w:rPr>
          <w:rFonts w:ascii="Consolas" w:hAnsi="Consolas"/>
          <w:color w:val="ABB2BF"/>
          <w:sz w:val="18"/>
          <w:szCs w:val="18"/>
        </w:rPr>
        <w:t xml:space="preserve"> batch_size</w:t>
      </w:r>
    </w:p>
    <w:p w14:paraId="49B688CC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AAAD452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construction_loss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kl_divergence</w:t>
      </w:r>
    </w:p>
    <w:p w14:paraId="06A04DC5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ED43B55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torch.nn.utils.clip_grad_norm_(beta_vae_h.parameters(), </w:t>
      </w:r>
      <w:r>
        <w:rPr>
          <w:rFonts w:ascii="Consolas" w:hAnsi="Consolas"/>
          <w:color w:val="D19A66"/>
          <w:sz w:val="18"/>
          <w:szCs w:val="18"/>
        </w:rPr>
        <w:t>max_norm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5.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3EF511A2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loss.backward()</w:t>
      </w:r>
    </w:p>
    <w:p w14:paraId="5AB240F4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372A6F6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optimizer.step()</w:t>
      </w:r>
    </w:p>
    <w:p w14:paraId="607BE86F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C90C597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total_loss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loss.item()</w:t>
      </w:r>
    </w:p>
    <w:p w14:paraId="28F8EE79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total_batches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</w:p>
    <w:p w14:paraId="70E16FC5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struction_loss_sum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reconstruction_loss.item()</w:t>
      </w:r>
    </w:p>
    <w:p w14:paraId="1389D447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kl_divergence_sum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kl_divergence.item()</w:t>
      </w:r>
    </w:p>
    <w:p w14:paraId="29A15713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D963EFB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average_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tal_loss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total_batches</w:t>
      </w:r>
    </w:p>
    <w:p w14:paraId="77FAFD2B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total_loss_list.append(average_loss)</w:t>
      </w:r>
    </w:p>
    <w:p w14:paraId="72CF6097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reconstruction_loss_list.append(reconstruction_loss_sum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total_batches)</w:t>
      </w:r>
    </w:p>
    <w:p w14:paraId="18B9785E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kl_divergence_list.append(kl_divergence_sum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total_batches)</w:t>
      </w:r>
    </w:p>
    <w:p w14:paraId="1E4B7D33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10ED934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56B6C2"/>
          <w:sz w:val="18"/>
          <w:szCs w:val="18"/>
        </w:rPr>
        <w:t>prin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98C379"/>
          <w:sz w:val="18"/>
          <w:szCs w:val="18"/>
        </w:rPr>
        <w:t xml:space="preserve">"Epoch </w:t>
      </w:r>
      <w:r>
        <w:rPr>
          <w:rFonts w:ascii="Consolas" w:hAnsi="Consolas"/>
          <w:color w:val="D19A66"/>
          <w:sz w:val="18"/>
          <w:szCs w:val="18"/>
        </w:rPr>
        <w:t>{}</w:t>
      </w:r>
      <w:r>
        <w:rPr>
          <w:rFonts w:ascii="Consolas" w:hAnsi="Consolas"/>
          <w:color w:val="98C379"/>
          <w:sz w:val="18"/>
          <w:szCs w:val="18"/>
        </w:rPr>
        <w:t xml:space="preserve">, Average Loss: </w:t>
      </w:r>
      <w:r>
        <w:rPr>
          <w:rFonts w:ascii="Consolas" w:hAnsi="Consolas"/>
          <w:color w:val="D19A66"/>
          <w:sz w:val="18"/>
          <w:szCs w:val="18"/>
        </w:rPr>
        <w:t>{:.4f}</w:t>
      </w:r>
      <w:r>
        <w:rPr>
          <w:rFonts w:ascii="Consolas" w:hAnsi="Consolas"/>
          <w:color w:val="98C379"/>
          <w:sz w:val="18"/>
          <w:szCs w:val="18"/>
        </w:rPr>
        <w:t>"</w:t>
      </w:r>
      <w:r>
        <w:rPr>
          <w:rFonts w:ascii="Consolas" w:hAnsi="Consolas"/>
          <w:color w:val="ABB2BF"/>
          <w:sz w:val="18"/>
          <w:szCs w:val="18"/>
        </w:rPr>
        <w:t xml:space="preserve">.format(epoch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, average_loss))</w:t>
      </w:r>
    </w:p>
    <w:p w14:paraId="41AF8B43" w14:textId="77777777" w:rsidR="00236656" w:rsidRDefault="00236656" w:rsidP="00236656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A14C864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1, Average Loss: 142.8763</w:t>
      </w:r>
    </w:p>
    <w:p w14:paraId="5A5854E1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lastRenderedPageBreak/>
        <w:t>Epoch 2, Average Loss: 60.1164</w:t>
      </w:r>
    </w:p>
    <w:p w14:paraId="09BD308E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3, Average Loss: 49.0372</w:t>
      </w:r>
    </w:p>
    <w:p w14:paraId="39FC71E1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4, Average Loss: 43.0250</w:t>
      </w:r>
    </w:p>
    <w:p w14:paraId="24A9AAB8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5, Average Loss: 40.3600</w:t>
      </w:r>
    </w:p>
    <w:p w14:paraId="1C07107D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6, Average Loss: 38.6973</w:t>
      </w:r>
    </w:p>
    <w:p w14:paraId="5610555D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7, Average Loss: 37.4983</w:t>
      </w:r>
    </w:p>
    <w:p w14:paraId="4BA7B557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8, Average Loss: 36.5825</w:t>
      </w:r>
    </w:p>
    <w:p w14:paraId="7BE49B4D" w14:textId="77777777" w:rsidR="00236656" w:rsidRDefault="00236656" w:rsidP="00236656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9, Average Loss: 35.7939</w:t>
      </w:r>
    </w:p>
    <w:p w14:paraId="7B3B9C60" w14:textId="20F2DCC9" w:rsidR="007F1D15" w:rsidRDefault="00236656" w:rsidP="00236656">
      <w:pPr>
        <w:bidi/>
        <w:jc w:val="right"/>
        <w:rPr>
          <w:rFonts w:ascii="Consolas" w:hAnsi="Consolas"/>
          <w:color w:val="ABB2BF"/>
          <w:sz w:val="18"/>
          <w:szCs w:val="18"/>
          <w:rtl/>
        </w:rPr>
      </w:pPr>
      <w:r>
        <w:rPr>
          <w:rFonts w:ascii="Consolas" w:hAnsi="Consolas"/>
          <w:color w:val="ABB2BF"/>
          <w:sz w:val="18"/>
          <w:szCs w:val="18"/>
        </w:rPr>
        <w:t>Epoch 10, Average Loss: 35.1447</w:t>
      </w:r>
    </w:p>
    <w:p w14:paraId="200CDE58" w14:textId="694E1710" w:rsidR="00236656" w:rsidRDefault="00236656" w:rsidP="00236656">
      <w:pPr>
        <w:jc w:val="right"/>
        <w:rPr>
          <w:rtl/>
        </w:rPr>
      </w:pPr>
      <w:r>
        <w:rPr>
          <w:rFonts w:hint="cs"/>
          <w:rtl/>
        </w:rPr>
        <w:t>خب در اینجا همانطور که مشاهده شد مقدار پارامتر بتا را کمتر از یک قرار دادیم</w:t>
      </w:r>
    </w:p>
    <w:p w14:paraId="73D7A284" w14:textId="4343B851" w:rsidR="004A72ED" w:rsidRDefault="00CD6F87" w:rsidP="004A72ED">
      <w:pPr>
        <w:pStyle w:val="Heading2"/>
        <w:rPr>
          <w:rtl/>
        </w:rPr>
      </w:pPr>
      <w:bookmarkStart w:id="13" w:name="_Toc156318914"/>
      <w:r w:rsidRPr="004A72ED">
        <w:rPr>
          <w:rtl/>
        </w:rPr>
        <w:t>۳</w:t>
      </w:r>
      <w:r w:rsidR="004A72ED" w:rsidRPr="004A72ED">
        <w:rPr>
          <w:rtl/>
        </w:rPr>
        <w:t>-</w:t>
      </w:r>
      <w:r w:rsidRPr="004A72ED">
        <w:rPr>
          <w:rtl/>
        </w:rPr>
        <w:t>۱</w:t>
      </w:r>
      <w:r w:rsidR="004A72ED" w:rsidRPr="004A72ED">
        <w:rPr>
          <w:lang w:bidi="ar-SA"/>
        </w:rPr>
        <w:t>.</w:t>
      </w:r>
      <w:r w:rsidR="004A72ED">
        <w:rPr>
          <w:rFonts w:hint="cs"/>
          <w:rtl/>
          <w:lang w:bidi="ar-SA"/>
        </w:rPr>
        <w:t xml:space="preserve"> ارزیابی مدل</w:t>
      </w:r>
      <w:bookmarkEnd w:id="13"/>
    </w:p>
    <w:p w14:paraId="3364E95F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epochs_rang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epochs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4159A060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total_loss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p.random.rand(epochs)</w:t>
      </w:r>
    </w:p>
    <w:p w14:paraId="266A6BED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reconstruction_loss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p.random.rand(epochs)</w:t>
      </w:r>
    </w:p>
    <w:p w14:paraId="5BBB2FE6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kl_divergence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p.random.rand(epochs)</w:t>
      </w:r>
    </w:p>
    <w:p w14:paraId="37296B5D" w14:textId="77777777" w:rsidR="004A72ED" w:rsidRDefault="004A72ED" w:rsidP="004A72ED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4B089C56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fig, ax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plt.subplots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figsiz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18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24626902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E633C6D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 xml:space="preserve">].plot(epochs_range, total_loss_list, </w:t>
      </w:r>
      <w:r>
        <w:rPr>
          <w:rFonts w:ascii="Consolas" w:hAnsi="Consolas"/>
          <w:color w:val="D19A66"/>
          <w:sz w:val="18"/>
          <w:szCs w:val="18"/>
        </w:rPr>
        <w:t>label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Total Los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0122578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].set_title(</w:t>
      </w:r>
      <w:r>
        <w:rPr>
          <w:rFonts w:ascii="Consolas" w:hAnsi="Consolas"/>
          <w:color w:val="98C379"/>
          <w:sz w:val="18"/>
          <w:szCs w:val="18"/>
        </w:rPr>
        <w:t>'Total Loss Over Epoch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033460D0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].set_xlabel(</w:t>
      </w:r>
      <w:r>
        <w:rPr>
          <w:rFonts w:ascii="Consolas" w:hAnsi="Consolas"/>
          <w:color w:val="98C379"/>
          <w:sz w:val="18"/>
          <w:szCs w:val="18"/>
        </w:rPr>
        <w:t>'Epoch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0B72B48D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].set_ylabel(</w:t>
      </w:r>
      <w:r>
        <w:rPr>
          <w:rFonts w:ascii="Consolas" w:hAnsi="Consolas"/>
          <w:color w:val="98C379"/>
          <w:sz w:val="18"/>
          <w:szCs w:val="18"/>
        </w:rPr>
        <w:t>'Total Los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4A85466A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].legend()</w:t>
      </w:r>
    </w:p>
    <w:p w14:paraId="75EB1C06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79F06B1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Plot Reconstruction Loss</w:t>
      </w:r>
    </w:p>
    <w:p w14:paraId="0AD09F87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].plot(epochs_range, reconstruction_loss_list, </w:t>
      </w:r>
      <w:r>
        <w:rPr>
          <w:rFonts w:ascii="Consolas" w:hAnsi="Consolas"/>
          <w:color w:val="D19A66"/>
          <w:sz w:val="18"/>
          <w:szCs w:val="18"/>
        </w:rPr>
        <w:t>label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Reconstruction Los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0084AEC0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].set_title(</w:t>
      </w:r>
      <w:r>
        <w:rPr>
          <w:rFonts w:ascii="Consolas" w:hAnsi="Consolas"/>
          <w:color w:val="98C379"/>
          <w:sz w:val="18"/>
          <w:szCs w:val="18"/>
        </w:rPr>
        <w:t>'Reconstruction Loss Over Epoch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D30B1C5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].set_xlabel(</w:t>
      </w:r>
      <w:r>
        <w:rPr>
          <w:rFonts w:ascii="Consolas" w:hAnsi="Consolas"/>
          <w:color w:val="98C379"/>
          <w:sz w:val="18"/>
          <w:szCs w:val="18"/>
        </w:rPr>
        <w:t>'Epoch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020D158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].set_ylabel(</w:t>
      </w:r>
      <w:r>
        <w:rPr>
          <w:rFonts w:ascii="Consolas" w:hAnsi="Consolas"/>
          <w:color w:val="98C379"/>
          <w:sz w:val="18"/>
          <w:szCs w:val="18"/>
        </w:rPr>
        <w:t>'Reconstruction Los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60C0F3D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].legend()</w:t>
      </w:r>
    </w:p>
    <w:p w14:paraId="67B14AB5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78C00C3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Plot KL Divergence</w:t>
      </w:r>
    </w:p>
    <w:p w14:paraId="7105E7BE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].plot(epochs_range, kl_divergence_list, </w:t>
      </w:r>
      <w:r>
        <w:rPr>
          <w:rFonts w:ascii="Consolas" w:hAnsi="Consolas"/>
          <w:color w:val="D19A66"/>
          <w:sz w:val="18"/>
          <w:szCs w:val="18"/>
        </w:rPr>
        <w:t>label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KL Divergence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0A9858FD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>].set_title(</w:t>
      </w:r>
      <w:r>
        <w:rPr>
          <w:rFonts w:ascii="Consolas" w:hAnsi="Consolas"/>
          <w:color w:val="98C379"/>
          <w:sz w:val="18"/>
          <w:szCs w:val="18"/>
        </w:rPr>
        <w:t>'KL Divergence Over Epoch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19AAA38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>].set_xlabel(</w:t>
      </w:r>
      <w:r>
        <w:rPr>
          <w:rFonts w:ascii="Consolas" w:hAnsi="Consolas"/>
          <w:color w:val="98C379"/>
          <w:sz w:val="18"/>
          <w:szCs w:val="18"/>
        </w:rPr>
        <w:t>'Epochs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580E4AE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>].set_ylabel(</w:t>
      </w:r>
      <w:r>
        <w:rPr>
          <w:rFonts w:ascii="Consolas" w:hAnsi="Consolas"/>
          <w:color w:val="98C379"/>
          <w:sz w:val="18"/>
          <w:szCs w:val="18"/>
        </w:rPr>
        <w:t>'KL Divergence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6CD1EC35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axs[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>].legend()</w:t>
      </w:r>
    </w:p>
    <w:p w14:paraId="4C5F96FA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A2FDA0D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Adjust layout to prevent clipping</w:t>
      </w:r>
    </w:p>
    <w:p w14:paraId="68CCE768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tight_layout()</w:t>
      </w:r>
    </w:p>
    <w:p w14:paraId="17D673F3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92AEBB9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Show the plots</w:t>
      </w:r>
    </w:p>
    <w:p w14:paraId="1EA1E5C3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show()</w:t>
      </w:r>
    </w:p>
    <w:p w14:paraId="43F81D3E" w14:textId="77777777" w:rsidR="004A72ED" w:rsidRDefault="004A72ED" w:rsidP="004A72E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1C427D1" w14:textId="77777777" w:rsidR="00E82128" w:rsidRDefault="004A72ED" w:rsidP="00E82128">
      <w:pPr>
        <w:keepNext/>
        <w:jc w:val="right"/>
      </w:pPr>
      <w:r w:rsidRPr="004A72ED">
        <w:rPr>
          <w:noProof/>
          <w:lang w:bidi="fa-IR"/>
        </w:rPr>
        <w:lastRenderedPageBreak/>
        <w:drawing>
          <wp:inline distT="0" distB="0" distL="0" distR="0" wp14:anchorId="08F1B655" wp14:editId="3BD7B89D">
            <wp:extent cx="5567045" cy="18351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DD03" w14:textId="7E61CC4F" w:rsidR="00E82128" w:rsidRDefault="00E82128" w:rsidP="00E82128">
      <w:pPr>
        <w:pStyle w:val="Caption"/>
        <w:bidi w:val="0"/>
        <w:rPr>
          <w:rtl/>
        </w:rPr>
      </w:pPr>
      <w:fldSimple w:instr=" STYLEREF 1 \s ">
        <w:r>
          <w:rPr>
            <w:noProof/>
            <w:rtl/>
          </w:rPr>
          <w:t>‏0</w:t>
        </w:r>
      </w:fldSimple>
      <w:r>
        <w:t>—</w:t>
      </w:r>
      <w:r>
        <w:fldChar w:fldCharType="begin"/>
      </w:r>
      <w:r>
        <w:instrText xml:space="preserve"> SEQ </w:instrText>
      </w:r>
      <w:r>
        <w:rPr>
          <w:rtl/>
        </w:rPr>
        <w:instrText>شكل</w:instrText>
      </w:r>
      <w:r>
        <w:instrText xml:space="preserve"> \* ARABIC \s 1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rPr>
          <w:rFonts w:hint="cs"/>
          <w:vanish w:val="0"/>
          <w:rtl/>
        </w:rPr>
        <w:t>شکل 7. نمودار لاس خروجی</w:t>
      </w:r>
      <w:r>
        <w:rPr>
          <w:vanish w:val="0"/>
        </w:rPr>
        <w:t xml:space="preserve"> </w:t>
      </w:r>
      <w:r>
        <w:rPr>
          <w:rFonts w:hint="cs"/>
          <w:vanish w:val="0"/>
          <w:rtl/>
        </w:rPr>
        <w:t xml:space="preserve"> </w:t>
      </w:r>
      <w:r>
        <w:rPr>
          <w:vanish w:val="0"/>
        </w:rPr>
        <w:t>KL</w:t>
      </w:r>
      <w:r>
        <w:rPr>
          <w:rFonts w:hint="cs"/>
          <w:vanish w:val="0"/>
          <w:rtl/>
        </w:rPr>
        <w:t xml:space="preserve"> و </w:t>
      </w:r>
      <w:r>
        <w:rPr>
          <w:vanish w:val="0"/>
        </w:rPr>
        <w:t>Reconstruction</w:t>
      </w:r>
    </w:p>
    <w:p w14:paraId="21BA8CF1" w14:textId="77777777" w:rsidR="00E82128" w:rsidRPr="007F1D15" w:rsidRDefault="00E82128" w:rsidP="00E82128">
      <w:pPr>
        <w:jc w:val="right"/>
        <w:rPr>
          <w:rtl/>
          <w:lang w:bidi="fa-IR"/>
        </w:rPr>
      </w:pPr>
    </w:p>
    <w:p w14:paraId="735FA1CF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matplotlib.pyplo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36CF7152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vision.utils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vutils</w:t>
      </w:r>
    </w:p>
    <w:p w14:paraId="4F3B18A7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92D8B8C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Set the model to evaluation mode</w:t>
      </w:r>
    </w:p>
    <w:p w14:paraId="534F3B45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beta_vae_h.eval()</w:t>
      </w:r>
    </w:p>
    <w:p w14:paraId="21A1B5DD" w14:textId="77777777" w:rsidR="00E82128" w:rsidRDefault="00E82128" w:rsidP="00E82128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53CA930F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Pass the original image through the model to generate the reconstructed image</w:t>
      </w:r>
    </w:p>
    <w:p w14:paraId="1D7893FF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generated_image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35D2668B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with</w:t>
      </w:r>
      <w:r>
        <w:rPr>
          <w:rFonts w:ascii="Consolas" w:hAnsi="Consolas"/>
          <w:color w:val="ABB2BF"/>
          <w:sz w:val="18"/>
          <w:szCs w:val="18"/>
        </w:rPr>
        <w:t xml:space="preserve"> torch.no_grad():</w:t>
      </w:r>
    </w:p>
    <w:p w14:paraId="63B4B238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cn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50</w:t>
      </w:r>
    </w:p>
    <w:p w14:paraId="2625F260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data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train_loader:</w:t>
      </w:r>
    </w:p>
    <w:p w14:paraId="18D01329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i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017BCDE9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original_imag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ata[i]</w:t>
      </w:r>
    </w:p>
    <w:p w14:paraId="05971819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distribution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_vae_h._encode(original_image)</w:t>
      </w:r>
    </w:p>
    <w:p w14:paraId="10843042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mu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:beta_vae_h.z_dim]</w:t>
      </w:r>
    </w:p>
    <w:p w14:paraId="3A3C034A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logva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beta_vae_h.z_dim:]</w:t>
      </w:r>
    </w:p>
    <w:p w14:paraId="2B570801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z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parametrize(mu, logvar)</w:t>
      </w:r>
    </w:p>
    <w:p w14:paraId="44DADD6A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generated_imag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_vae_h._decode(z)</w:t>
      </w:r>
    </w:p>
    <w:p w14:paraId="1B6CF730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generated_images.append(generated_image.squeeze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3E53B172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cnt </w:t>
      </w:r>
      <w:r>
        <w:rPr>
          <w:rFonts w:ascii="Consolas" w:hAnsi="Consolas"/>
          <w:color w:val="C678DD"/>
          <w:sz w:val="18"/>
          <w:szCs w:val="18"/>
        </w:rPr>
        <w:t>-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</w:p>
    <w:p w14:paraId="2BCB476B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cnt </w:t>
      </w:r>
      <w:r>
        <w:rPr>
          <w:rFonts w:ascii="Consolas" w:hAnsi="Consolas"/>
          <w:color w:val="C678DD"/>
          <w:sz w:val="18"/>
          <w:szCs w:val="18"/>
        </w:rPr>
        <w:t>&lt;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307FA804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</w:t>
      </w:r>
      <w:r>
        <w:rPr>
          <w:rFonts w:ascii="Consolas" w:hAnsi="Consolas"/>
          <w:color w:val="C678DD"/>
          <w:sz w:val="18"/>
          <w:szCs w:val="18"/>
        </w:rPr>
        <w:t>break</w:t>
      </w:r>
    </w:p>
    <w:p w14:paraId="2C5D7A9F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cnt </w:t>
      </w:r>
      <w:r>
        <w:rPr>
          <w:rFonts w:ascii="Consolas" w:hAnsi="Consolas"/>
          <w:color w:val="C678DD"/>
          <w:sz w:val="18"/>
          <w:szCs w:val="18"/>
        </w:rPr>
        <w:t>&lt;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1935DF16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</w:t>
      </w:r>
      <w:r>
        <w:rPr>
          <w:rFonts w:ascii="Consolas" w:hAnsi="Consolas"/>
          <w:color w:val="C678DD"/>
          <w:sz w:val="18"/>
          <w:szCs w:val="18"/>
        </w:rPr>
        <w:t>break</w:t>
      </w:r>
    </w:p>
    <w:p w14:paraId="42BC00BF" w14:textId="77777777" w:rsidR="00E82128" w:rsidRDefault="00E82128" w:rsidP="00E82128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41756A3E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Generated image</w:t>
      </w:r>
    </w:p>
    <w:p w14:paraId="5079919B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figure(</w:t>
      </w:r>
      <w:r>
        <w:rPr>
          <w:rFonts w:ascii="Consolas" w:hAnsi="Consolas"/>
          <w:color w:val="D19A66"/>
          <w:sz w:val="18"/>
          <w:szCs w:val="18"/>
        </w:rPr>
        <w:t>figsiz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1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62D3D347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grid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vutils.make_grid(generated_images, </w:t>
      </w:r>
      <w:r>
        <w:rPr>
          <w:rFonts w:ascii="Consolas" w:hAnsi="Consolas"/>
          <w:color w:val="D19A66"/>
          <w:sz w:val="18"/>
          <w:szCs w:val="18"/>
        </w:rPr>
        <w:t>nrow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normaliz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padding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5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pad_valu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35D412D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imshow(grid.permute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color w:val="D19A66"/>
          <w:sz w:val="18"/>
          <w:szCs w:val="18"/>
        </w:rPr>
        <w:t>cmap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gray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B9A5B40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axis(</w:t>
      </w:r>
      <w:r>
        <w:rPr>
          <w:rFonts w:ascii="Consolas" w:hAnsi="Consolas"/>
          <w:color w:val="98C379"/>
          <w:sz w:val="18"/>
          <w:szCs w:val="18"/>
        </w:rPr>
        <w:t>'off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4BAB827D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show()</w:t>
      </w:r>
    </w:p>
    <w:p w14:paraId="0DB9BFE4" w14:textId="77777777" w:rsidR="00E82128" w:rsidRDefault="00E82128" w:rsidP="00E8212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ED7F1A3" w14:textId="77777777" w:rsidR="00E82128" w:rsidRDefault="00E82128" w:rsidP="00E82128">
      <w:pPr>
        <w:pStyle w:val="Caption"/>
        <w:keepNext/>
      </w:pPr>
      <w:r w:rsidRPr="00E82128">
        <w:rPr>
          <w:noProof/>
          <w:vanish w:val="0"/>
          <w:rtl/>
        </w:rPr>
        <w:lastRenderedPageBreak/>
        <w:drawing>
          <wp:inline distT="0" distB="0" distL="0" distR="0" wp14:anchorId="10ED8AE0" wp14:editId="332A372B">
            <wp:extent cx="5567045" cy="28638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23452" w14:textId="0C72F97F" w:rsidR="004A72ED" w:rsidRDefault="00E82128" w:rsidP="00E82128">
      <w:pPr>
        <w:pStyle w:val="Caption"/>
        <w:rPr>
          <w:vanish w:val="0"/>
        </w:rPr>
      </w:pPr>
      <w:r>
        <w:rPr>
          <w:rFonts w:hint="cs"/>
          <w:vanish w:val="0"/>
          <w:rtl/>
        </w:rPr>
        <w:t xml:space="preserve">شکل 8. تصاویر خروجی مدل </w:t>
      </w:r>
      <w:r>
        <w:rPr>
          <w:vanish w:val="0"/>
        </w:rPr>
        <w:t>Beta</w:t>
      </w:r>
    </w:p>
    <w:p w14:paraId="2757F6B2" w14:textId="749FC8C7" w:rsidR="00F072D4" w:rsidRDefault="00F072D4" w:rsidP="00F072D4">
      <w:pPr>
        <w:rPr>
          <w:lang w:bidi="fa-IR"/>
        </w:rPr>
      </w:pPr>
    </w:p>
    <w:p w14:paraId="30E66A63" w14:textId="33A90643" w:rsidR="00F072D4" w:rsidRPr="00F072D4" w:rsidRDefault="00F072D4" w:rsidP="00F072D4">
      <w:pPr>
        <w:bidi/>
        <w:rPr>
          <w:lang w:bidi="fa-IR"/>
        </w:rPr>
      </w:pPr>
      <w:r w:rsidRPr="00F072D4">
        <w:rPr>
          <w:lang w:bidi="fa-IR"/>
        </w:rPr>
        <w:t>FID (Fréchet Inception Distance)</w:t>
      </w:r>
      <w:r w:rsidRPr="00F072D4">
        <w:rPr>
          <w:rtl/>
          <w:lang w:bidi="fa-IR"/>
        </w:rPr>
        <w:t xml:space="preserve"> مع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ار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است که برا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ارز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اب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ک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ف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ت</w:t>
      </w:r>
      <w:r w:rsidRPr="00F072D4">
        <w:rPr>
          <w:rtl/>
          <w:lang w:bidi="fa-IR"/>
        </w:rPr>
        <w:t xml:space="preserve"> تصاو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ر</w:t>
      </w:r>
      <w:r w:rsidRPr="00F072D4">
        <w:rPr>
          <w:rtl/>
          <w:lang w:bidi="fa-IR"/>
        </w:rPr>
        <w:t xml:space="preserve"> تول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د</w:t>
      </w:r>
      <w:r w:rsidRPr="00F072D4">
        <w:rPr>
          <w:rtl/>
          <w:lang w:bidi="fa-IR"/>
        </w:rPr>
        <w:t xml:space="preserve"> شده در مقا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سه</w:t>
      </w:r>
      <w:r w:rsidRPr="00F072D4">
        <w:rPr>
          <w:rtl/>
          <w:lang w:bidi="fa-IR"/>
        </w:rPr>
        <w:t xml:space="preserve"> با مجموعه داده واقع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استفاده م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شود. ا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ن</w:t>
      </w:r>
      <w:r w:rsidRPr="00F072D4">
        <w:rPr>
          <w:rtl/>
          <w:lang w:bidi="fa-IR"/>
        </w:rPr>
        <w:t xml:space="preserve"> شباهت ب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ن</w:t>
      </w:r>
      <w:r w:rsidRPr="00F072D4">
        <w:rPr>
          <w:rtl/>
          <w:lang w:bidi="fa-IR"/>
        </w:rPr>
        <w:t xml:space="preserve"> دو مجموعه داده را از نظر آمار بردارها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و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ژگ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استخراج شده از 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ک</w:t>
      </w:r>
      <w:r w:rsidRPr="00F072D4">
        <w:rPr>
          <w:rtl/>
          <w:lang w:bidi="fa-IR"/>
        </w:rPr>
        <w:t xml:space="preserve"> شبکه عصب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از پ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ش</w:t>
      </w:r>
      <w:r w:rsidRPr="00F072D4">
        <w:rPr>
          <w:rtl/>
          <w:lang w:bidi="fa-IR"/>
        </w:rPr>
        <w:t xml:space="preserve"> آموزش د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ده،</w:t>
      </w:r>
      <w:r w:rsidRPr="00F072D4">
        <w:rPr>
          <w:rtl/>
          <w:lang w:bidi="fa-IR"/>
        </w:rPr>
        <w:t xml:space="preserve"> معمولاً 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ک</w:t>
      </w:r>
      <w:r w:rsidRPr="00F072D4">
        <w:rPr>
          <w:rtl/>
          <w:lang w:bidi="fa-IR"/>
        </w:rPr>
        <w:t xml:space="preserve"> مدل </w:t>
      </w:r>
      <w:r w:rsidRPr="00F072D4">
        <w:rPr>
          <w:lang w:bidi="fa-IR"/>
        </w:rPr>
        <w:t>Inception</w:t>
      </w:r>
      <w:r w:rsidRPr="00F072D4">
        <w:rPr>
          <w:rtl/>
          <w:lang w:bidi="fa-IR"/>
        </w:rPr>
        <w:t xml:space="preserve"> م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سنجد. نمرات </w:t>
      </w:r>
      <w:r w:rsidRPr="00F072D4">
        <w:rPr>
          <w:lang w:bidi="fa-IR"/>
        </w:rPr>
        <w:t>FID</w:t>
      </w:r>
      <w:r w:rsidRPr="00F072D4">
        <w:rPr>
          <w:rtl/>
          <w:lang w:bidi="fa-IR"/>
        </w:rPr>
        <w:t xml:space="preserve"> پا</w:t>
      </w:r>
      <w:r w:rsidRPr="00F072D4">
        <w:rPr>
          <w:rFonts w:hint="cs"/>
          <w:rtl/>
          <w:lang w:bidi="fa-IR"/>
        </w:rPr>
        <w:t>یی</w:t>
      </w:r>
      <w:r w:rsidRPr="00F072D4">
        <w:rPr>
          <w:rFonts w:hint="eastAsia"/>
          <w:rtl/>
          <w:lang w:bidi="fa-IR"/>
        </w:rPr>
        <w:t>ن</w:t>
      </w:r>
      <w:r w:rsidRPr="00F072D4">
        <w:rPr>
          <w:rtl/>
          <w:lang w:bidi="fa-IR"/>
        </w:rPr>
        <w:t xml:space="preserve"> تر نشان دهنده شباهت بهتر ب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ن</w:t>
      </w:r>
      <w:r w:rsidRPr="00F072D4">
        <w:rPr>
          <w:rtl/>
          <w:lang w:bidi="fa-IR"/>
        </w:rPr>
        <w:t xml:space="preserve"> مجموعه داده ها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تول</w:t>
      </w:r>
      <w:r w:rsidRPr="00F072D4">
        <w:rPr>
          <w:rFonts w:hint="cs"/>
          <w:rtl/>
          <w:lang w:bidi="fa-IR"/>
        </w:rPr>
        <w:t>ی</w:t>
      </w:r>
      <w:r w:rsidRPr="00F072D4">
        <w:rPr>
          <w:rFonts w:hint="eastAsia"/>
          <w:rtl/>
          <w:lang w:bidi="fa-IR"/>
        </w:rPr>
        <w:t>د</w:t>
      </w:r>
      <w:r w:rsidRPr="00F072D4">
        <w:rPr>
          <w:rtl/>
          <w:lang w:bidi="fa-IR"/>
        </w:rPr>
        <w:t xml:space="preserve"> شده و واقع</w:t>
      </w:r>
      <w:r w:rsidRPr="00F072D4">
        <w:rPr>
          <w:rFonts w:hint="cs"/>
          <w:rtl/>
          <w:lang w:bidi="fa-IR"/>
        </w:rPr>
        <w:t>ی</w:t>
      </w:r>
      <w:r w:rsidRPr="00F072D4">
        <w:rPr>
          <w:rtl/>
          <w:lang w:bidi="fa-IR"/>
        </w:rPr>
        <w:t xml:space="preserve"> است.</w:t>
      </w:r>
    </w:p>
    <w:p w14:paraId="1987323B" w14:textId="36A9BBAA" w:rsidR="00E82128" w:rsidRDefault="00E82128" w:rsidP="00E82128">
      <w:pPr>
        <w:rPr>
          <w:lang w:bidi="fa-IR"/>
        </w:rPr>
      </w:pPr>
    </w:p>
    <w:p w14:paraId="28914CB7" w14:textId="4BE1AD5E" w:rsidR="00DA4383" w:rsidRDefault="00DA4383" w:rsidP="00DA4383">
      <w:pPr>
        <w:pStyle w:val="Heading2"/>
      </w:pPr>
      <w:bookmarkStart w:id="14" w:name="_Toc156318915"/>
      <w:r w:rsidRPr="00DA4383">
        <w:rPr>
          <w:rtl/>
        </w:rPr>
        <w:t>۴-۱.</w:t>
      </w:r>
      <w:r w:rsidR="00576375">
        <w:t xml:space="preserve"> </w:t>
      </w:r>
      <w:r w:rsidR="00576375">
        <w:rPr>
          <w:rFonts w:hint="cs"/>
          <w:rtl/>
        </w:rPr>
        <w:t xml:space="preserve"> پیاده سازی </w:t>
      </w:r>
      <w:r w:rsidR="00576375">
        <w:t>Control VAE</w:t>
      </w:r>
      <w:bookmarkEnd w:id="14"/>
    </w:p>
    <w:p w14:paraId="2BC4D1FB" w14:textId="2EE8203A" w:rsidR="00576375" w:rsidRDefault="00576375" w:rsidP="00576375">
      <w:pPr>
        <w:bidi/>
        <w:rPr>
          <w:rFonts w:eastAsiaTheme="majorEastAsia"/>
          <w:rtl/>
          <w:lang w:bidi="fa-IR"/>
        </w:rPr>
      </w:pPr>
      <w:r>
        <w:rPr>
          <w:rFonts w:eastAsiaTheme="majorEastAsia" w:hint="cs"/>
          <w:rtl/>
          <w:lang w:bidi="fa-IR"/>
        </w:rPr>
        <w:t xml:space="preserve">مقدار </w:t>
      </w:r>
      <w:r>
        <w:rPr>
          <w:rFonts w:eastAsiaTheme="majorEastAsia"/>
          <w:lang w:bidi="fa-IR"/>
        </w:rPr>
        <w:t>Kp</w:t>
      </w:r>
      <w:r>
        <w:rPr>
          <w:rFonts w:eastAsiaTheme="majorEastAsia" w:hint="cs"/>
          <w:rtl/>
          <w:lang w:bidi="fa-IR"/>
        </w:rPr>
        <w:t xml:space="preserve"> و </w:t>
      </w:r>
      <w:r>
        <w:rPr>
          <w:rFonts w:eastAsiaTheme="majorEastAsia"/>
          <w:lang w:bidi="fa-IR"/>
        </w:rPr>
        <w:t xml:space="preserve">Kl </w:t>
      </w:r>
      <w:r>
        <w:rPr>
          <w:rFonts w:eastAsiaTheme="majorEastAsia" w:hint="cs"/>
          <w:rtl/>
          <w:lang w:bidi="fa-IR"/>
        </w:rPr>
        <w:t xml:space="preserve"> به ترتیب برابر با 0.01 و 0.001 در نظر گرفته شده است.</w:t>
      </w:r>
      <w:r w:rsidR="00CF0CD9">
        <w:rPr>
          <w:rFonts w:eastAsiaTheme="majorEastAsia" w:hint="cs"/>
          <w:rtl/>
          <w:lang w:bidi="fa-IR"/>
        </w:rPr>
        <w:t xml:space="preserve"> به علاوه همانطور که از خط </w:t>
      </w:r>
    </w:p>
    <w:p w14:paraId="34C827B4" w14:textId="77777777" w:rsidR="00CF0CD9" w:rsidRDefault="00CF0CD9" w:rsidP="00CF0CD9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pid_controll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PIDControl(</w:t>
      </w:r>
      <w:r>
        <w:rPr>
          <w:rFonts w:ascii="Consolas" w:hAnsi="Consolas"/>
          <w:color w:val="D19A66"/>
          <w:sz w:val="18"/>
          <w:szCs w:val="18"/>
        </w:rPr>
        <w:t>exp_KL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8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A2912EF" w14:textId="7DA7E5CD" w:rsidR="00CF0CD9" w:rsidRDefault="00CF0CD9" w:rsidP="00CF0CD9">
      <w:pPr>
        <w:bidi/>
        <w:rPr>
          <w:rFonts w:eastAsiaTheme="majorEastAsia"/>
          <w:rtl/>
          <w:lang w:bidi="fa-IR"/>
        </w:rPr>
      </w:pPr>
    </w:p>
    <w:p w14:paraId="2D27D944" w14:textId="7F26526C" w:rsidR="00CF0CD9" w:rsidRDefault="00CF0CD9" w:rsidP="00CF0CD9">
      <w:pPr>
        <w:bidi/>
        <w:rPr>
          <w:rFonts w:eastAsiaTheme="majorEastAsia"/>
          <w:rtl/>
          <w:lang w:bidi="fa-IR"/>
        </w:rPr>
      </w:pPr>
      <w:r>
        <w:rPr>
          <w:rFonts w:eastAsiaTheme="majorEastAsia" w:hint="cs"/>
          <w:rtl/>
          <w:lang w:bidi="fa-IR"/>
        </w:rPr>
        <w:t xml:space="preserve">مشخص است در ابتدا مدل با </w:t>
      </w:r>
      <w:r>
        <w:rPr>
          <w:rFonts w:eastAsiaTheme="majorEastAsia"/>
          <w:lang w:bidi="fa-IR"/>
        </w:rPr>
        <w:t xml:space="preserve">desired KL </w:t>
      </w:r>
      <w:r>
        <w:rPr>
          <w:rFonts w:eastAsiaTheme="majorEastAsia" w:hint="cs"/>
          <w:rtl/>
          <w:lang w:bidi="fa-IR"/>
        </w:rPr>
        <w:t xml:space="preserve"> برابر با 8 و سپس با 14 اموزش داده شده است.</w:t>
      </w:r>
    </w:p>
    <w:p w14:paraId="4DB95485" w14:textId="77777777" w:rsidR="00576375" w:rsidRPr="00576375" w:rsidRDefault="00576375" w:rsidP="00576375">
      <w:pPr>
        <w:bidi/>
        <w:rPr>
          <w:rtl/>
          <w:lang w:bidi="fa-IR"/>
        </w:rPr>
      </w:pPr>
    </w:p>
    <w:p w14:paraId="29E9B93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</w:t>
      </w:r>
    </w:p>
    <w:p w14:paraId="0672B11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nn</w:t>
      </w:r>
    </w:p>
    <w:p w14:paraId="7901B2B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ini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init</w:t>
      </w:r>
    </w:p>
    <w:p w14:paraId="51315EF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optim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optim</w:t>
      </w:r>
    </w:p>
    <w:p w14:paraId="6E14C66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orch.autograd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Variable</w:t>
      </w:r>
    </w:p>
    <w:p w14:paraId="2E0D333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functional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F</w:t>
      </w:r>
    </w:p>
    <w:p w14:paraId="4B739DE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orch.optim.lr_scheduler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ReduceLROnPlateau</w:t>
      </w:r>
    </w:p>
    <w:p w14:paraId="735D20E4" w14:textId="7712A2A2" w:rsidR="00576375" w:rsidRDefault="00576375" w:rsidP="00576375">
      <w:pPr>
        <w:rPr>
          <w:lang w:bidi="fa-IR"/>
        </w:rPr>
      </w:pPr>
    </w:p>
    <w:p w14:paraId="571387C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class</w:t>
      </w:r>
      <w:r>
        <w:rPr>
          <w:rFonts w:ascii="Consolas" w:hAnsi="Consolas"/>
          <w:color w:val="E5C07B"/>
          <w:sz w:val="18"/>
          <w:szCs w:val="18"/>
        </w:rPr>
        <w:t xml:space="preserve"> View(nn.Module)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234C49B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size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40B5A1D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56B6C2"/>
          <w:sz w:val="18"/>
          <w:szCs w:val="18"/>
        </w:rPr>
        <w:t>super</w:t>
      </w:r>
      <w:r>
        <w:rPr>
          <w:rFonts w:ascii="Consolas" w:hAnsi="Consolas"/>
          <w:color w:val="ABB2BF"/>
          <w:sz w:val="18"/>
          <w:szCs w:val="18"/>
        </w:rPr>
        <w:t xml:space="preserve">(View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.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)</w:t>
      </w:r>
    </w:p>
    <w:p w14:paraId="130E883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siz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size</w:t>
      </w:r>
    </w:p>
    <w:p w14:paraId="2F8BF73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79838B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forward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tensor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15C4E41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tensor.view(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size)</w:t>
      </w:r>
    </w:p>
    <w:p w14:paraId="3D6EA90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9587D7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ini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init</w:t>
      </w:r>
    </w:p>
    <w:p w14:paraId="32D20FF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rom</w:t>
      </w:r>
      <w:r>
        <w:rPr>
          <w:rFonts w:ascii="Consolas" w:hAnsi="Consolas"/>
          <w:color w:val="ABB2BF"/>
          <w:sz w:val="18"/>
          <w:szCs w:val="18"/>
        </w:rPr>
        <w:t xml:space="preserve"> torch.autograd </w:t>
      </w: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Variable</w:t>
      </w:r>
    </w:p>
    <w:p w14:paraId="3FBBCA2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.nn.functional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F</w:t>
      </w:r>
    </w:p>
    <w:p w14:paraId="224810D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1B9EE0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lastRenderedPageBreak/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reparametriz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mu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logvar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14EE578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std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logvar.div(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>).exp()</w:t>
      </w:r>
    </w:p>
    <w:p w14:paraId="16A13BC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ep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Variable(std.data.new(std.size()).normal_())</w:t>
      </w:r>
    </w:p>
    <w:p w14:paraId="427EF15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mu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std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>eps</w:t>
      </w:r>
    </w:p>
    <w:p w14:paraId="1AFCC131" w14:textId="77777777" w:rsidR="00576375" w:rsidRDefault="00576375" w:rsidP="0057637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6D8C259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class</w:t>
      </w:r>
      <w:r>
        <w:rPr>
          <w:rFonts w:ascii="Consolas" w:hAnsi="Consolas"/>
          <w:color w:val="E5C07B"/>
          <w:sz w:val="18"/>
          <w:szCs w:val="18"/>
        </w:rPr>
        <w:t xml:space="preserve"> View(nn.Module)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348A821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size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40AEB3B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56B6C2"/>
          <w:sz w:val="18"/>
          <w:szCs w:val="18"/>
        </w:rPr>
        <w:t>super</w:t>
      </w:r>
      <w:r>
        <w:rPr>
          <w:rFonts w:ascii="Consolas" w:hAnsi="Consolas"/>
          <w:color w:val="ABB2BF"/>
          <w:sz w:val="18"/>
          <w:szCs w:val="18"/>
        </w:rPr>
        <w:t xml:space="preserve">(View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.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)</w:t>
      </w:r>
    </w:p>
    <w:p w14:paraId="0930F56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siz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size</w:t>
      </w:r>
    </w:p>
    <w:p w14:paraId="36444C2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52A9A8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forward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tensor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7E76505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tensor.view(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size)</w:t>
      </w:r>
    </w:p>
    <w:p w14:paraId="1BF598E4" w14:textId="77777777" w:rsidR="00576375" w:rsidRDefault="00576375" w:rsidP="0057637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37F7109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class</w:t>
      </w:r>
      <w:r>
        <w:rPr>
          <w:rFonts w:ascii="Consolas" w:hAnsi="Consolas"/>
          <w:color w:val="E5C07B"/>
          <w:sz w:val="18"/>
          <w:szCs w:val="18"/>
        </w:rPr>
        <w:t xml:space="preserve"> BetaVAE_H(nn.Module)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1F97366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70FCBB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z_dim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0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nc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3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0406F65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56B6C2"/>
          <w:sz w:val="18"/>
          <w:szCs w:val="18"/>
        </w:rPr>
        <w:t>super</w:t>
      </w:r>
      <w:r>
        <w:rPr>
          <w:rFonts w:ascii="Consolas" w:hAnsi="Consolas"/>
          <w:color w:val="ABB2BF"/>
          <w:sz w:val="18"/>
          <w:szCs w:val="18"/>
        </w:rPr>
        <w:t xml:space="preserve">(BetaVAE_H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.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)</w:t>
      </w:r>
    </w:p>
    <w:p w14:paraId="1A25065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z_di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z_dim</w:t>
      </w:r>
    </w:p>
    <w:p w14:paraId="19708A2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nc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c</w:t>
      </w:r>
    </w:p>
    <w:p w14:paraId="0D6FBDA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encod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n.Sequential(</w:t>
      </w:r>
    </w:p>
    <w:p w14:paraId="12CB62D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nn.Conv2d(nc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32, 32</w:t>
      </w:r>
    </w:p>
    <w:p w14:paraId="1F9BD4A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38390E5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16, 16</w:t>
      </w:r>
    </w:p>
    <w:p w14:paraId="7FE8D28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21E0C56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8,  8</w:t>
      </w:r>
    </w:p>
    <w:p w14:paraId="4702DEB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5426A61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4,  4</w:t>
      </w:r>
    </w:p>
    <w:p w14:paraId="69BF70A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70510FB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    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256,  1,  1</w:t>
      </w:r>
    </w:p>
    <w:p w14:paraId="70D45B3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1DBBF2F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View((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),    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256</w:t>
      </w:r>
    </w:p>
    <w:p w14:paraId="4E64F18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Linear(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>, z_dim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),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z_dim*2</w:t>
      </w:r>
    </w:p>
    <w:p w14:paraId="1192B54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)</w:t>
      </w:r>
    </w:p>
    <w:p w14:paraId="4441AB4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decod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nn.Sequential(</w:t>
      </w:r>
    </w:p>
    <w:p w14:paraId="2654A30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nn.Linear(z_dim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),  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256</w:t>
      </w:r>
    </w:p>
    <w:p w14:paraId="17FE198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View((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),       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B, 256,  1,  1</w:t>
      </w:r>
    </w:p>
    <w:p w14:paraId="0A264AC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7A0F7BF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256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>),      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4,  4</w:t>
      </w:r>
    </w:p>
    <w:p w14:paraId="3F14DF5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1EC8260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i/>
          <w:iCs/>
          <w:color w:val="5C6370"/>
          <w:sz w:val="18"/>
          <w:szCs w:val="18"/>
        </w:rPr>
        <w:t># B,  64,  8,  8</w:t>
      </w:r>
    </w:p>
    <w:p w14:paraId="7F67C13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4A6B6F2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6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16, 16</w:t>
      </w:r>
    </w:p>
    <w:p w14:paraId="1694433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50E2C40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i/>
          <w:iCs/>
          <w:color w:val="5C6370"/>
          <w:sz w:val="18"/>
          <w:szCs w:val="18"/>
        </w:rPr>
        <w:t># B,  32, 32, 32</w:t>
      </w:r>
    </w:p>
    <w:p w14:paraId="268846B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ReLU(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,</w:t>
      </w:r>
    </w:p>
    <w:p w14:paraId="550CECE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nn.ConvTranspose2d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 xml:space="preserve">, nc, </w:t>
      </w:r>
      <w:r>
        <w:rPr>
          <w:rFonts w:ascii="Consolas" w:hAnsi="Consolas"/>
          <w:color w:val="D19A66"/>
          <w:sz w:val="18"/>
          <w:szCs w:val="18"/>
        </w:rPr>
        <w:t>4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,  </w:t>
      </w:r>
      <w:r>
        <w:rPr>
          <w:rFonts w:ascii="Consolas" w:hAnsi="Consolas"/>
          <w:i/>
          <w:iCs/>
          <w:color w:val="5C6370"/>
          <w:sz w:val="18"/>
          <w:szCs w:val="18"/>
        </w:rPr>
        <w:t># B, nc, 64, 64</w:t>
      </w:r>
    </w:p>
    <w:p w14:paraId="6BEA779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)</w:t>
      </w:r>
    </w:p>
    <w:p w14:paraId="1CFAFC3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3AA25A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weight_init()</w:t>
      </w:r>
    </w:p>
    <w:p w14:paraId="1172DAC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E3EA6E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weight_ini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4494E93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block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modules:</w:t>
      </w:r>
    </w:p>
    <w:p w14:paraId="1FC4D1C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m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modules[block]:</w:t>
      </w:r>
    </w:p>
    <w:p w14:paraId="5CAFB7F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    kaiming_init(m)</w:t>
      </w:r>
    </w:p>
    <w:p w14:paraId="5C31A3A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75FE92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forward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x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57F57F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lastRenderedPageBreak/>
        <w:t xml:space="preserve">        distribution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encode(x)</w:t>
      </w:r>
    </w:p>
    <w:p w14:paraId="715DF1B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mu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: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z_dim]</w:t>
      </w:r>
    </w:p>
    <w:p w14:paraId="3C0E337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logva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z_dim:]</w:t>
      </w:r>
    </w:p>
    <w:p w14:paraId="07DA767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z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parametrize(mu, logvar)</w:t>
      </w:r>
    </w:p>
    <w:p w14:paraId="62FF793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x_recon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decode(z)</w:t>
      </w:r>
    </w:p>
    <w:p w14:paraId="7DD9FF7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F2AFCF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x_recon, mu, logvar</w:t>
      </w:r>
    </w:p>
    <w:p w14:paraId="1F38073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379C79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_encod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x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1EB847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encoder(x)</w:t>
      </w:r>
    </w:p>
    <w:p w14:paraId="3345861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D354D4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_decod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z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50E1CC5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decoder(z)</w:t>
      </w:r>
    </w:p>
    <w:p w14:paraId="01683C7C" w14:textId="77777777" w:rsidR="00576375" w:rsidRDefault="00576375" w:rsidP="0057637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16E51A9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kaiming_ini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m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6E39FFE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Linear, nn.Conv2d)):</w:t>
      </w:r>
    </w:p>
    <w:p w14:paraId="421A24B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init.kaiming_normal(m.weight)</w:t>
      </w:r>
    </w:p>
    <w:p w14:paraId="7FFFEED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187A0D2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fill_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D56D48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el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BatchNorm1d, nn.BatchNorm2d)):</w:t>
      </w:r>
    </w:p>
    <w:p w14:paraId="2725011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m.weight.data.fill_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1A776F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208CCB7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fill_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4672C63" w14:textId="77777777" w:rsidR="00576375" w:rsidRDefault="00576375" w:rsidP="0057637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151EB1B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normal_ini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m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mean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std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5594E54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Linear, nn.Conv2d)):</w:t>
      </w:r>
    </w:p>
    <w:p w14:paraId="4C2D34F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m.weight.data.normal_(mean, std)</w:t>
      </w:r>
    </w:p>
    <w:p w14:paraId="7D5646A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.data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71E0EA0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zero_()</w:t>
      </w:r>
    </w:p>
    <w:p w14:paraId="5C7EF07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eli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isinstance</w:t>
      </w:r>
      <w:r>
        <w:rPr>
          <w:rFonts w:ascii="Consolas" w:hAnsi="Consolas"/>
          <w:color w:val="ABB2BF"/>
          <w:sz w:val="18"/>
          <w:szCs w:val="18"/>
        </w:rPr>
        <w:t>(m, (nn.BatchNorm2d, nn.BatchNorm1d)):</w:t>
      </w:r>
    </w:p>
    <w:p w14:paraId="0CDC3B6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m.weight.data.fill_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7DEE7E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m.bias.data </w:t>
      </w:r>
      <w:r>
        <w:rPr>
          <w:rFonts w:ascii="Consolas" w:hAnsi="Consolas"/>
          <w:color w:val="C678DD"/>
          <w:sz w:val="18"/>
          <w:szCs w:val="18"/>
        </w:rPr>
        <w:t>is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not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None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3D72954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    m.bias.data.zero_()</w:t>
      </w:r>
    </w:p>
    <w:p w14:paraId="6FD6A0D5" w14:textId="77777777" w:rsidR="00576375" w:rsidRDefault="00576375" w:rsidP="00576375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br/>
      </w:r>
    </w:p>
    <w:p w14:paraId="17E500D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class</w:t>
      </w:r>
      <w:r>
        <w:rPr>
          <w:rFonts w:ascii="Consolas" w:hAnsi="Consolas"/>
          <w:color w:val="E5C07B"/>
          <w:sz w:val="18"/>
          <w:szCs w:val="18"/>
        </w:rPr>
        <w:t xml:space="preserve"> PIDControl()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475F174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__init__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exp_KL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260D7F8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exp_KL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exp_KL</w:t>
      </w:r>
    </w:p>
    <w:p w14:paraId="6EE1108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I_k1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tensor(</w:t>
      </w:r>
      <w:r>
        <w:rPr>
          <w:rFonts w:ascii="Consolas" w:hAnsi="Consolas"/>
          <w:color w:val="D19A66"/>
          <w:sz w:val="18"/>
          <w:szCs w:val="18"/>
        </w:rPr>
        <w:t>0.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requires_grad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False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4B43689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W_k1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tensor(</w:t>
      </w:r>
      <w:r>
        <w:rPr>
          <w:rFonts w:ascii="Consolas" w:hAnsi="Consolas"/>
          <w:color w:val="D19A66"/>
          <w:sz w:val="18"/>
          <w:szCs w:val="18"/>
        </w:rPr>
        <w:t>0.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requires_grad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False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40FBA5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A6BE3B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_Kp_fun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Err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scal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380B83C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(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torch.exp(scale 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 xml:space="preserve"> Err))</w:t>
      </w:r>
    </w:p>
    <w:p w14:paraId="2CCB27C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8C2103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def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61AFEF"/>
          <w:sz w:val="18"/>
          <w:szCs w:val="18"/>
        </w:rPr>
        <w:t>pid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KL_loss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Kp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0.01</w:t>
      </w:r>
      <w:r>
        <w:rPr>
          <w:rFonts w:ascii="Consolas" w:hAnsi="Consolas"/>
          <w:color w:val="ABB2BF"/>
          <w:sz w:val="18"/>
          <w:szCs w:val="18"/>
        </w:rPr>
        <w:t>,</w:t>
      </w:r>
      <w:r>
        <w:rPr>
          <w:rFonts w:ascii="Consolas" w:hAnsi="Consolas"/>
          <w:color w:val="D19A66"/>
          <w:sz w:val="18"/>
          <w:szCs w:val="18"/>
        </w:rPr>
        <w:t xml:space="preserve"> Ki</w:t>
      </w:r>
      <w:r>
        <w:rPr>
          <w:rFonts w:ascii="Consolas" w:hAnsi="Consolas"/>
          <w:color w:val="C678DD"/>
          <w:sz w:val="18"/>
          <w:szCs w:val="18"/>
        </w:rPr>
        <w:t>=-</w:t>
      </w:r>
      <w:r>
        <w:rPr>
          <w:rFonts w:ascii="Consolas" w:hAnsi="Consolas"/>
          <w:color w:val="D19A66"/>
          <w:sz w:val="18"/>
          <w:szCs w:val="18"/>
        </w:rPr>
        <w:t>0.0001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17F5627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error_k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exp_KL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ABB2BF"/>
          <w:sz w:val="18"/>
          <w:szCs w:val="18"/>
        </w:rPr>
        <w:t xml:space="preserve"> KL_loss.detach()</w:t>
      </w:r>
    </w:p>
    <w:p w14:paraId="3BCFC14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Pk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Kp 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_Kp_fun(error_k)</w:t>
      </w:r>
    </w:p>
    <w:p w14:paraId="2C35B9C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Ik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 xml:space="preserve">.I_k1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Ki 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 xml:space="preserve"> error_k</w:t>
      </w:r>
    </w:p>
    <w:p w14:paraId="2424AEA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E4C3E3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Clip Ik to avoid exploding values</w:t>
      </w:r>
    </w:p>
    <w:p w14:paraId="3DFAA04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Ik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clamp(Ik, </w:t>
      </w:r>
      <w:r>
        <w:rPr>
          <w:rFonts w:ascii="Consolas" w:hAnsi="Consolas"/>
          <w:color w:val="D19A66"/>
          <w:sz w:val="18"/>
          <w:szCs w:val="18"/>
        </w:rPr>
        <w:t>0.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2E3089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ACDC2C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Wk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Pk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Ik</w:t>
      </w:r>
    </w:p>
    <w:p w14:paraId="72B5328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Clip Wk to [0, 1]</w:t>
      </w:r>
    </w:p>
    <w:p w14:paraId="2C60BC7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Wk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clamp(Wk, </w:t>
      </w:r>
      <w:r>
        <w:rPr>
          <w:rFonts w:ascii="Consolas" w:hAnsi="Consolas"/>
          <w:color w:val="D19A66"/>
          <w:sz w:val="18"/>
          <w:szCs w:val="18"/>
        </w:rPr>
        <w:t>0.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62ADD1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570E6F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Update state variables</w:t>
      </w:r>
    </w:p>
    <w:p w14:paraId="575883B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I_k1.copy_(Ik)</w:t>
      </w:r>
    </w:p>
    <w:p w14:paraId="79C2E1D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E06C75"/>
          <w:sz w:val="18"/>
          <w:szCs w:val="18"/>
        </w:rPr>
        <w:t>self</w:t>
      </w:r>
      <w:r>
        <w:rPr>
          <w:rFonts w:ascii="Consolas" w:hAnsi="Consolas"/>
          <w:color w:val="ABB2BF"/>
          <w:sz w:val="18"/>
          <w:szCs w:val="18"/>
        </w:rPr>
        <w:t>.W_k1.copy_(Wk)</w:t>
      </w:r>
    </w:p>
    <w:p w14:paraId="445F02C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BFB122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return</w:t>
      </w:r>
      <w:r>
        <w:rPr>
          <w:rFonts w:ascii="Consolas" w:hAnsi="Consolas"/>
          <w:color w:val="ABB2BF"/>
          <w:sz w:val="18"/>
          <w:szCs w:val="18"/>
        </w:rPr>
        <w:t xml:space="preserve"> Wk</w:t>
      </w:r>
    </w:p>
    <w:p w14:paraId="39F4CF1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FB98C8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Initialize BetaVAE_H and PIDControl</w:t>
      </w:r>
    </w:p>
    <w:p w14:paraId="0C511BD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z_di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0</w:t>
      </w:r>
    </w:p>
    <w:p w14:paraId="1EA4F5A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nc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</w:p>
    <w:p w14:paraId="39718BA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beta_vae_h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VAE_H(</w:t>
      </w:r>
      <w:r>
        <w:rPr>
          <w:rFonts w:ascii="Consolas" w:hAnsi="Consolas"/>
          <w:color w:val="D19A66"/>
          <w:sz w:val="18"/>
          <w:szCs w:val="18"/>
        </w:rPr>
        <w:t>z_dim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z_dim, </w:t>
      </w:r>
      <w:r>
        <w:rPr>
          <w:rFonts w:ascii="Consolas" w:hAnsi="Consolas"/>
          <w:color w:val="D19A66"/>
          <w:sz w:val="18"/>
          <w:szCs w:val="18"/>
        </w:rPr>
        <w:t>nc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nc)</w:t>
      </w:r>
    </w:p>
    <w:p w14:paraId="5408043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pid_controll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PIDControl(</w:t>
      </w:r>
      <w:r>
        <w:rPr>
          <w:rFonts w:ascii="Consolas" w:hAnsi="Consolas"/>
          <w:color w:val="D19A66"/>
          <w:sz w:val="18"/>
          <w:szCs w:val="18"/>
        </w:rPr>
        <w:t>exp_KL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8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295F3A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DB0AF9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Optimizer and scheduler</w:t>
      </w:r>
    </w:p>
    <w:p w14:paraId="5E4E46D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optimiz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optim.Adam(beta_vae_h.parameters(), </w:t>
      </w:r>
      <w:r>
        <w:rPr>
          <w:rFonts w:ascii="Consolas" w:hAnsi="Consolas"/>
          <w:color w:val="D19A66"/>
          <w:sz w:val="18"/>
          <w:szCs w:val="18"/>
        </w:rPr>
        <w:t>lr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0.000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betas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0.9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0.99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7BFFBAE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schedule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duceLROnPlateau(optimizer, </w:t>
      </w:r>
      <w:r>
        <w:rPr>
          <w:rFonts w:ascii="Consolas" w:hAnsi="Consolas"/>
          <w:color w:val="D19A66"/>
          <w:sz w:val="18"/>
          <w:szCs w:val="18"/>
        </w:rPr>
        <w:t>mod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min'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factor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0.5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patienc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3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verbos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1CB14CB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8D8CF7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Training loop</w:t>
      </w:r>
    </w:p>
    <w:p w14:paraId="109AD60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total_loss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1F128CD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reconstruction_loss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25B0C41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kl_divergence_lis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096010A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56BD67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epoch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0</w:t>
      </w:r>
    </w:p>
    <w:p w14:paraId="55109B5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923D38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epoch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epochs):</w:t>
      </w:r>
    </w:p>
    <w:p w14:paraId="6E7614F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beta_vae_h.train()</w:t>
      </w:r>
    </w:p>
    <w:p w14:paraId="430E3EF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49336D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total_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.0</w:t>
      </w:r>
    </w:p>
    <w:p w14:paraId="6EACBD0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total_batche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</w:t>
      </w:r>
    </w:p>
    <w:p w14:paraId="73DBF82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reconstruction_loss_su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.0</w:t>
      </w:r>
    </w:p>
    <w:p w14:paraId="58CCB954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kl_divergence_sum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.0</w:t>
      </w:r>
    </w:p>
    <w:p w14:paraId="40EEA36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DFFA91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data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train_loader:</w:t>
      </w:r>
    </w:p>
    <w:p w14:paraId="7406CF2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input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ata</w:t>
      </w:r>
    </w:p>
    <w:p w14:paraId="4446691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C3B0B8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optimizer.zero_grad()</w:t>
      </w:r>
    </w:p>
    <w:p w14:paraId="6036D26C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2336DE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_batch, mu, logva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_vae_h(inputs)</w:t>
      </w:r>
    </w:p>
    <w:p w14:paraId="7A0BE34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51AE2A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_batch_sigmoid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rch.sigmoid(recon_batch)</w:t>
      </w:r>
    </w:p>
    <w:p w14:paraId="6375DBA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B77D42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struction_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F.mse_loss(recon_batch, inputs, </w:t>
      </w:r>
      <w:r>
        <w:rPr>
          <w:rFonts w:ascii="Consolas" w:hAnsi="Consolas"/>
          <w:color w:val="D19A66"/>
          <w:sz w:val="18"/>
          <w:szCs w:val="18"/>
        </w:rPr>
        <w:t>reduction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sum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7F13CBF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kl_divergenc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D19A66"/>
          <w:sz w:val="18"/>
          <w:szCs w:val="18"/>
        </w:rPr>
        <w:t>0.5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 xml:space="preserve"> torch.sum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logvar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ABB2BF"/>
          <w:sz w:val="18"/>
          <w:szCs w:val="18"/>
        </w:rPr>
        <w:t xml:space="preserve"> mu.pow(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) </w:t>
      </w:r>
      <w:r>
        <w:rPr>
          <w:rFonts w:ascii="Consolas" w:hAnsi="Consolas"/>
          <w:color w:val="C678DD"/>
          <w:sz w:val="18"/>
          <w:szCs w:val="18"/>
        </w:rPr>
        <w:t>-</w:t>
      </w:r>
      <w:r>
        <w:rPr>
          <w:rFonts w:ascii="Consolas" w:hAnsi="Consolas"/>
          <w:color w:val="ABB2BF"/>
          <w:sz w:val="18"/>
          <w:szCs w:val="18"/>
        </w:rPr>
        <w:t xml:space="preserve"> logvar.exp())</w:t>
      </w:r>
    </w:p>
    <w:p w14:paraId="35859C9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batch_siz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inputs.size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61D584C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struction_loss </w:t>
      </w:r>
      <w:r>
        <w:rPr>
          <w:rFonts w:ascii="Consolas" w:hAnsi="Consolas"/>
          <w:color w:val="C678DD"/>
          <w:sz w:val="18"/>
          <w:szCs w:val="18"/>
        </w:rPr>
        <w:t>/=</w:t>
      </w:r>
      <w:r>
        <w:rPr>
          <w:rFonts w:ascii="Consolas" w:hAnsi="Consolas"/>
          <w:color w:val="ABB2BF"/>
          <w:sz w:val="18"/>
          <w:szCs w:val="18"/>
        </w:rPr>
        <w:t xml:space="preserve"> batch_size</w:t>
      </w:r>
    </w:p>
    <w:p w14:paraId="5754A9E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kl_divergence </w:t>
      </w:r>
      <w:r>
        <w:rPr>
          <w:rFonts w:ascii="Consolas" w:hAnsi="Consolas"/>
          <w:color w:val="C678DD"/>
          <w:sz w:val="18"/>
          <w:szCs w:val="18"/>
        </w:rPr>
        <w:t>/=</w:t>
      </w:r>
      <w:r>
        <w:rPr>
          <w:rFonts w:ascii="Consolas" w:hAnsi="Consolas"/>
          <w:color w:val="ABB2BF"/>
          <w:sz w:val="18"/>
          <w:szCs w:val="18"/>
        </w:rPr>
        <w:t xml:space="preserve"> batch_size</w:t>
      </w:r>
    </w:p>
    <w:p w14:paraId="6606DF4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0B18BC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i/>
          <w:iCs/>
          <w:color w:val="5C6370"/>
          <w:sz w:val="18"/>
          <w:szCs w:val="18"/>
        </w:rPr>
        <w:t># Use PID controller to calculate weight for KL loss</w:t>
      </w:r>
    </w:p>
    <w:p w14:paraId="264B2B7B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pid_weigh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pid_controller.pid(</w:t>
      </w:r>
      <w:r>
        <w:rPr>
          <w:rFonts w:ascii="Consolas" w:hAnsi="Consolas"/>
          <w:color w:val="D19A66"/>
          <w:sz w:val="18"/>
          <w:szCs w:val="18"/>
        </w:rPr>
        <w:t>KL_loss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kl_divergence)</w:t>
      </w:r>
    </w:p>
    <w:p w14:paraId="2CCFC249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95D31A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construction_loss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pid_weight </w:t>
      </w:r>
      <w:r>
        <w:rPr>
          <w:rFonts w:ascii="Consolas" w:hAnsi="Consolas"/>
          <w:color w:val="C678DD"/>
          <w:sz w:val="18"/>
          <w:szCs w:val="18"/>
        </w:rPr>
        <w:t>*</w:t>
      </w:r>
      <w:r>
        <w:rPr>
          <w:rFonts w:ascii="Consolas" w:hAnsi="Consolas"/>
          <w:color w:val="ABB2BF"/>
          <w:sz w:val="18"/>
          <w:szCs w:val="18"/>
        </w:rPr>
        <w:t xml:space="preserve"> kl_divergence</w:t>
      </w:r>
    </w:p>
    <w:p w14:paraId="4745AF6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767BC71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torch.nn.utils.clip_grad_norm_(beta_vae_h.parameters(), </w:t>
      </w:r>
      <w:r>
        <w:rPr>
          <w:rFonts w:ascii="Consolas" w:hAnsi="Consolas"/>
          <w:color w:val="D19A66"/>
          <w:sz w:val="18"/>
          <w:szCs w:val="18"/>
        </w:rPr>
        <w:t>max_norm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5.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41B51EB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loss.backward()</w:t>
      </w:r>
    </w:p>
    <w:p w14:paraId="5C67CF8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592779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optimizer.step()</w:t>
      </w:r>
    </w:p>
    <w:p w14:paraId="2F01CE9E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3604E2D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lastRenderedPageBreak/>
        <w:t xml:space="preserve">        total_loss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loss.item()</w:t>
      </w:r>
    </w:p>
    <w:p w14:paraId="50A3F8D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total_batches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</w:p>
    <w:p w14:paraId="3D8DA6D2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reconstruction_loss_sum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reconstruction_loss.item()</w:t>
      </w:r>
    </w:p>
    <w:p w14:paraId="7E459CE7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kl_divergence_sum </w:t>
      </w:r>
      <w:r>
        <w:rPr>
          <w:rFonts w:ascii="Consolas" w:hAnsi="Consolas"/>
          <w:color w:val="C678DD"/>
          <w:sz w:val="18"/>
          <w:szCs w:val="18"/>
        </w:rPr>
        <w:t>+=</w:t>
      </w:r>
      <w:r>
        <w:rPr>
          <w:rFonts w:ascii="Consolas" w:hAnsi="Consolas"/>
          <w:color w:val="ABB2BF"/>
          <w:sz w:val="18"/>
          <w:szCs w:val="18"/>
        </w:rPr>
        <w:t xml:space="preserve"> kl_divergence.item()</w:t>
      </w:r>
    </w:p>
    <w:p w14:paraId="4FA14938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982DA8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average_los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total_loss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total_batches</w:t>
      </w:r>
    </w:p>
    <w:p w14:paraId="2C078B66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total_loss_list.append(average_loss)</w:t>
      </w:r>
    </w:p>
    <w:p w14:paraId="387B8DD0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reconstruction_loss_list.append(reconstruction_loss_sum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total_batches)</w:t>
      </w:r>
    </w:p>
    <w:p w14:paraId="76FC4285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kl_divergence_list.append(kl_divergence_sum </w:t>
      </w:r>
      <w:r>
        <w:rPr>
          <w:rFonts w:ascii="Consolas" w:hAnsi="Consolas"/>
          <w:color w:val="C678DD"/>
          <w:sz w:val="18"/>
          <w:szCs w:val="18"/>
        </w:rPr>
        <w:t>/</w:t>
      </w:r>
      <w:r>
        <w:rPr>
          <w:rFonts w:ascii="Consolas" w:hAnsi="Consolas"/>
          <w:color w:val="ABB2BF"/>
          <w:sz w:val="18"/>
          <w:szCs w:val="18"/>
        </w:rPr>
        <w:t xml:space="preserve"> total_batches)</w:t>
      </w:r>
    </w:p>
    <w:p w14:paraId="4690DFFA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EED56CF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56B6C2"/>
          <w:sz w:val="18"/>
          <w:szCs w:val="18"/>
        </w:rPr>
        <w:t>print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98C379"/>
          <w:sz w:val="18"/>
          <w:szCs w:val="18"/>
        </w:rPr>
        <w:t xml:space="preserve">"Epoch </w:t>
      </w:r>
      <w:r>
        <w:rPr>
          <w:rFonts w:ascii="Consolas" w:hAnsi="Consolas"/>
          <w:color w:val="D19A66"/>
          <w:sz w:val="18"/>
          <w:szCs w:val="18"/>
        </w:rPr>
        <w:t>{}</w:t>
      </w:r>
      <w:r>
        <w:rPr>
          <w:rFonts w:ascii="Consolas" w:hAnsi="Consolas"/>
          <w:color w:val="98C379"/>
          <w:sz w:val="18"/>
          <w:szCs w:val="18"/>
        </w:rPr>
        <w:t xml:space="preserve">, Average Loss: </w:t>
      </w:r>
      <w:r>
        <w:rPr>
          <w:rFonts w:ascii="Consolas" w:hAnsi="Consolas"/>
          <w:color w:val="D19A66"/>
          <w:sz w:val="18"/>
          <w:szCs w:val="18"/>
        </w:rPr>
        <w:t>{:.4f}</w:t>
      </w:r>
      <w:r>
        <w:rPr>
          <w:rFonts w:ascii="Consolas" w:hAnsi="Consolas"/>
          <w:color w:val="98C379"/>
          <w:sz w:val="18"/>
          <w:szCs w:val="18"/>
        </w:rPr>
        <w:t>"</w:t>
      </w:r>
      <w:r>
        <w:rPr>
          <w:rFonts w:ascii="Consolas" w:hAnsi="Consolas"/>
          <w:color w:val="ABB2BF"/>
          <w:sz w:val="18"/>
          <w:szCs w:val="18"/>
        </w:rPr>
        <w:t xml:space="preserve">.format(epoch </w:t>
      </w:r>
      <w:r>
        <w:rPr>
          <w:rFonts w:ascii="Consolas" w:hAnsi="Consolas"/>
          <w:color w:val="C678DD"/>
          <w:sz w:val="18"/>
          <w:szCs w:val="18"/>
        </w:rPr>
        <w:t>+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>, average_loss))</w:t>
      </w:r>
    </w:p>
    <w:p w14:paraId="322806A3" w14:textId="77777777" w:rsidR="00576375" w:rsidRDefault="00576375" w:rsidP="00576375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6FB49F6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1, Average Loss: 82.3154</w:t>
      </w:r>
    </w:p>
    <w:p w14:paraId="11511E17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2, Average Loss: 50.7436</w:t>
      </w:r>
    </w:p>
    <w:p w14:paraId="6FFC02EA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3, Average Loss: 45.4869</w:t>
      </w:r>
    </w:p>
    <w:p w14:paraId="3208AB71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4, Average Loss: 41.3211</w:t>
      </w:r>
    </w:p>
    <w:p w14:paraId="11A5DF34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5, Average Loss: 38.8495</w:t>
      </w:r>
    </w:p>
    <w:p w14:paraId="23707681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6, Average Loss: 37.2166</w:t>
      </w:r>
    </w:p>
    <w:p w14:paraId="2C7EF793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7, Average Loss: 36.0839</w:t>
      </w:r>
    </w:p>
    <w:p w14:paraId="1DEC8B89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8, Average Loss: 35.1412</w:t>
      </w:r>
    </w:p>
    <w:p w14:paraId="16B1C50A" w14:textId="77777777" w:rsidR="00007BE7" w:rsidRDefault="00007BE7" w:rsidP="00007BE7">
      <w:pPr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Epoch 9, Average Loss: 34.5272</w:t>
      </w:r>
    </w:p>
    <w:p w14:paraId="5F28B9BE" w14:textId="3CE0C1F0" w:rsidR="00007BE7" w:rsidRDefault="00007BE7" w:rsidP="00007BE7">
      <w:pPr>
        <w:pStyle w:val="ListParagraph"/>
        <w:numPr>
          <w:ilvl w:val="0"/>
          <w:numId w:val="0"/>
        </w:numPr>
        <w:bidi w:val="0"/>
        <w:ind w:left="720"/>
      </w:pPr>
      <w:r>
        <w:rPr>
          <w:rFonts w:ascii="Consolas" w:hAnsi="Consolas"/>
          <w:color w:val="ABB2BF"/>
          <w:sz w:val="18"/>
          <w:szCs w:val="18"/>
        </w:rPr>
        <w:t>Epoch 10, Average Loss: 33.8811</w:t>
      </w:r>
    </w:p>
    <w:p w14:paraId="20F62866" w14:textId="4C7C4756" w:rsidR="00576375" w:rsidRDefault="000228EF" w:rsidP="000228EF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>نمودار خطا:</w:t>
      </w:r>
    </w:p>
    <w:p w14:paraId="56C9895B" w14:textId="69B31A14" w:rsidR="00A80E21" w:rsidRDefault="00A80E21" w:rsidP="00A80E21">
      <w:pPr>
        <w:pStyle w:val="ListParagraph"/>
        <w:numPr>
          <w:ilvl w:val="0"/>
          <w:numId w:val="0"/>
        </w:numPr>
        <w:ind w:left="720"/>
      </w:pPr>
    </w:p>
    <w:p w14:paraId="5A64D7DE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matplotlib.pyplot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69BA40AE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import</w:t>
      </w:r>
      <w:r>
        <w:rPr>
          <w:rFonts w:ascii="Consolas" w:hAnsi="Consolas"/>
          <w:color w:val="ABB2BF"/>
          <w:sz w:val="18"/>
          <w:szCs w:val="18"/>
        </w:rPr>
        <w:t xml:space="preserve"> torchvision.utils </w:t>
      </w:r>
      <w:r>
        <w:rPr>
          <w:rFonts w:ascii="Consolas" w:hAnsi="Consolas"/>
          <w:color w:val="C678DD"/>
          <w:sz w:val="18"/>
          <w:szCs w:val="18"/>
        </w:rPr>
        <w:t>as</w:t>
      </w:r>
      <w:r>
        <w:rPr>
          <w:rFonts w:ascii="Consolas" w:hAnsi="Consolas"/>
          <w:color w:val="ABB2BF"/>
          <w:sz w:val="18"/>
          <w:szCs w:val="18"/>
        </w:rPr>
        <w:t xml:space="preserve"> vutils</w:t>
      </w:r>
    </w:p>
    <w:p w14:paraId="295035AB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527AE87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Set the model to evaluation mode</w:t>
      </w:r>
    </w:p>
    <w:p w14:paraId="5E5F1681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beta_vae_h.eval()</w:t>
      </w:r>
    </w:p>
    <w:p w14:paraId="00EF4C2D" w14:textId="77777777" w:rsidR="00A80E21" w:rsidRDefault="00A80E21" w:rsidP="00A80E21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774A10BE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Pass the original image through the model to generate the reconstructed image</w:t>
      </w:r>
    </w:p>
    <w:p w14:paraId="6F714447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generated_image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67555BE4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C678DD"/>
          <w:sz w:val="18"/>
          <w:szCs w:val="18"/>
        </w:rPr>
        <w:t>with</w:t>
      </w:r>
      <w:r>
        <w:rPr>
          <w:rFonts w:ascii="Consolas" w:hAnsi="Consolas"/>
          <w:color w:val="ABB2BF"/>
          <w:sz w:val="18"/>
          <w:szCs w:val="18"/>
        </w:rPr>
        <w:t xml:space="preserve"> torch.no_grad():</w:t>
      </w:r>
    </w:p>
    <w:p w14:paraId="50B31CA8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cnt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50</w:t>
      </w:r>
    </w:p>
    <w:p w14:paraId="025F4947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data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train_loader:</w:t>
      </w:r>
    </w:p>
    <w:p w14:paraId="1C8AE005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</w:t>
      </w:r>
      <w:r>
        <w:rPr>
          <w:rFonts w:ascii="Consolas" w:hAnsi="Consolas"/>
          <w:color w:val="C678DD"/>
          <w:sz w:val="18"/>
          <w:szCs w:val="18"/>
        </w:rPr>
        <w:t>for</w:t>
      </w:r>
      <w:r>
        <w:rPr>
          <w:rFonts w:ascii="Consolas" w:hAnsi="Consolas"/>
          <w:color w:val="ABB2BF"/>
          <w:sz w:val="18"/>
          <w:szCs w:val="18"/>
        </w:rPr>
        <w:t xml:space="preserve"> i </w:t>
      </w:r>
      <w:r>
        <w:rPr>
          <w:rFonts w:ascii="Consolas" w:hAnsi="Consolas"/>
          <w:color w:val="C678DD"/>
          <w:sz w:val="18"/>
          <w:szCs w:val="18"/>
        </w:rPr>
        <w:t>in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56B6C2"/>
          <w:sz w:val="18"/>
          <w:szCs w:val="18"/>
        </w:rPr>
        <w:t>range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32</w:t>
      </w:r>
      <w:r>
        <w:rPr>
          <w:rFonts w:ascii="Consolas" w:hAnsi="Consolas"/>
          <w:color w:val="ABB2BF"/>
          <w:sz w:val="18"/>
          <w:szCs w:val="18"/>
        </w:rPr>
        <w:t>):</w:t>
      </w:r>
    </w:p>
    <w:p w14:paraId="16C0CE47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original_imag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ata[i]</w:t>
      </w:r>
    </w:p>
    <w:p w14:paraId="7DB63595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distributions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_vae_h._encode(original_image)</w:t>
      </w:r>
    </w:p>
    <w:p w14:paraId="52329362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mu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:beta_vae_h.z_dim]</w:t>
      </w:r>
    </w:p>
    <w:p w14:paraId="794CF2FC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logvar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distributions[:, beta_vae_h.z_dim:]</w:t>
      </w:r>
    </w:p>
    <w:p w14:paraId="1812AC54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z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reparametrize(mu, logvar)</w:t>
      </w:r>
    </w:p>
    <w:p w14:paraId="1F69D2E2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generated_image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beta_vae_h._decode(z)</w:t>
      </w:r>
    </w:p>
    <w:p w14:paraId="39CBDCB4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        generated_images.append(generated_image.squeeze(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5CDEAC7F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cnt </w:t>
      </w:r>
      <w:r>
        <w:rPr>
          <w:rFonts w:ascii="Consolas" w:hAnsi="Consolas"/>
          <w:color w:val="C678DD"/>
          <w:sz w:val="18"/>
          <w:szCs w:val="18"/>
        </w:rPr>
        <w:t>-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1</w:t>
      </w:r>
    </w:p>
    <w:p w14:paraId="658C6C6F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cnt </w:t>
      </w:r>
      <w:r>
        <w:rPr>
          <w:rFonts w:ascii="Consolas" w:hAnsi="Consolas"/>
          <w:color w:val="C678DD"/>
          <w:sz w:val="18"/>
          <w:szCs w:val="18"/>
        </w:rPr>
        <w:t>&lt;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5728D888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</w:t>
      </w:r>
      <w:r>
        <w:rPr>
          <w:rFonts w:ascii="Consolas" w:hAnsi="Consolas"/>
          <w:color w:val="C678DD"/>
          <w:sz w:val="18"/>
          <w:szCs w:val="18"/>
        </w:rPr>
        <w:t>break</w:t>
      </w:r>
    </w:p>
    <w:p w14:paraId="5507BD0F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</w:t>
      </w:r>
      <w:r>
        <w:rPr>
          <w:rFonts w:ascii="Consolas" w:hAnsi="Consolas"/>
          <w:color w:val="C678DD"/>
          <w:sz w:val="18"/>
          <w:szCs w:val="18"/>
        </w:rPr>
        <w:t>if</w:t>
      </w:r>
      <w:r>
        <w:rPr>
          <w:rFonts w:ascii="Consolas" w:hAnsi="Consolas"/>
          <w:color w:val="ABB2BF"/>
          <w:sz w:val="18"/>
          <w:szCs w:val="18"/>
        </w:rPr>
        <w:t xml:space="preserve"> cnt </w:t>
      </w:r>
      <w:r>
        <w:rPr>
          <w:rFonts w:ascii="Consolas" w:hAnsi="Consolas"/>
          <w:color w:val="C678DD"/>
          <w:sz w:val="18"/>
          <w:szCs w:val="18"/>
        </w:rPr>
        <w:t>&lt;=</w:t>
      </w:r>
      <w:r>
        <w:rPr>
          <w:rFonts w:ascii="Consolas" w:hAnsi="Consolas"/>
          <w:color w:val="ABB2BF"/>
          <w:sz w:val="18"/>
          <w:szCs w:val="18"/>
        </w:rPr>
        <w:t xml:space="preserve"> 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>:</w:t>
      </w:r>
    </w:p>
    <w:p w14:paraId="24ECD89E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          </w:t>
      </w:r>
      <w:r>
        <w:rPr>
          <w:rFonts w:ascii="Consolas" w:hAnsi="Consolas"/>
          <w:color w:val="C678DD"/>
          <w:sz w:val="18"/>
          <w:szCs w:val="18"/>
        </w:rPr>
        <w:t>break</w:t>
      </w:r>
    </w:p>
    <w:p w14:paraId="2D3EFC04" w14:textId="77777777" w:rsidR="00A80E21" w:rsidRDefault="00A80E21" w:rsidP="00A80E21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6456FE64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i/>
          <w:iCs/>
          <w:color w:val="5C6370"/>
          <w:sz w:val="18"/>
          <w:szCs w:val="18"/>
        </w:rPr>
        <w:t># Generated image</w:t>
      </w:r>
    </w:p>
    <w:p w14:paraId="786A3377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figure(</w:t>
      </w:r>
      <w:r>
        <w:rPr>
          <w:rFonts w:ascii="Consolas" w:hAnsi="Consolas"/>
          <w:color w:val="D19A66"/>
          <w:sz w:val="18"/>
          <w:szCs w:val="18"/>
        </w:rPr>
        <w:t>figsiz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>(</w:t>
      </w:r>
      <w:r>
        <w:rPr>
          <w:rFonts w:ascii="Consolas" w:hAnsi="Consolas"/>
          <w:color w:val="D19A66"/>
          <w:sz w:val="18"/>
          <w:szCs w:val="18"/>
        </w:rPr>
        <w:t>1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6</w:t>
      </w:r>
      <w:r>
        <w:rPr>
          <w:rFonts w:ascii="Consolas" w:hAnsi="Consolas"/>
          <w:color w:val="ABB2BF"/>
          <w:sz w:val="18"/>
          <w:szCs w:val="18"/>
        </w:rPr>
        <w:t>))</w:t>
      </w:r>
    </w:p>
    <w:p w14:paraId="1D456713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 xml:space="preserve">grid 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ABB2BF"/>
          <w:sz w:val="18"/>
          <w:szCs w:val="18"/>
        </w:rPr>
        <w:t xml:space="preserve"> vutils.make_grid(generated_images, </w:t>
      </w:r>
      <w:r>
        <w:rPr>
          <w:rFonts w:ascii="Consolas" w:hAnsi="Consolas"/>
          <w:color w:val="D19A66"/>
          <w:sz w:val="18"/>
          <w:szCs w:val="18"/>
        </w:rPr>
        <w:t>nrow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0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normaliz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True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padding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5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pad_value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D19A66"/>
          <w:sz w:val="18"/>
          <w:szCs w:val="18"/>
        </w:rPr>
        <w:t>1.0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0A900DB6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imshow(grid.permute(</w:t>
      </w:r>
      <w:r>
        <w:rPr>
          <w:rFonts w:ascii="Consolas" w:hAnsi="Consolas"/>
          <w:color w:val="D19A66"/>
          <w:sz w:val="18"/>
          <w:szCs w:val="18"/>
        </w:rPr>
        <w:t>1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2</w:t>
      </w:r>
      <w:r>
        <w:rPr>
          <w:rFonts w:ascii="Consolas" w:hAnsi="Consolas"/>
          <w:color w:val="ABB2BF"/>
          <w:sz w:val="18"/>
          <w:szCs w:val="18"/>
        </w:rPr>
        <w:t xml:space="preserve">, </w:t>
      </w:r>
      <w:r>
        <w:rPr>
          <w:rFonts w:ascii="Consolas" w:hAnsi="Consolas"/>
          <w:color w:val="D19A66"/>
          <w:sz w:val="18"/>
          <w:szCs w:val="18"/>
        </w:rPr>
        <w:t>0</w:t>
      </w:r>
      <w:r>
        <w:rPr>
          <w:rFonts w:ascii="Consolas" w:hAnsi="Consolas"/>
          <w:color w:val="ABB2BF"/>
          <w:sz w:val="18"/>
          <w:szCs w:val="18"/>
        </w:rPr>
        <w:t xml:space="preserve">), </w:t>
      </w:r>
      <w:r>
        <w:rPr>
          <w:rFonts w:ascii="Consolas" w:hAnsi="Consolas"/>
          <w:color w:val="D19A66"/>
          <w:sz w:val="18"/>
          <w:szCs w:val="18"/>
        </w:rPr>
        <w:t>cmap</w:t>
      </w:r>
      <w:r>
        <w:rPr>
          <w:rFonts w:ascii="Consolas" w:hAnsi="Consolas"/>
          <w:color w:val="C678DD"/>
          <w:sz w:val="18"/>
          <w:szCs w:val="18"/>
        </w:rPr>
        <w:t>=</w:t>
      </w:r>
      <w:r>
        <w:rPr>
          <w:rFonts w:ascii="Consolas" w:hAnsi="Consolas"/>
          <w:color w:val="98C379"/>
          <w:sz w:val="18"/>
          <w:szCs w:val="18"/>
        </w:rPr>
        <w:t>'gray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536AAF5F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t>plt.axis(</w:t>
      </w:r>
      <w:r>
        <w:rPr>
          <w:rFonts w:ascii="Consolas" w:hAnsi="Consolas"/>
          <w:color w:val="98C379"/>
          <w:sz w:val="18"/>
          <w:szCs w:val="18"/>
        </w:rPr>
        <w:t>'off'</w:t>
      </w:r>
      <w:r>
        <w:rPr>
          <w:rFonts w:ascii="Consolas" w:hAnsi="Consolas"/>
          <w:color w:val="ABB2BF"/>
          <w:sz w:val="18"/>
          <w:szCs w:val="18"/>
        </w:rPr>
        <w:t>)</w:t>
      </w:r>
    </w:p>
    <w:p w14:paraId="3ED6A874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>
        <w:rPr>
          <w:rFonts w:ascii="Consolas" w:hAnsi="Consolas"/>
          <w:color w:val="ABB2BF"/>
          <w:sz w:val="18"/>
          <w:szCs w:val="18"/>
        </w:rPr>
        <w:lastRenderedPageBreak/>
        <w:t>plt.show()</w:t>
      </w:r>
    </w:p>
    <w:p w14:paraId="4C0934EB" w14:textId="77777777" w:rsidR="00A80E21" w:rsidRDefault="00A80E21" w:rsidP="00A80E21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6FC5380" w14:textId="27F7E7E0" w:rsidR="00A80E21" w:rsidRDefault="00A80E21" w:rsidP="00A80E21">
      <w:pPr>
        <w:pStyle w:val="ListParagraph"/>
        <w:numPr>
          <w:ilvl w:val="0"/>
          <w:numId w:val="0"/>
        </w:numPr>
        <w:ind w:left="720"/>
      </w:pPr>
      <w:r w:rsidRPr="00A80E21">
        <w:rPr>
          <w:noProof/>
          <w:rtl/>
        </w:rPr>
        <w:drawing>
          <wp:inline distT="0" distB="0" distL="0" distR="0" wp14:anchorId="17995277" wp14:editId="6F98EE84">
            <wp:extent cx="5567045" cy="2863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14E95" w14:textId="09FFA852" w:rsidR="000228EF" w:rsidRDefault="000228EF" w:rsidP="000228EF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 xml:space="preserve">معیار </w:t>
      </w:r>
      <w:r>
        <w:t>FID</w:t>
      </w:r>
    </w:p>
    <w:p w14:paraId="2FE8FF46" w14:textId="77777777" w:rsidR="000228EF" w:rsidRPr="00576375" w:rsidRDefault="000228EF" w:rsidP="000228EF">
      <w:pPr>
        <w:pStyle w:val="ListParagraph"/>
        <w:numPr>
          <w:ilvl w:val="0"/>
          <w:numId w:val="0"/>
        </w:numPr>
        <w:ind w:left="720"/>
      </w:pPr>
    </w:p>
    <w:p w14:paraId="76578F32" w14:textId="1B3693A9" w:rsidR="00F13E49" w:rsidRPr="0093652A" w:rsidRDefault="00F13E49" w:rsidP="00F13E49">
      <w:pPr>
        <w:pStyle w:val="Heading1"/>
        <w:rPr>
          <w:rStyle w:val="Heading2Char"/>
          <w:rFonts w:asciiTheme="minorHAnsi" w:eastAsia="Titr" w:hAnsiTheme="minorHAnsi" w:cs="Cambria"/>
          <w:bCs w:val="0"/>
          <w:sz w:val="32"/>
          <w:szCs w:val="36"/>
        </w:rPr>
      </w:pPr>
      <w:bookmarkStart w:id="15" w:name="_Toc156318916"/>
      <w:r>
        <w:rPr>
          <w:rFonts w:hint="cs"/>
          <w:b/>
          <w:bCs/>
          <w:rtl/>
        </w:rPr>
        <w:t>پاسخ</w:t>
      </w:r>
      <w:r w:rsidRPr="00FA0286">
        <w:rPr>
          <w:rtl/>
        </w:rPr>
        <w:t xml:space="preserve"> </w:t>
      </w:r>
      <w:r w:rsidRPr="00FA0286">
        <w:rPr>
          <w:b/>
          <w:bCs/>
          <w:rtl/>
        </w:rPr>
        <w:t>۲</w:t>
      </w:r>
      <w:r>
        <w:rPr>
          <w:rFonts w:hint="cs"/>
          <w:b/>
          <w:bCs/>
          <w:rtl/>
        </w:rPr>
        <w:t xml:space="preserve"> 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 w:hint="cs"/>
          <w:rtl/>
        </w:rPr>
        <w:t>-</w:t>
      </w:r>
      <w:bookmarkEnd w:id="15"/>
      <w:r>
        <w:rPr>
          <w:rFonts w:asciiTheme="minorHAnsi" w:hAnsiTheme="minorHAnsi"/>
        </w:rPr>
        <w:t xml:space="preserve">  </w:t>
      </w:r>
    </w:p>
    <w:p w14:paraId="47F8EF3D" w14:textId="08721259" w:rsidR="002D3EB2" w:rsidRPr="00BF782A" w:rsidRDefault="002D3EB2" w:rsidP="00BF782A">
      <w:pPr>
        <w:bidi/>
        <w:rPr>
          <w:rtl/>
          <w:lang w:bidi="fa-IR"/>
        </w:rPr>
      </w:pPr>
    </w:p>
    <w:sectPr w:rsidR="002D3EB2" w:rsidRPr="00BF782A" w:rsidSect="00CD7E88">
      <w:footerReference w:type="default" r:id="rId28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12D10" w14:textId="77777777" w:rsidR="00160A40" w:rsidRDefault="00160A40" w:rsidP="005507A9">
      <w:r>
        <w:separator/>
      </w:r>
    </w:p>
  </w:endnote>
  <w:endnote w:type="continuationSeparator" w:id="0">
    <w:p w14:paraId="79CC21D0" w14:textId="77777777" w:rsidR="00160A40" w:rsidRDefault="00160A40" w:rsidP="00550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F5F567F-75EE-4D5C-A4C7-3B479183E717}"/>
    <w:embedBold r:id="rId2" w:fontKey="{DED2248E-1EE9-449D-9E3C-D9E99ABCD9BA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  <w:embedRegular r:id="rId3" w:fontKey="{449F6A44-A245-4834-927F-3C891CFC42AC}"/>
    <w:embedBold r:id="rId4" w:fontKey="{A1F01DAF-9603-41FD-8348-4D0B4BCE2AC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02CBA080-DC74-4625-9104-0821F9461D53}"/>
    <w:embedBold r:id="rId6" w:fontKey="{D927DB4A-C255-401B-B3A6-0913308B820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7E078D2A-75A8-4DCF-AC92-9A2AAFDE92A8}"/>
    <w:embedBold r:id="rId8" w:fontKey="{2BDF803B-6CFE-4AC7-BB82-27B73B3B2603}"/>
    <w:embedItalic r:id="rId9" w:fontKey="{ACACCC53-2653-44E4-AC07-7E9B66523AD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130054CB-0051-4C50-AA3C-D13BD1261DB2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1" w:fontKey="{BED824C0-AD5A-4BA9-943F-812494A63F0D}"/>
    <w:embedBold r:id="rId12" w:fontKey="{E9C6126E-F809-4666-B701-D1100068093C}"/>
  </w:font>
  <w:font w:name="B Narm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3" w:fontKey="{3238CA33-565D-4DD2-BBB0-C21624E9E20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4" w:fontKey="{EDE82773-F469-4E3A-8188-0F68FDCEAC3B}"/>
    <w:embedItalic r:id="rId15" w:fontKey="{13CBC015-A0FE-4299-A7F2-9A0EE317E12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02B67" w14:textId="77777777" w:rsidR="00160A40" w:rsidRDefault="00160A40" w:rsidP="005507A9">
      <w:r>
        <w:separator/>
      </w:r>
    </w:p>
  </w:footnote>
  <w:footnote w:type="continuationSeparator" w:id="0">
    <w:p w14:paraId="239C7C4E" w14:textId="77777777" w:rsidR="00160A40" w:rsidRDefault="00160A40" w:rsidP="00550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295.2pt;height:295.8pt;visibility:visible;mso-wrap-style:square" o:bullet="t">
        <v:imagedata r:id="rId1" o:title=""/>
      </v:shape>
    </w:pict>
  </w:numPicBullet>
  <w:abstractNum w:abstractNumId="0" w15:restartNumberingAfterBreak="0">
    <w:nsid w:val="00F444F7"/>
    <w:multiLevelType w:val="hybridMultilevel"/>
    <w:tmpl w:val="E34C6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544FC"/>
    <w:multiLevelType w:val="hybridMultilevel"/>
    <w:tmpl w:val="A6F22C2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310EE"/>
    <w:multiLevelType w:val="hybridMultilevel"/>
    <w:tmpl w:val="5D3AD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01B46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4" w15:restartNumberingAfterBreak="0">
    <w:nsid w:val="12EC13EB"/>
    <w:multiLevelType w:val="hybridMultilevel"/>
    <w:tmpl w:val="872C21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BB0EFA"/>
    <w:multiLevelType w:val="hybridMultilevel"/>
    <w:tmpl w:val="AE66EB7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E3197"/>
    <w:multiLevelType w:val="hybridMultilevel"/>
    <w:tmpl w:val="2FBC8C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EF51BE"/>
    <w:multiLevelType w:val="hybridMultilevel"/>
    <w:tmpl w:val="E0BE89C0"/>
    <w:lvl w:ilvl="0" w:tplc="0B22679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4"/>
  </w:num>
  <w:num w:numId="4">
    <w:abstractNumId w:val="12"/>
  </w:num>
  <w:num w:numId="5">
    <w:abstractNumId w:val="12"/>
    <w:lvlOverride w:ilvl="0">
      <w:startOverride w:val="1"/>
    </w:lvlOverride>
  </w:num>
  <w:num w:numId="6">
    <w:abstractNumId w:val="15"/>
  </w:num>
  <w:num w:numId="7">
    <w:abstractNumId w:val="16"/>
  </w:num>
  <w:num w:numId="8">
    <w:abstractNumId w:val="9"/>
  </w:num>
  <w:num w:numId="9">
    <w:abstractNumId w:val="7"/>
  </w:num>
  <w:num w:numId="10">
    <w:abstractNumId w:val="11"/>
  </w:num>
  <w:num w:numId="11">
    <w:abstractNumId w:val="8"/>
  </w:num>
  <w:num w:numId="12">
    <w:abstractNumId w:val="4"/>
  </w:num>
  <w:num w:numId="13">
    <w:abstractNumId w:val="3"/>
  </w:num>
  <w:num w:numId="14">
    <w:abstractNumId w:val="10"/>
  </w:num>
  <w:num w:numId="15">
    <w:abstractNumId w:val="6"/>
  </w:num>
  <w:num w:numId="16">
    <w:abstractNumId w:val="5"/>
  </w:num>
  <w:num w:numId="17">
    <w:abstractNumId w:val="0"/>
  </w:num>
  <w:num w:numId="18">
    <w:abstractNumId w:val="1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659E"/>
    <w:rsid w:val="0000782A"/>
    <w:rsid w:val="00007BE7"/>
    <w:rsid w:val="00012263"/>
    <w:rsid w:val="00013BD5"/>
    <w:rsid w:val="00014279"/>
    <w:rsid w:val="00016979"/>
    <w:rsid w:val="00017E1E"/>
    <w:rsid w:val="000228EF"/>
    <w:rsid w:val="00022C45"/>
    <w:rsid w:val="00024180"/>
    <w:rsid w:val="00024E1F"/>
    <w:rsid w:val="0003041F"/>
    <w:rsid w:val="000312FC"/>
    <w:rsid w:val="000332F3"/>
    <w:rsid w:val="00033493"/>
    <w:rsid w:val="00033FB7"/>
    <w:rsid w:val="0003490F"/>
    <w:rsid w:val="00034E2C"/>
    <w:rsid w:val="00040AC3"/>
    <w:rsid w:val="00042AB4"/>
    <w:rsid w:val="00043230"/>
    <w:rsid w:val="000435DF"/>
    <w:rsid w:val="00044679"/>
    <w:rsid w:val="000505B7"/>
    <w:rsid w:val="0005110D"/>
    <w:rsid w:val="00061483"/>
    <w:rsid w:val="00063A80"/>
    <w:rsid w:val="00063AAF"/>
    <w:rsid w:val="00064682"/>
    <w:rsid w:val="000733E2"/>
    <w:rsid w:val="00073CE2"/>
    <w:rsid w:val="0007496F"/>
    <w:rsid w:val="00075085"/>
    <w:rsid w:val="00075D60"/>
    <w:rsid w:val="00077BE9"/>
    <w:rsid w:val="00077CF3"/>
    <w:rsid w:val="00080983"/>
    <w:rsid w:val="00080D28"/>
    <w:rsid w:val="0008369A"/>
    <w:rsid w:val="000836E3"/>
    <w:rsid w:val="00085F14"/>
    <w:rsid w:val="00092F6D"/>
    <w:rsid w:val="00094AA5"/>
    <w:rsid w:val="000952E7"/>
    <w:rsid w:val="0009712A"/>
    <w:rsid w:val="000A0904"/>
    <w:rsid w:val="000A55AD"/>
    <w:rsid w:val="000A7BDB"/>
    <w:rsid w:val="000B536E"/>
    <w:rsid w:val="000B5F77"/>
    <w:rsid w:val="000B75F7"/>
    <w:rsid w:val="000C15E4"/>
    <w:rsid w:val="000C269C"/>
    <w:rsid w:val="000C343A"/>
    <w:rsid w:val="000C3C73"/>
    <w:rsid w:val="000D3947"/>
    <w:rsid w:val="000E545A"/>
    <w:rsid w:val="000E56F2"/>
    <w:rsid w:val="000E6B33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0F6C"/>
    <w:rsid w:val="001222BD"/>
    <w:rsid w:val="001229EB"/>
    <w:rsid w:val="00122C16"/>
    <w:rsid w:val="00122F9D"/>
    <w:rsid w:val="00125BD9"/>
    <w:rsid w:val="00130540"/>
    <w:rsid w:val="001318D8"/>
    <w:rsid w:val="00134D73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0A40"/>
    <w:rsid w:val="00161F0A"/>
    <w:rsid w:val="00163075"/>
    <w:rsid w:val="001676FB"/>
    <w:rsid w:val="0017037E"/>
    <w:rsid w:val="00170CB9"/>
    <w:rsid w:val="00173672"/>
    <w:rsid w:val="001737EE"/>
    <w:rsid w:val="00174FB9"/>
    <w:rsid w:val="001751A4"/>
    <w:rsid w:val="001815CF"/>
    <w:rsid w:val="00181983"/>
    <w:rsid w:val="00182C3C"/>
    <w:rsid w:val="001865DF"/>
    <w:rsid w:val="00190221"/>
    <w:rsid w:val="00190D0B"/>
    <w:rsid w:val="00195B12"/>
    <w:rsid w:val="001A3A99"/>
    <w:rsid w:val="001A4175"/>
    <w:rsid w:val="001A55B3"/>
    <w:rsid w:val="001A7F10"/>
    <w:rsid w:val="001B0FFF"/>
    <w:rsid w:val="001B6B08"/>
    <w:rsid w:val="001B6F3D"/>
    <w:rsid w:val="001B7A4E"/>
    <w:rsid w:val="001B7FB7"/>
    <w:rsid w:val="001C09F6"/>
    <w:rsid w:val="001D1934"/>
    <w:rsid w:val="001D1F29"/>
    <w:rsid w:val="001D2770"/>
    <w:rsid w:val="001D38F4"/>
    <w:rsid w:val="001D59F6"/>
    <w:rsid w:val="001D63E0"/>
    <w:rsid w:val="001E0893"/>
    <w:rsid w:val="001E63CB"/>
    <w:rsid w:val="001E64E8"/>
    <w:rsid w:val="001E6D70"/>
    <w:rsid w:val="001F68F6"/>
    <w:rsid w:val="0020214C"/>
    <w:rsid w:val="002021DF"/>
    <w:rsid w:val="00202E01"/>
    <w:rsid w:val="00202E33"/>
    <w:rsid w:val="00205D54"/>
    <w:rsid w:val="00210338"/>
    <w:rsid w:val="0021102F"/>
    <w:rsid w:val="00215142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36656"/>
    <w:rsid w:val="00241B51"/>
    <w:rsid w:val="0024277F"/>
    <w:rsid w:val="00243472"/>
    <w:rsid w:val="00247416"/>
    <w:rsid w:val="00247601"/>
    <w:rsid w:val="002479A5"/>
    <w:rsid w:val="00252C83"/>
    <w:rsid w:val="00253173"/>
    <w:rsid w:val="002549F3"/>
    <w:rsid w:val="00255880"/>
    <w:rsid w:val="002622F8"/>
    <w:rsid w:val="00262AAF"/>
    <w:rsid w:val="002648D7"/>
    <w:rsid w:val="0026518F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A3E"/>
    <w:rsid w:val="00290C6D"/>
    <w:rsid w:val="00292C0F"/>
    <w:rsid w:val="00292DBB"/>
    <w:rsid w:val="0029572A"/>
    <w:rsid w:val="00295B8A"/>
    <w:rsid w:val="002A023D"/>
    <w:rsid w:val="002A0FC7"/>
    <w:rsid w:val="002B20AD"/>
    <w:rsid w:val="002B3E6F"/>
    <w:rsid w:val="002B4DE5"/>
    <w:rsid w:val="002B4EEF"/>
    <w:rsid w:val="002B5901"/>
    <w:rsid w:val="002B745A"/>
    <w:rsid w:val="002B7E24"/>
    <w:rsid w:val="002C08A5"/>
    <w:rsid w:val="002C2348"/>
    <w:rsid w:val="002C3F90"/>
    <w:rsid w:val="002C6B1A"/>
    <w:rsid w:val="002C6C1E"/>
    <w:rsid w:val="002D3D6F"/>
    <w:rsid w:val="002D3EB2"/>
    <w:rsid w:val="002E01E9"/>
    <w:rsid w:val="002E04AE"/>
    <w:rsid w:val="002E0A93"/>
    <w:rsid w:val="002E1547"/>
    <w:rsid w:val="002E47D3"/>
    <w:rsid w:val="002E48CB"/>
    <w:rsid w:val="002E5D60"/>
    <w:rsid w:val="002F6D83"/>
    <w:rsid w:val="002F7C48"/>
    <w:rsid w:val="00300077"/>
    <w:rsid w:val="00302419"/>
    <w:rsid w:val="0031290A"/>
    <w:rsid w:val="003223DF"/>
    <w:rsid w:val="00323940"/>
    <w:rsid w:val="00325B86"/>
    <w:rsid w:val="00330350"/>
    <w:rsid w:val="0033171D"/>
    <w:rsid w:val="0033272E"/>
    <w:rsid w:val="00332EBC"/>
    <w:rsid w:val="00333230"/>
    <w:rsid w:val="003350E6"/>
    <w:rsid w:val="00335292"/>
    <w:rsid w:val="00341536"/>
    <w:rsid w:val="00342B09"/>
    <w:rsid w:val="003457E8"/>
    <w:rsid w:val="003458AA"/>
    <w:rsid w:val="00346452"/>
    <w:rsid w:val="00353386"/>
    <w:rsid w:val="003534BD"/>
    <w:rsid w:val="0035622E"/>
    <w:rsid w:val="00356586"/>
    <w:rsid w:val="003615E1"/>
    <w:rsid w:val="00363D3A"/>
    <w:rsid w:val="00366257"/>
    <w:rsid w:val="003774F1"/>
    <w:rsid w:val="00377C5F"/>
    <w:rsid w:val="00381839"/>
    <w:rsid w:val="0038754A"/>
    <w:rsid w:val="0039492E"/>
    <w:rsid w:val="003A00A2"/>
    <w:rsid w:val="003A029A"/>
    <w:rsid w:val="003A1A13"/>
    <w:rsid w:val="003A27CC"/>
    <w:rsid w:val="003A2B2A"/>
    <w:rsid w:val="003A31CF"/>
    <w:rsid w:val="003A5D86"/>
    <w:rsid w:val="003A63AE"/>
    <w:rsid w:val="003B04E9"/>
    <w:rsid w:val="003B15AA"/>
    <w:rsid w:val="003B1C82"/>
    <w:rsid w:val="003B3309"/>
    <w:rsid w:val="003B3E6E"/>
    <w:rsid w:val="003B4CB6"/>
    <w:rsid w:val="003B5C81"/>
    <w:rsid w:val="003C0F01"/>
    <w:rsid w:val="003C480C"/>
    <w:rsid w:val="003C58C0"/>
    <w:rsid w:val="003D0A33"/>
    <w:rsid w:val="003D0C5A"/>
    <w:rsid w:val="003D73D1"/>
    <w:rsid w:val="003E14E9"/>
    <w:rsid w:val="003E1F86"/>
    <w:rsid w:val="003E2FF1"/>
    <w:rsid w:val="003E3B16"/>
    <w:rsid w:val="003E7245"/>
    <w:rsid w:val="003E7410"/>
    <w:rsid w:val="003F11DF"/>
    <w:rsid w:val="003F24D1"/>
    <w:rsid w:val="003F3DDB"/>
    <w:rsid w:val="003F3EEE"/>
    <w:rsid w:val="003F51BC"/>
    <w:rsid w:val="003F52F9"/>
    <w:rsid w:val="003F61F3"/>
    <w:rsid w:val="003F6F8F"/>
    <w:rsid w:val="003F7457"/>
    <w:rsid w:val="00402F25"/>
    <w:rsid w:val="004047D4"/>
    <w:rsid w:val="00404858"/>
    <w:rsid w:val="00404FB7"/>
    <w:rsid w:val="00405A15"/>
    <w:rsid w:val="00412380"/>
    <w:rsid w:val="0041565B"/>
    <w:rsid w:val="0041701F"/>
    <w:rsid w:val="00420C09"/>
    <w:rsid w:val="004271D2"/>
    <w:rsid w:val="00430261"/>
    <w:rsid w:val="00430791"/>
    <w:rsid w:val="00431409"/>
    <w:rsid w:val="00432AC9"/>
    <w:rsid w:val="004336DC"/>
    <w:rsid w:val="00435E8F"/>
    <w:rsid w:val="00441053"/>
    <w:rsid w:val="004411EE"/>
    <w:rsid w:val="004476F5"/>
    <w:rsid w:val="004501B5"/>
    <w:rsid w:val="00453204"/>
    <w:rsid w:val="004610FD"/>
    <w:rsid w:val="00461F80"/>
    <w:rsid w:val="00462B6B"/>
    <w:rsid w:val="00465FD3"/>
    <w:rsid w:val="0046645D"/>
    <w:rsid w:val="00467DC9"/>
    <w:rsid w:val="004719E1"/>
    <w:rsid w:val="00471C90"/>
    <w:rsid w:val="004823C7"/>
    <w:rsid w:val="004839D2"/>
    <w:rsid w:val="00485FD1"/>
    <w:rsid w:val="004907AF"/>
    <w:rsid w:val="0049381A"/>
    <w:rsid w:val="00494BB1"/>
    <w:rsid w:val="00495ABE"/>
    <w:rsid w:val="004972D4"/>
    <w:rsid w:val="004A14EF"/>
    <w:rsid w:val="004A193E"/>
    <w:rsid w:val="004A72ED"/>
    <w:rsid w:val="004B08C9"/>
    <w:rsid w:val="004B0AA9"/>
    <w:rsid w:val="004B1226"/>
    <w:rsid w:val="004B124B"/>
    <w:rsid w:val="004B22E4"/>
    <w:rsid w:val="004B30B5"/>
    <w:rsid w:val="004B41F6"/>
    <w:rsid w:val="004B433B"/>
    <w:rsid w:val="004C0E84"/>
    <w:rsid w:val="004C1CEA"/>
    <w:rsid w:val="004C3C6F"/>
    <w:rsid w:val="004C624C"/>
    <w:rsid w:val="004D1E5C"/>
    <w:rsid w:val="004E3398"/>
    <w:rsid w:val="004E3814"/>
    <w:rsid w:val="004E542C"/>
    <w:rsid w:val="004E5F0A"/>
    <w:rsid w:val="004E7525"/>
    <w:rsid w:val="004F14C6"/>
    <w:rsid w:val="004F26FC"/>
    <w:rsid w:val="004F3294"/>
    <w:rsid w:val="004F4C69"/>
    <w:rsid w:val="004F7E38"/>
    <w:rsid w:val="00500246"/>
    <w:rsid w:val="00501B73"/>
    <w:rsid w:val="00502882"/>
    <w:rsid w:val="005036B4"/>
    <w:rsid w:val="00504914"/>
    <w:rsid w:val="00505478"/>
    <w:rsid w:val="005103EB"/>
    <w:rsid w:val="00512D1D"/>
    <w:rsid w:val="00514DFC"/>
    <w:rsid w:val="0052087F"/>
    <w:rsid w:val="00526A14"/>
    <w:rsid w:val="00527534"/>
    <w:rsid w:val="00531D8E"/>
    <w:rsid w:val="00533515"/>
    <w:rsid w:val="00537691"/>
    <w:rsid w:val="00543486"/>
    <w:rsid w:val="00545832"/>
    <w:rsid w:val="00545913"/>
    <w:rsid w:val="00547495"/>
    <w:rsid w:val="005507A9"/>
    <w:rsid w:val="005522A3"/>
    <w:rsid w:val="00552880"/>
    <w:rsid w:val="00572667"/>
    <w:rsid w:val="005728E6"/>
    <w:rsid w:val="0057369D"/>
    <w:rsid w:val="00576375"/>
    <w:rsid w:val="00581951"/>
    <w:rsid w:val="00581BCB"/>
    <w:rsid w:val="00582A21"/>
    <w:rsid w:val="00582A71"/>
    <w:rsid w:val="00583041"/>
    <w:rsid w:val="00584F0D"/>
    <w:rsid w:val="0059184D"/>
    <w:rsid w:val="00594A73"/>
    <w:rsid w:val="00597DD7"/>
    <w:rsid w:val="005B0649"/>
    <w:rsid w:val="005B260C"/>
    <w:rsid w:val="005B32A0"/>
    <w:rsid w:val="005B77AE"/>
    <w:rsid w:val="005C2494"/>
    <w:rsid w:val="005D2CC9"/>
    <w:rsid w:val="005D3ABE"/>
    <w:rsid w:val="005E3619"/>
    <w:rsid w:val="005E7A01"/>
    <w:rsid w:val="005F063F"/>
    <w:rsid w:val="005F6696"/>
    <w:rsid w:val="005F73F2"/>
    <w:rsid w:val="005F759E"/>
    <w:rsid w:val="00602326"/>
    <w:rsid w:val="00607FE4"/>
    <w:rsid w:val="00610214"/>
    <w:rsid w:val="00610C67"/>
    <w:rsid w:val="0061139E"/>
    <w:rsid w:val="006165FA"/>
    <w:rsid w:val="00616E6D"/>
    <w:rsid w:val="0062225F"/>
    <w:rsid w:val="00623FB4"/>
    <w:rsid w:val="00626F3A"/>
    <w:rsid w:val="00631840"/>
    <w:rsid w:val="006319C3"/>
    <w:rsid w:val="00631A55"/>
    <w:rsid w:val="00632325"/>
    <w:rsid w:val="00636217"/>
    <w:rsid w:val="00637297"/>
    <w:rsid w:val="0064504F"/>
    <w:rsid w:val="00646FAC"/>
    <w:rsid w:val="006472AC"/>
    <w:rsid w:val="00647882"/>
    <w:rsid w:val="00647D8C"/>
    <w:rsid w:val="00650658"/>
    <w:rsid w:val="00651A1B"/>
    <w:rsid w:val="00653407"/>
    <w:rsid w:val="00657755"/>
    <w:rsid w:val="0066001C"/>
    <w:rsid w:val="00661CAB"/>
    <w:rsid w:val="006665CD"/>
    <w:rsid w:val="0066727F"/>
    <w:rsid w:val="00671CBC"/>
    <w:rsid w:val="0067306E"/>
    <w:rsid w:val="0067348A"/>
    <w:rsid w:val="00674413"/>
    <w:rsid w:val="00675270"/>
    <w:rsid w:val="00676C74"/>
    <w:rsid w:val="00676ECF"/>
    <w:rsid w:val="0067738D"/>
    <w:rsid w:val="00681409"/>
    <w:rsid w:val="00682782"/>
    <w:rsid w:val="0068306D"/>
    <w:rsid w:val="00683973"/>
    <w:rsid w:val="006857D8"/>
    <w:rsid w:val="00685F9A"/>
    <w:rsid w:val="00687415"/>
    <w:rsid w:val="006874C1"/>
    <w:rsid w:val="00690FA3"/>
    <w:rsid w:val="00692574"/>
    <w:rsid w:val="00693AA3"/>
    <w:rsid w:val="006961E1"/>
    <w:rsid w:val="006A19D3"/>
    <w:rsid w:val="006A2D67"/>
    <w:rsid w:val="006B1ADD"/>
    <w:rsid w:val="006B1DD4"/>
    <w:rsid w:val="006B480F"/>
    <w:rsid w:val="006B5984"/>
    <w:rsid w:val="006B76A6"/>
    <w:rsid w:val="006C0D9B"/>
    <w:rsid w:val="006C1814"/>
    <w:rsid w:val="006C55F5"/>
    <w:rsid w:val="006C6129"/>
    <w:rsid w:val="006C6313"/>
    <w:rsid w:val="006D0590"/>
    <w:rsid w:val="006D18CD"/>
    <w:rsid w:val="006D1BBB"/>
    <w:rsid w:val="006D2B73"/>
    <w:rsid w:val="006D376B"/>
    <w:rsid w:val="006D5C29"/>
    <w:rsid w:val="006D62DC"/>
    <w:rsid w:val="006E12E4"/>
    <w:rsid w:val="006E1BEC"/>
    <w:rsid w:val="006E2950"/>
    <w:rsid w:val="006E4AE9"/>
    <w:rsid w:val="006E57D3"/>
    <w:rsid w:val="006E64E3"/>
    <w:rsid w:val="006F01D8"/>
    <w:rsid w:val="006F0551"/>
    <w:rsid w:val="006F2551"/>
    <w:rsid w:val="006F3CC0"/>
    <w:rsid w:val="006F48B6"/>
    <w:rsid w:val="006F7C19"/>
    <w:rsid w:val="006F7D6A"/>
    <w:rsid w:val="00700B58"/>
    <w:rsid w:val="007073E7"/>
    <w:rsid w:val="007112C1"/>
    <w:rsid w:val="00712C2D"/>
    <w:rsid w:val="007157BC"/>
    <w:rsid w:val="00715FC9"/>
    <w:rsid w:val="00716524"/>
    <w:rsid w:val="00722199"/>
    <w:rsid w:val="00725734"/>
    <w:rsid w:val="00730268"/>
    <w:rsid w:val="00730962"/>
    <w:rsid w:val="00733351"/>
    <w:rsid w:val="00733693"/>
    <w:rsid w:val="007369AE"/>
    <w:rsid w:val="00737577"/>
    <w:rsid w:val="00737B76"/>
    <w:rsid w:val="00741BA6"/>
    <w:rsid w:val="00743CCB"/>
    <w:rsid w:val="00745667"/>
    <w:rsid w:val="0075045A"/>
    <w:rsid w:val="0075099B"/>
    <w:rsid w:val="00750F5B"/>
    <w:rsid w:val="00753535"/>
    <w:rsid w:val="00753F48"/>
    <w:rsid w:val="007559C7"/>
    <w:rsid w:val="00756D66"/>
    <w:rsid w:val="00763800"/>
    <w:rsid w:val="00766ACF"/>
    <w:rsid w:val="0077092F"/>
    <w:rsid w:val="00770F7E"/>
    <w:rsid w:val="00773251"/>
    <w:rsid w:val="00780AFF"/>
    <w:rsid w:val="00782B87"/>
    <w:rsid w:val="00783477"/>
    <w:rsid w:val="00784650"/>
    <w:rsid w:val="00787E79"/>
    <w:rsid w:val="0079031E"/>
    <w:rsid w:val="00790E2B"/>
    <w:rsid w:val="007912BE"/>
    <w:rsid w:val="00791F2C"/>
    <w:rsid w:val="007929E4"/>
    <w:rsid w:val="007973E7"/>
    <w:rsid w:val="00797EB3"/>
    <w:rsid w:val="007A00FC"/>
    <w:rsid w:val="007A386B"/>
    <w:rsid w:val="007A43D5"/>
    <w:rsid w:val="007A45D3"/>
    <w:rsid w:val="007A50A2"/>
    <w:rsid w:val="007B0646"/>
    <w:rsid w:val="007B3B5B"/>
    <w:rsid w:val="007D0D65"/>
    <w:rsid w:val="007D4029"/>
    <w:rsid w:val="007D4992"/>
    <w:rsid w:val="007E1B3F"/>
    <w:rsid w:val="007E3310"/>
    <w:rsid w:val="007E3D81"/>
    <w:rsid w:val="007F11E0"/>
    <w:rsid w:val="007F1D15"/>
    <w:rsid w:val="007F2529"/>
    <w:rsid w:val="007F30EE"/>
    <w:rsid w:val="007F31A6"/>
    <w:rsid w:val="007F3BC2"/>
    <w:rsid w:val="007F6CF8"/>
    <w:rsid w:val="00801F24"/>
    <w:rsid w:val="008039BC"/>
    <w:rsid w:val="00804A04"/>
    <w:rsid w:val="00810ADF"/>
    <w:rsid w:val="00812C5C"/>
    <w:rsid w:val="00812E46"/>
    <w:rsid w:val="00815F52"/>
    <w:rsid w:val="008177C3"/>
    <w:rsid w:val="00820902"/>
    <w:rsid w:val="00822C81"/>
    <w:rsid w:val="00822E62"/>
    <w:rsid w:val="008233E1"/>
    <w:rsid w:val="00823ED2"/>
    <w:rsid w:val="00823F3B"/>
    <w:rsid w:val="00827954"/>
    <w:rsid w:val="00830ADE"/>
    <w:rsid w:val="008316AC"/>
    <w:rsid w:val="00831BF3"/>
    <w:rsid w:val="008326CE"/>
    <w:rsid w:val="00832E5E"/>
    <w:rsid w:val="00833912"/>
    <w:rsid w:val="00834D11"/>
    <w:rsid w:val="008351F5"/>
    <w:rsid w:val="00836442"/>
    <w:rsid w:val="00840CF2"/>
    <w:rsid w:val="00841EA7"/>
    <w:rsid w:val="008422CE"/>
    <w:rsid w:val="00842A67"/>
    <w:rsid w:val="008461B3"/>
    <w:rsid w:val="008462D1"/>
    <w:rsid w:val="00847105"/>
    <w:rsid w:val="008513E9"/>
    <w:rsid w:val="00851843"/>
    <w:rsid w:val="008557B0"/>
    <w:rsid w:val="00861BF5"/>
    <w:rsid w:val="0086320B"/>
    <w:rsid w:val="008651E4"/>
    <w:rsid w:val="008653A2"/>
    <w:rsid w:val="00865F16"/>
    <w:rsid w:val="0086704D"/>
    <w:rsid w:val="00881CAE"/>
    <w:rsid w:val="0088616D"/>
    <w:rsid w:val="008907F9"/>
    <w:rsid w:val="0089094E"/>
    <w:rsid w:val="00892432"/>
    <w:rsid w:val="008931D9"/>
    <w:rsid w:val="008936E2"/>
    <w:rsid w:val="00894B47"/>
    <w:rsid w:val="00895778"/>
    <w:rsid w:val="0089708E"/>
    <w:rsid w:val="00897C14"/>
    <w:rsid w:val="008A0296"/>
    <w:rsid w:val="008A05F4"/>
    <w:rsid w:val="008A11CD"/>
    <w:rsid w:val="008A1526"/>
    <w:rsid w:val="008A289C"/>
    <w:rsid w:val="008A3250"/>
    <w:rsid w:val="008B46ED"/>
    <w:rsid w:val="008B5F04"/>
    <w:rsid w:val="008B5F87"/>
    <w:rsid w:val="008B6608"/>
    <w:rsid w:val="008B69F5"/>
    <w:rsid w:val="008C1623"/>
    <w:rsid w:val="008C278E"/>
    <w:rsid w:val="008D5F97"/>
    <w:rsid w:val="008D712B"/>
    <w:rsid w:val="008E34CA"/>
    <w:rsid w:val="008E46C7"/>
    <w:rsid w:val="008E6479"/>
    <w:rsid w:val="008E68EB"/>
    <w:rsid w:val="008E6F98"/>
    <w:rsid w:val="008E78E9"/>
    <w:rsid w:val="008F040A"/>
    <w:rsid w:val="008F0530"/>
    <w:rsid w:val="008F1F51"/>
    <w:rsid w:val="008F2573"/>
    <w:rsid w:val="008F4477"/>
    <w:rsid w:val="008F6349"/>
    <w:rsid w:val="008F6355"/>
    <w:rsid w:val="0090547E"/>
    <w:rsid w:val="00907AF5"/>
    <w:rsid w:val="00911C40"/>
    <w:rsid w:val="00912F1D"/>
    <w:rsid w:val="00913B33"/>
    <w:rsid w:val="00914832"/>
    <w:rsid w:val="00915DB7"/>
    <w:rsid w:val="009176B4"/>
    <w:rsid w:val="0092069A"/>
    <w:rsid w:val="00922EA5"/>
    <w:rsid w:val="0092323D"/>
    <w:rsid w:val="009260FB"/>
    <w:rsid w:val="00934886"/>
    <w:rsid w:val="0093652A"/>
    <w:rsid w:val="0093676D"/>
    <w:rsid w:val="00940DE2"/>
    <w:rsid w:val="009410D7"/>
    <w:rsid w:val="00941776"/>
    <w:rsid w:val="00941A9E"/>
    <w:rsid w:val="00942F30"/>
    <w:rsid w:val="00944046"/>
    <w:rsid w:val="00945EA6"/>
    <w:rsid w:val="00952DB8"/>
    <w:rsid w:val="009544C5"/>
    <w:rsid w:val="009554DF"/>
    <w:rsid w:val="00960E14"/>
    <w:rsid w:val="0096209B"/>
    <w:rsid w:val="009629DF"/>
    <w:rsid w:val="00964D7D"/>
    <w:rsid w:val="00964F1B"/>
    <w:rsid w:val="0096691A"/>
    <w:rsid w:val="0097178A"/>
    <w:rsid w:val="009717A5"/>
    <w:rsid w:val="00972272"/>
    <w:rsid w:val="00972B27"/>
    <w:rsid w:val="00974FD4"/>
    <w:rsid w:val="0097608F"/>
    <w:rsid w:val="009824CB"/>
    <w:rsid w:val="00982C61"/>
    <w:rsid w:val="00983E20"/>
    <w:rsid w:val="00984ABA"/>
    <w:rsid w:val="0098644D"/>
    <w:rsid w:val="009913F7"/>
    <w:rsid w:val="0099175D"/>
    <w:rsid w:val="00992926"/>
    <w:rsid w:val="00994030"/>
    <w:rsid w:val="00996CBE"/>
    <w:rsid w:val="0099719E"/>
    <w:rsid w:val="009A4679"/>
    <w:rsid w:val="009A5C8B"/>
    <w:rsid w:val="009A6423"/>
    <w:rsid w:val="009A7E12"/>
    <w:rsid w:val="009B027B"/>
    <w:rsid w:val="009B0DC9"/>
    <w:rsid w:val="009B13D5"/>
    <w:rsid w:val="009B41AB"/>
    <w:rsid w:val="009C09FC"/>
    <w:rsid w:val="009C216E"/>
    <w:rsid w:val="009C36F3"/>
    <w:rsid w:val="009C5735"/>
    <w:rsid w:val="009C582E"/>
    <w:rsid w:val="009C6454"/>
    <w:rsid w:val="009C6837"/>
    <w:rsid w:val="009C68E2"/>
    <w:rsid w:val="009C7A4E"/>
    <w:rsid w:val="009D0063"/>
    <w:rsid w:val="009D1B95"/>
    <w:rsid w:val="009D2D48"/>
    <w:rsid w:val="009D3A37"/>
    <w:rsid w:val="009E1826"/>
    <w:rsid w:val="009F198A"/>
    <w:rsid w:val="00A0487A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4FB6"/>
    <w:rsid w:val="00A25324"/>
    <w:rsid w:val="00A2606A"/>
    <w:rsid w:val="00A328E0"/>
    <w:rsid w:val="00A334AC"/>
    <w:rsid w:val="00A3765F"/>
    <w:rsid w:val="00A42B27"/>
    <w:rsid w:val="00A43EDF"/>
    <w:rsid w:val="00A458DF"/>
    <w:rsid w:val="00A45C52"/>
    <w:rsid w:val="00A4765B"/>
    <w:rsid w:val="00A50586"/>
    <w:rsid w:val="00A52706"/>
    <w:rsid w:val="00A55674"/>
    <w:rsid w:val="00A56968"/>
    <w:rsid w:val="00A614D6"/>
    <w:rsid w:val="00A648DE"/>
    <w:rsid w:val="00A67D2C"/>
    <w:rsid w:val="00A70D3C"/>
    <w:rsid w:val="00A7192C"/>
    <w:rsid w:val="00A71955"/>
    <w:rsid w:val="00A71A98"/>
    <w:rsid w:val="00A73411"/>
    <w:rsid w:val="00A74F93"/>
    <w:rsid w:val="00A77E30"/>
    <w:rsid w:val="00A80E21"/>
    <w:rsid w:val="00A83695"/>
    <w:rsid w:val="00A83880"/>
    <w:rsid w:val="00A84B52"/>
    <w:rsid w:val="00A85148"/>
    <w:rsid w:val="00A85E2E"/>
    <w:rsid w:val="00A90D23"/>
    <w:rsid w:val="00A947E6"/>
    <w:rsid w:val="00A955D9"/>
    <w:rsid w:val="00A97254"/>
    <w:rsid w:val="00A97BC5"/>
    <w:rsid w:val="00AA2885"/>
    <w:rsid w:val="00AB319E"/>
    <w:rsid w:val="00AB45F7"/>
    <w:rsid w:val="00AB6392"/>
    <w:rsid w:val="00AB7EAB"/>
    <w:rsid w:val="00AC0D93"/>
    <w:rsid w:val="00AC1668"/>
    <w:rsid w:val="00AC1802"/>
    <w:rsid w:val="00AC3590"/>
    <w:rsid w:val="00AC428A"/>
    <w:rsid w:val="00AC536A"/>
    <w:rsid w:val="00AD7E2A"/>
    <w:rsid w:val="00AE373D"/>
    <w:rsid w:val="00AE3838"/>
    <w:rsid w:val="00AE7D8A"/>
    <w:rsid w:val="00AF14D8"/>
    <w:rsid w:val="00AF3D8D"/>
    <w:rsid w:val="00AF4F69"/>
    <w:rsid w:val="00AF5736"/>
    <w:rsid w:val="00AF7FA0"/>
    <w:rsid w:val="00B00EA8"/>
    <w:rsid w:val="00B014BB"/>
    <w:rsid w:val="00B03268"/>
    <w:rsid w:val="00B11D24"/>
    <w:rsid w:val="00B13935"/>
    <w:rsid w:val="00B14A58"/>
    <w:rsid w:val="00B1566B"/>
    <w:rsid w:val="00B15D4B"/>
    <w:rsid w:val="00B16385"/>
    <w:rsid w:val="00B17117"/>
    <w:rsid w:val="00B208D2"/>
    <w:rsid w:val="00B25B67"/>
    <w:rsid w:val="00B32DEB"/>
    <w:rsid w:val="00B35EAE"/>
    <w:rsid w:val="00B42A2C"/>
    <w:rsid w:val="00B433FD"/>
    <w:rsid w:val="00B4418E"/>
    <w:rsid w:val="00B443EC"/>
    <w:rsid w:val="00B45BAA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07F9"/>
    <w:rsid w:val="00B9083C"/>
    <w:rsid w:val="00B92496"/>
    <w:rsid w:val="00B92A4D"/>
    <w:rsid w:val="00B94B31"/>
    <w:rsid w:val="00B95145"/>
    <w:rsid w:val="00B96488"/>
    <w:rsid w:val="00B965D7"/>
    <w:rsid w:val="00B970EE"/>
    <w:rsid w:val="00B97EE0"/>
    <w:rsid w:val="00BA246A"/>
    <w:rsid w:val="00BA4145"/>
    <w:rsid w:val="00BA4792"/>
    <w:rsid w:val="00BA5C24"/>
    <w:rsid w:val="00BA64F3"/>
    <w:rsid w:val="00BA7518"/>
    <w:rsid w:val="00BB0FAD"/>
    <w:rsid w:val="00BB386A"/>
    <w:rsid w:val="00BB5972"/>
    <w:rsid w:val="00BB59B2"/>
    <w:rsid w:val="00BB6DD0"/>
    <w:rsid w:val="00BC18E5"/>
    <w:rsid w:val="00BC1C25"/>
    <w:rsid w:val="00BC1CD2"/>
    <w:rsid w:val="00BD20D2"/>
    <w:rsid w:val="00BD3718"/>
    <w:rsid w:val="00BE0095"/>
    <w:rsid w:val="00BE0411"/>
    <w:rsid w:val="00BE1AC2"/>
    <w:rsid w:val="00BE40F6"/>
    <w:rsid w:val="00BE791D"/>
    <w:rsid w:val="00BF2A12"/>
    <w:rsid w:val="00BF337E"/>
    <w:rsid w:val="00BF4881"/>
    <w:rsid w:val="00BF500E"/>
    <w:rsid w:val="00BF782A"/>
    <w:rsid w:val="00C007F3"/>
    <w:rsid w:val="00C01D9E"/>
    <w:rsid w:val="00C03B4B"/>
    <w:rsid w:val="00C056FD"/>
    <w:rsid w:val="00C05DE4"/>
    <w:rsid w:val="00C1194C"/>
    <w:rsid w:val="00C12904"/>
    <w:rsid w:val="00C13F8B"/>
    <w:rsid w:val="00C15AE0"/>
    <w:rsid w:val="00C16BD6"/>
    <w:rsid w:val="00C20F4E"/>
    <w:rsid w:val="00C23A50"/>
    <w:rsid w:val="00C318D7"/>
    <w:rsid w:val="00C3309A"/>
    <w:rsid w:val="00C335A5"/>
    <w:rsid w:val="00C33FBF"/>
    <w:rsid w:val="00C42770"/>
    <w:rsid w:val="00C4414D"/>
    <w:rsid w:val="00C471E8"/>
    <w:rsid w:val="00C500EF"/>
    <w:rsid w:val="00C56C5B"/>
    <w:rsid w:val="00C57682"/>
    <w:rsid w:val="00C60E97"/>
    <w:rsid w:val="00C62390"/>
    <w:rsid w:val="00C635AE"/>
    <w:rsid w:val="00C7269B"/>
    <w:rsid w:val="00C76941"/>
    <w:rsid w:val="00C76EA4"/>
    <w:rsid w:val="00C80AF4"/>
    <w:rsid w:val="00C8220D"/>
    <w:rsid w:val="00C838E9"/>
    <w:rsid w:val="00C83B04"/>
    <w:rsid w:val="00C91186"/>
    <w:rsid w:val="00C91BC5"/>
    <w:rsid w:val="00C92553"/>
    <w:rsid w:val="00C94ACE"/>
    <w:rsid w:val="00C9742F"/>
    <w:rsid w:val="00CA5C56"/>
    <w:rsid w:val="00CA5E9E"/>
    <w:rsid w:val="00CA64F2"/>
    <w:rsid w:val="00CA6754"/>
    <w:rsid w:val="00CB2242"/>
    <w:rsid w:val="00CB4643"/>
    <w:rsid w:val="00CB5E5F"/>
    <w:rsid w:val="00CB7231"/>
    <w:rsid w:val="00CC2BE8"/>
    <w:rsid w:val="00CC650E"/>
    <w:rsid w:val="00CC6F8F"/>
    <w:rsid w:val="00CD0AAD"/>
    <w:rsid w:val="00CD0AF3"/>
    <w:rsid w:val="00CD1EBC"/>
    <w:rsid w:val="00CD2175"/>
    <w:rsid w:val="00CD22C3"/>
    <w:rsid w:val="00CD285B"/>
    <w:rsid w:val="00CD66D9"/>
    <w:rsid w:val="00CD6F87"/>
    <w:rsid w:val="00CD7E88"/>
    <w:rsid w:val="00CE3811"/>
    <w:rsid w:val="00CE57C6"/>
    <w:rsid w:val="00CE6FB9"/>
    <w:rsid w:val="00CF0C2A"/>
    <w:rsid w:val="00CF0CD9"/>
    <w:rsid w:val="00CF5587"/>
    <w:rsid w:val="00CF5E1C"/>
    <w:rsid w:val="00D00430"/>
    <w:rsid w:val="00D060CD"/>
    <w:rsid w:val="00D06E56"/>
    <w:rsid w:val="00D166AF"/>
    <w:rsid w:val="00D16C27"/>
    <w:rsid w:val="00D16EE1"/>
    <w:rsid w:val="00D209EB"/>
    <w:rsid w:val="00D21B15"/>
    <w:rsid w:val="00D222C4"/>
    <w:rsid w:val="00D23C44"/>
    <w:rsid w:val="00D2594B"/>
    <w:rsid w:val="00D262D6"/>
    <w:rsid w:val="00D27430"/>
    <w:rsid w:val="00D279DC"/>
    <w:rsid w:val="00D33547"/>
    <w:rsid w:val="00D338C1"/>
    <w:rsid w:val="00D3742A"/>
    <w:rsid w:val="00D46B38"/>
    <w:rsid w:val="00D543B1"/>
    <w:rsid w:val="00D543C6"/>
    <w:rsid w:val="00D56BCE"/>
    <w:rsid w:val="00D56C84"/>
    <w:rsid w:val="00D57D25"/>
    <w:rsid w:val="00D60191"/>
    <w:rsid w:val="00D72E8E"/>
    <w:rsid w:val="00D73F36"/>
    <w:rsid w:val="00D7448C"/>
    <w:rsid w:val="00D764E9"/>
    <w:rsid w:val="00D776F3"/>
    <w:rsid w:val="00D80987"/>
    <w:rsid w:val="00D81195"/>
    <w:rsid w:val="00D81464"/>
    <w:rsid w:val="00D828DA"/>
    <w:rsid w:val="00D9156A"/>
    <w:rsid w:val="00D93710"/>
    <w:rsid w:val="00D94280"/>
    <w:rsid w:val="00DA2C7B"/>
    <w:rsid w:val="00DA4383"/>
    <w:rsid w:val="00DA73C4"/>
    <w:rsid w:val="00DB0262"/>
    <w:rsid w:val="00DC50B1"/>
    <w:rsid w:val="00DC57F2"/>
    <w:rsid w:val="00DC6468"/>
    <w:rsid w:val="00DC6854"/>
    <w:rsid w:val="00DD0E01"/>
    <w:rsid w:val="00DD338C"/>
    <w:rsid w:val="00DE0773"/>
    <w:rsid w:val="00DE09B2"/>
    <w:rsid w:val="00DE1A62"/>
    <w:rsid w:val="00DE418B"/>
    <w:rsid w:val="00DE4234"/>
    <w:rsid w:val="00DE4A2F"/>
    <w:rsid w:val="00DF33BF"/>
    <w:rsid w:val="00DF572A"/>
    <w:rsid w:val="00DF5B84"/>
    <w:rsid w:val="00DF5E36"/>
    <w:rsid w:val="00E00B31"/>
    <w:rsid w:val="00E00C36"/>
    <w:rsid w:val="00E02624"/>
    <w:rsid w:val="00E044D2"/>
    <w:rsid w:val="00E04E29"/>
    <w:rsid w:val="00E063F2"/>
    <w:rsid w:val="00E10B0E"/>
    <w:rsid w:val="00E11111"/>
    <w:rsid w:val="00E14733"/>
    <w:rsid w:val="00E1759F"/>
    <w:rsid w:val="00E23FAF"/>
    <w:rsid w:val="00E248EF"/>
    <w:rsid w:val="00E26185"/>
    <w:rsid w:val="00E26C0C"/>
    <w:rsid w:val="00E3130E"/>
    <w:rsid w:val="00E366C8"/>
    <w:rsid w:val="00E41800"/>
    <w:rsid w:val="00E422AD"/>
    <w:rsid w:val="00E438C2"/>
    <w:rsid w:val="00E44AA2"/>
    <w:rsid w:val="00E46E14"/>
    <w:rsid w:val="00E46FF2"/>
    <w:rsid w:val="00E501A6"/>
    <w:rsid w:val="00E53D14"/>
    <w:rsid w:val="00E5592D"/>
    <w:rsid w:val="00E60FA0"/>
    <w:rsid w:val="00E656D1"/>
    <w:rsid w:val="00E672DB"/>
    <w:rsid w:val="00E674C1"/>
    <w:rsid w:val="00E702DE"/>
    <w:rsid w:val="00E704A7"/>
    <w:rsid w:val="00E719AE"/>
    <w:rsid w:val="00E71AF3"/>
    <w:rsid w:val="00E72351"/>
    <w:rsid w:val="00E76D1F"/>
    <w:rsid w:val="00E76E26"/>
    <w:rsid w:val="00E770F6"/>
    <w:rsid w:val="00E774B1"/>
    <w:rsid w:val="00E820B3"/>
    <w:rsid w:val="00E82128"/>
    <w:rsid w:val="00E90433"/>
    <w:rsid w:val="00E90C52"/>
    <w:rsid w:val="00EA055F"/>
    <w:rsid w:val="00EA3390"/>
    <w:rsid w:val="00EA6561"/>
    <w:rsid w:val="00EA7123"/>
    <w:rsid w:val="00EA74B3"/>
    <w:rsid w:val="00EA7E64"/>
    <w:rsid w:val="00EB56F4"/>
    <w:rsid w:val="00EB6787"/>
    <w:rsid w:val="00EB6DBD"/>
    <w:rsid w:val="00EC1296"/>
    <w:rsid w:val="00EC4448"/>
    <w:rsid w:val="00ED12E1"/>
    <w:rsid w:val="00ED23A5"/>
    <w:rsid w:val="00ED2782"/>
    <w:rsid w:val="00ED6ED9"/>
    <w:rsid w:val="00ED78DF"/>
    <w:rsid w:val="00ED7EBE"/>
    <w:rsid w:val="00EE1A52"/>
    <w:rsid w:val="00EE247C"/>
    <w:rsid w:val="00EE3741"/>
    <w:rsid w:val="00EE3FCE"/>
    <w:rsid w:val="00EE4448"/>
    <w:rsid w:val="00EE56D8"/>
    <w:rsid w:val="00EE788D"/>
    <w:rsid w:val="00EF0196"/>
    <w:rsid w:val="00EF0C81"/>
    <w:rsid w:val="00EF35EB"/>
    <w:rsid w:val="00EF7427"/>
    <w:rsid w:val="00EF78E1"/>
    <w:rsid w:val="00F00C3A"/>
    <w:rsid w:val="00F06D5A"/>
    <w:rsid w:val="00F06DDA"/>
    <w:rsid w:val="00F072D4"/>
    <w:rsid w:val="00F10C08"/>
    <w:rsid w:val="00F120AD"/>
    <w:rsid w:val="00F12AB0"/>
    <w:rsid w:val="00F13163"/>
    <w:rsid w:val="00F13E49"/>
    <w:rsid w:val="00F160D8"/>
    <w:rsid w:val="00F21F40"/>
    <w:rsid w:val="00F25B0A"/>
    <w:rsid w:val="00F27F4A"/>
    <w:rsid w:val="00F34B7A"/>
    <w:rsid w:val="00F34C0F"/>
    <w:rsid w:val="00F36527"/>
    <w:rsid w:val="00F415E3"/>
    <w:rsid w:val="00F45BD8"/>
    <w:rsid w:val="00F461DF"/>
    <w:rsid w:val="00F47FED"/>
    <w:rsid w:val="00F52480"/>
    <w:rsid w:val="00F53CFF"/>
    <w:rsid w:val="00F54906"/>
    <w:rsid w:val="00F56B7C"/>
    <w:rsid w:val="00F64B42"/>
    <w:rsid w:val="00F64FC4"/>
    <w:rsid w:val="00F65865"/>
    <w:rsid w:val="00F67BD3"/>
    <w:rsid w:val="00F71E72"/>
    <w:rsid w:val="00F736EC"/>
    <w:rsid w:val="00F73A86"/>
    <w:rsid w:val="00F74E35"/>
    <w:rsid w:val="00F77449"/>
    <w:rsid w:val="00F87419"/>
    <w:rsid w:val="00F92283"/>
    <w:rsid w:val="00F95709"/>
    <w:rsid w:val="00F967F2"/>
    <w:rsid w:val="00F97EE4"/>
    <w:rsid w:val="00FA0286"/>
    <w:rsid w:val="00FA572B"/>
    <w:rsid w:val="00FA6213"/>
    <w:rsid w:val="00FC795B"/>
    <w:rsid w:val="00FD111B"/>
    <w:rsid w:val="00FD195A"/>
    <w:rsid w:val="00FD1A1D"/>
    <w:rsid w:val="00FD23B3"/>
    <w:rsid w:val="00FD4267"/>
    <w:rsid w:val="00FD7749"/>
    <w:rsid w:val="00FE0099"/>
    <w:rsid w:val="00FE4B23"/>
    <w:rsid w:val="00FF01D8"/>
    <w:rsid w:val="00FF08C0"/>
    <w:rsid w:val="00FF252F"/>
    <w:rsid w:val="00FF2B20"/>
    <w:rsid w:val="00FF33E6"/>
    <w:rsid w:val="00FF5984"/>
    <w:rsid w:val="00FF72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4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bidi/>
      <w:spacing w:before="240" w:after="120"/>
      <w:ind w:firstLine="284"/>
      <w:jc w:val="both"/>
      <w:outlineLvl w:val="0"/>
    </w:pPr>
    <w:rPr>
      <w:rFonts w:ascii="Titr" w:eastAsia="Titr" w:hAnsi="Titr" w:cs="Titr"/>
      <w:color w:val="001D32"/>
      <w:sz w:val="32"/>
      <w:szCs w:val="36"/>
      <w:lang w:bidi="fa-IR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248EF"/>
    <w:pPr>
      <w:keepNext/>
      <w:keepLines/>
      <w:bidi/>
      <w:spacing w:before="200" w:line="276" w:lineRule="auto"/>
      <w:ind w:left="720"/>
      <w:outlineLvl w:val="1"/>
    </w:pPr>
    <w:rPr>
      <w:rFonts w:asciiTheme="majorBidi" w:eastAsiaTheme="majorEastAsia" w:hAnsiTheme="majorBidi" w:cs="B Nazanin"/>
      <w:bCs/>
      <w:color w:val="001D32"/>
      <w:sz w:val="28"/>
      <w:szCs w:val="32"/>
      <w:lang w:bidi="fa-IR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676FB"/>
    <w:pPr>
      <w:keepNext/>
      <w:keepLines/>
      <w:bidi/>
      <w:spacing w:before="120" w:line="276" w:lineRule="auto"/>
      <w:ind w:firstLine="567"/>
      <w:outlineLvl w:val="2"/>
    </w:pPr>
    <w:rPr>
      <w:rFonts w:asciiTheme="majorBidi" w:eastAsiaTheme="majorEastAsia" w:hAnsiTheme="majorBidi" w:cs="B Nazanin"/>
      <w:b/>
      <w:bCs/>
      <w:color w:val="001D32"/>
      <w:szCs w:val="28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1D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bidi/>
      <w:ind w:firstLine="284"/>
      <w:jc w:val="both"/>
    </w:pPr>
    <w:rPr>
      <w:rFonts w:ascii="Tahoma" w:eastAsiaTheme="minorHAnsi" w:hAnsi="Tahoma" w:cs="Tahoma"/>
      <w:color w:val="000000" w:themeColor="text1"/>
      <w:sz w:val="16"/>
      <w:szCs w:val="16"/>
      <w:lang w:bidi="fa-I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bidi/>
      <w:spacing w:after="120" w:line="276" w:lineRule="auto"/>
      <w:ind w:left="924" w:hanging="357"/>
      <w:contextualSpacing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E248EF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676FB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C278E"/>
    <w:pPr>
      <w:bidi/>
      <w:spacing w:after="240"/>
      <w:jc w:val="center"/>
    </w:pPr>
    <w:rPr>
      <w:rFonts w:asciiTheme="majorBidi" w:eastAsiaTheme="minorHAnsi" w:hAnsiTheme="majorBidi" w:cs="B Nazanin"/>
      <w:b/>
      <w:vanish/>
      <w:color w:val="001D32"/>
      <w:lang w:bidi="fa-IR"/>
    </w:rPr>
  </w:style>
  <w:style w:type="paragraph" w:customStyle="1" w:styleId="Image">
    <w:name w:val="Image"/>
    <w:basedOn w:val="Normal"/>
    <w:link w:val="ImageChar"/>
    <w:qFormat/>
    <w:rsid w:val="00325B86"/>
    <w:pPr>
      <w:keepNext/>
      <w:bidi/>
      <w:spacing w:after="120" w:line="276" w:lineRule="auto"/>
      <w:jc w:val="center"/>
    </w:pPr>
    <w:rPr>
      <w:rFonts w:asciiTheme="majorBidi" w:eastAsiaTheme="minorHAnsi" w:hAnsiTheme="majorBidi" w:cs="B Nazanin"/>
      <w:noProof/>
      <w:color w:val="000000" w:themeColor="text1"/>
      <w:szCs w:val="28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spacing w:before="100" w:beforeAutospacing="1" w:after="100" w:afterAutospacing="1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bidi/>
      <w:spacing w:after="100" w:line="276" w:lineRule="auto"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bidi/>
      <w:spacing w:line="276" w:lineRule="auto"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bidi/>
      <w:spacing w:after="100" w:line="276" w:lineRule="auto"/>
      <w:ind w:left="240"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bidi/>
      <w:spacing w:after="100" w:line="276" w:lineRule="auto"/>
      <w:ind w:left="480"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code-bold">
    <w:name w:val="code-bold"/>
    <w:basedOn w:val="DefaultParagraphFont"/>
    <w:rsid w:val="00292DBB"/>
  </w:style>
  <w:style w:type="character" w:customStyle="1" w:styleId="Heading4Char">
    <w:name w:val="Heading 4 Char"/>
    <w:basedOn w:val="DefaultParagraphFont"/>
    <w:link w:val="Heading4"/>
    <w:uiPriority w:val="9"/>
    <w:semiHidden/>
    <w:rsid w:val="008931D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3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1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0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8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4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7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8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6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6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8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9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1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24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4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2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9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8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9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1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9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836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21296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8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3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8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4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8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0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4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3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4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5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2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9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5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8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7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1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6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4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6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9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7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9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19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4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3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5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5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0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2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1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3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1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9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8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2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3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67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3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4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9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2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4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0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4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7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0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2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3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6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0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8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7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2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7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4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7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0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1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0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2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5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6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1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2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7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26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63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5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9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9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7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18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8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0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4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7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3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8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9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82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0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8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0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2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6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0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2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2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5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9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6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7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27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9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992515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77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7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40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24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941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12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8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90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08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61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9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188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0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776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7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160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3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8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45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441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23011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94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70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637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25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3011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68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406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02474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4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1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76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02802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20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7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189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32409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279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36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1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004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59440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3975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6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65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144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1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9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9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9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7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7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8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7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5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2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0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1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9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2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6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0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7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6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1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0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7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7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7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4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4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2186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36025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32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3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9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4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2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59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8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5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9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4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32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001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13083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630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54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958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8755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88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3032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8946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5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2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4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5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6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8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6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3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17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1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32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357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3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2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54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45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6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8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6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0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5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9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7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3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3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4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1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3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6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3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3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9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5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6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9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3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4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7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2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89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5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8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231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7233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9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3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80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16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38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53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59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26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0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02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8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0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6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4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49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9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016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14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3494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81984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66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1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309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36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310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4747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8814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886993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5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48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49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3597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64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14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587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79483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4331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82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0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2862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93057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214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87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2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7786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209901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9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0278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019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15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9913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57809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29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199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111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44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28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9534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46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8492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67695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09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92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6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038120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90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7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5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992564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55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26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624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105806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735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2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20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93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569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9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5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50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2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6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40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50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85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6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0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04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11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24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9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05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30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4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9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7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5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65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92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117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39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0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19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8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4285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2027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9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115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52915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50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4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7702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8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663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2113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11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4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1457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25929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334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5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38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19348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53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3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1703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41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42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974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5632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9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91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3027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05083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96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79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955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5300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129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74870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5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5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0207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035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851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1912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53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2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74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5683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02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5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8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5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22569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9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0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810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5492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61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391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728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57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31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17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934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82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006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87924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91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8623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27447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957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1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9476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1274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3821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69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27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005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2425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0181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203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42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5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84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21127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0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0888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42746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952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76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2905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856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70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75295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30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096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7481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08568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6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84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326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0091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728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30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2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212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4446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305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02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2542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9051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97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011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97324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330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326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9533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7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1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1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6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7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6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3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4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6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8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9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0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2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52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3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4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4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4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7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7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7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6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1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0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9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9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3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4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6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7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9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1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1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0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5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9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66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3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6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4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6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1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3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4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8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291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2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46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17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54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5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6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9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3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1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1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5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5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5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2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9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2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8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4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75551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4606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00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6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3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7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6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5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3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4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3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5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2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4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6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29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5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4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6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2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6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3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7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3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4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6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8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4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3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0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62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062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9219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34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0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7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26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7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0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64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220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24924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93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46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138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3667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9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159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38146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552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680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08923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61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66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910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1179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172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8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9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7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6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4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9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6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3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9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1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5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0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1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3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5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09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9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7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23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8740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03530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1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2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8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2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1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7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6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6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2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07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28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95360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314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7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799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56846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920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28513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20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01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12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95406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13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90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310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34011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754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5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6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4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708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829635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3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5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2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7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17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22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9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7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1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9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arxiv.org/abs/2004.05988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gif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github.com/google-deepmind/dsprites-dataset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19</Pages>
  <Words>3255</Words>
  <Characters>18556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pooya afshari</cp:lastModifiedBy>
  <cp:revision>219</cp:revision>
  <cp:lastPrinted>2023-12-08T16:09:00Z</cp:lastPrinted>
  <dcterms:created xsi:type="dcterms:W3CDTF">2023-11-24T09:03:00Z</dcterms:created>
  <dcterms:modified xsi:type="dcterms:W3CDTF">2024-01-16T14:05:00Z</dcterms:modified>
</cp:coreProperties>
</file>